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2D4D09" w:rsidR="00141EC7" w:rsidP="00141EC7" w:rsidRDefault="00141EC7" w14:paraId="1396A427" w14:textId="77777777">
      <w:pPr>
        <w:jc w:val="center"/>
        <w:rPr>
          <w:rFonts w:ascii="Arial" w:hAnsi="Arial" w:cs="Arial"/>
          <w:b/>
        </w:rPr>
      </w:pPr>
      <w:r w:rsidRPr="002D4D09">
        <w:rPr>
          <w:rFonts w:ascii="Arial" w:hAnsi="Arial" w:cs="Arial"/>
          <w:b/>
        </w:rPr>
        <w:t>Feedback Given by the Panel Member</w:t>
      </w:r>
    </w:p>
    <w:p w:rsidRPr="002D4D09" w:rsidR="00141EC7" w:rsidP="002D4D09" w:rsidRDefault="00141EC7" w14:paraId="2682A73E" w14:textId="229DB6FA">
      <w:pPr>
        <w:jc w:val="center"/>
        <w:rPr>
          <w:rFonts w:ascii="Arial" w:hAnsi="Arial" w:cs="Arial"/>
        </w:rPr>
      </w:pPr>
      <w:r w:rsidRPr="002D4D09">
        <w:rPr>
          <w:rFonts w:ascii="Arial" w:hAnsi="Arial" w:cs="Arial"/>
        </w:rPr>
        <w:t xml:space="preserve">( </w:t>
      </w:r>
      <w:r w:rsidR="00C45F84">
        <w:rPr>
          <w:rFonts w:ascii="Arial" w:hAnsi="Arial" w:cs="Arial"/>
        </w:rPr>
        <w:t>/</w:t>
      </w:r>
      <w:r w:rsidRPr="002D4D09">
        <w:rPr>
          <w:rFonts w:ascii="Arial" w:hAnsi="Arial" w:cs="Arial"/>
        </w:rPr>
        <w:t xml:space="preserve"> )  Research Proposal Defense</w:t>
      </w:r>
      <w:r w:rsidR="002D4D09">
        <w:rPr>
          <w:rFonts w:ascii="Arial" w:hAnsi="Arial" w:cs="Arial"/>
        </w:rPr>
        <w:t xml:space="preserve">  </w:t>
      </w:r>
      <w:r w:rsidRPr="002D4D09">
        <w:rPr>
          <w:rFonts w:ascii="Arial" w:hAnsi="Arial" w:cs="Arial"/>
        </w:rPr>
        <w:t>(   )</w:t>
      </w:r>
      <w:r w:rsidR="002D4D09">
        <w:rPr>
          <w:rFonts w:ascii="Arial" w:hAnsi="Arial" w:cs="Arial"/>
        </w:rPr>
        <w:t xml:space="preserve"> </w:t>
      </w:r>
      <w:r w:rsidRPr="002D4D09">
        <w:rPr>
          <w:rFonts w:ascii="Arial" w:hAnsi="Arial" w:cs="Arial"/>
        </w:rPr>
        <w:t>Research Final Defense</w:t>
      </w:r>
    </w:p>
    <w:p w:rsidRPr="002D4D09" w:rsidR="00141EC7" w:rsidP="00141EC7" w:rsidRDefault="00141EC7" w14:paraId="7D56CA30" w14:textId="77777777">
      <w:pPr>
        <w:rPr>
          <w:rFonts w:ascii="Arial" w:hAnsi="Arial" w:cs="Arial"/>
        </w:rPr>
      </w:pPr>
    </w:p>
    <w:tbl>
      <w:tblPr>
        <w:tblStyle w:val="TableGrid"/>
        <w:tblW w:w="9374" w:type="dxa"/>
        <w:tblLook w:val="04A0" w:firstRow="1" w:lastRow="0" w:firstColumn="1" w:lastColumn="0" w:noHBand="0" w:noVBand="1"/>
      </w:tblPr>
      <w:tblGrid>
        <w:gridCol w:w="2699"/>
        <w:gridCol w:w="6675"/>
      </w:tblGrid>
      <w:tr w:rsidRPr="002D4D09" w:rsidR="00141EC7" w:rsidTr="3765DB6B" w14:paraId="7CF8324B" w14:textId="77777777">
        <w:tc>
          <w:tcPr>
            <w:tcW w:w="2699" w:type="dxa"/>
            <w:tcMar/>
          </w:tcPr>
          <w:p w:rsidRPr="002D4D09" w:rsidR="00141EC7" w:rsidP="00317C81" w:rsidRDefault="00141EC7" w14:paraId="05979D62" w14:textId="77777777">
            <w:pPr>
              <w:rPr>
                <w:rFonts w:ascii="Arial" w:hAnsi="Arial" w:cs="Arial"/>
              </w:rPr>
            </w:pPr>
            <w:r w:rsidRPr="002D4D09">
              <w:rPr>
                <w:rFonts w:ascii="Arial" w:hAnsi="Arial" w:cs="Arial"/>
              </w:rPr>
              <w:t xml:space="preserve">Name of the Candidate </w:t>
            </w:r>
          </w:p>
        </w:tc>
        <w:tc>
          <w:tcPr>
            <w:tcW w:w="6675" w:type="dxa"/>
            <w:tcMar/>
          </w:tcPr>
          <w:p w:rsidRPr="00E269ED" w:rsidR="00141EC7" w:rsidP="00317C81" w:rsidRDefault="00E269ED" w14:paraId="07BEFF19" w14:textId="5853BF84">
            <w:pPr>
              <w:rPr>
                <w:rFonts w:ascii="Calisto MT" w:hAnsi="Calisto MT" w:cs="Arial"/>
                <w:color w:val="000000"/>
              </w:rPr>
            </w:pPr>
            <w:r>
              <w:rPr>
                <w:rFonts w:ascii="Calisto MT" w:hAnsi="Calisto MT" w:cs="Arial"/>
                <w:color w:val="000000"/>
              </w:rPr>
              <w:t xml:space="preserve">Mr. </w:t>
            </w:r>
            <w:proofErr w:type="spellStart"/>
            <w:r w:rsidR="008E31CF">
              <w:rPr>
                <w:rFonts w:ascii="Calisto MT" w:hAnsi="Calisto MT" w:cs="Arial"/>
                <w:color w:val="000000"/>
              </w:rPr>
              <w:t>Rolito</w:t>
            </w:r>
            <w:proofErr w:type="spellEnd"/>
            <w:r w:rsidR="008E31CF">
              <w:rPr>
                <w:rFonts w:ascii="Calisto MT" w:hAnsi="Calisto MT" w:cs="Arial"/>
                <w:color w:val="000000"/>
              </w:rPr>
              <w:t xml:space="preserve"> </w:t>
            </w:r>
            <w:proofErr w:type="spellStart"/>
            <w:r w:rsidR="008E31CF">
              <w:rPr>
                <w:rFonts w:ascii="Calisto MT" w:hAnsi="Calisto MT" w:cs="Arial"/>
                <w:color w:val="000000"/>
              </w:rPr>
              <w:t>Remolador</w:t>
            </w:r>
            <w:proofErr w:type="spellEnd"/>
          </w:p>
          <w:p w:rsidRPr="002D4D09" w:rsidR="00141EC7" w:rsidP="00317C81" w:rsidRDefault="00141EC7" w14:paraId="247D7B84" w14:textId="55AA77B3">
            <w:pPr>
              <w:rPr>
                <w:rFonts w:ascii="Arial" w:hAnsi="Arial" w:cs="Arial"/>
              </w:rPr>
            </w:pPr>
          </w:p>
        </w:tc>
      </w:tr>
      <w:tr w:rsidRPr="002D4D09" w:rsidR="00141EC7" w:rsidTr="3765DB6B" w14:paraId="2325C4E9" w14:textId="77777777">
        <w:tc>
          <w:tcPr>
            <w:tcW w:w="2699" w:type="dxa"/>
            <w:tcMar/>
          </w:tcPr>
          <w:p w:rsidRPr="002D4D09" w:rsidR="00141EC7" w:rsidP="00317C81" w:rsidRDefault="00141EC7" w14:paraId="58AE620D" w14:textId="77777777">
            <w:pPr>
              <w:rPr>
                <w:rFonts w:ascii="Arial" w:hAnsi="Arial" w:cs="Arial"/>
              </w:rPr>
            </w:pPr>
            <w:r w:rsidRPr="002D4D09">
              <w:rPr>
                <w:rFonts w:ascii="Arial" w:hAnsi="Arial" w:cs="Arial"/>
              </w:rPr>
              <w:t>Program</w:t>
            </w:r>
          </w:p>
        </w:tc>
        <w:tc>
          <w:tcPr>
            <w:tcW w:w="6675" w:type="dxa"/>
            <w:tcMar/>
          </w:tcPr>
          <w:p w:rsidR="00E269ED" w:rsidP="00E269ED" w:rsidRDefault="00E269ED" w14:paraId="074B5E99" w14:textId="5E9225EA">
            <w:pPr>
              <w:jc w:val="both"/>
              <w:rPr>
                <w:rFonts w:ascii="Calisto MT" w:hAnsi="Calisto MT" w:cs="Arial"/>
                <w:color w:val="000000"/>
              </w:rPr>
            </w:pPr>
            <w:r w:rsidRPr="0023722F">
              <w:rPr>
                <w:rFonts w:ascii="Calisto MT" w:hAnsi="Calisto MT" w:cs="Arial"/>
                <w:color w:val="000000"/>
              </w:rPr>
              <w:t>B</w:t>
            </w:r>
            <w:r w:rsidR="008E31CF">
              <w:rPr>
                <w:rFonts w:ascii="Calisto MT" w:hAnsi="Calisto MT" w:cs="Arial"/>
                <w:color w:val="000000"/>
              </w:rPr>
              <w:t>SC -CS</w:t>
            </w:r>
          </w:p>
          <w:p w:rsidRPr="002D4D09" w:rsidR="00141EC7" w:rsidP="00317C81" w:rsidRDefault="00141EC7" w14:paraId="34F481D6" w14:textId="454D193B">
            <w:pPr>
              <w:rPr>
                <w:rFonts w:ascii="Arial" w:hAnsi="Arial" w:cs="Arial"/>
              </w:rPr>
            </w:pPr>
          </w:p>
        </w:tc>
      </w:tr>
      <w:tr w:rsidRPr="002D4D09" w:rsidR="00141EC7" w:rsidTr="3765DB6B" w14:paraId="37D23493" w14:textId="77777777">
        <w:tc>
          <w:tcPr>
            <w:tcW w:w="2699" w:type="dxa"/>
            <w:tcMar/>
          </w:tcPr>
          <w:p w:rsidRPr="002D4D09" w:rsidR="00141EC7" w:rsidP="00317C81" w:rsidRDefault="00141EC7" w14:paraId="7AFFF422" w14:textId="77777777">
            <w:pPr>
              <w:rPr>
                <w:rFonts w:ascii="Arial" w:hAnsi="Arial" w:cs="Arial"/>
              </w:rPr>
            </w:pPr>
            <w:r w:rsidRPr="002D4D09">
              <w:rPr>
                <w:rFonts w:ascii="Arial" w:hAnsi="Arial" w:cs="Arial"/>
              </w:rPr>
              <w:t>Date and time:</w:t>
            </w:r>
          </w:p>
        </w:tc>
        <w:tc>
          <w:tcPr>
            <w:tcW w:w="6675" w:type="dxa"/>
            <w:tcMar/>
          </w:tcPr>
          <w:p w:rsidRPr="002D4D09" w:rsidR="00141EC7" w:rsidP="00317C81" w:rsidRDefault="008E31CF" w14:paraId="03FEB955" w14:textId="161C90C7">
            <w:pPr>
              <w:rPr>
                <w:rFonts w:ascii="Arial" w:hAnsi="Arial" w:cs="Arial"/>
              </w:rPr>
            </w:pPr>
            <w:r>
              <w:rPr>
                <w:rFonts w:ascii="Calisto MT" w:hAnsi="Calisto MT" w:cs="Arial"/>
                <w:color w:val="000000"/>
              </w:rPr>
              <w:t>August 14</w:t>
            </w:r>
            <w:r w:rsidR="00E269ED">
              <w:rPr>
                <w:rFonts w:ascii="Calisto MT" w:hAnsi="Calisto MT" w:cs="Arial"/>
                <w:color w:val="000000"/>
              </w:rPr>
              <w:t>, 2021</w:t>
            </w:r>
            <w:r w:rsidRPr="0023722F" w:rsidR="00E269ED">
              <w:rPr>
                <w:rFonts w:ascii="Calisto MT" w:hAnsi="Calisto MT" w:cs="Arial"/>
                <w:color w:val="000000"/>
              </w:rPr>
              <w:t xml:space="preserve"> </w:t>
            </w:r>
            <w:r w:rsidR="00E269ED">
              <w:rPr>
                <w:rFonts w:ascii="Calisto MT" w:hAnsi="Calisto MT" w:cs="Arial"/>
                <w:color w:val="000000"/>
              </w:rPr>
              <w:t xml:space="preserve">| </w:t>
            </w:r>
            <w:r w:rsidRPr="0023722F" w:rsidR="00E269ED">
              <w:rPr>
                <w:rFonts w:ascii="Calisto MT" w:hAnsi="Calisto MT" w:cs="Arial"/>
                <w:color w:val="000000"/>
              </w:rPr>
              <w:t xml:space="preserve"> </w:t>
            </w:r>
            <w:r>
              <w:rPr>
                <w:rFonts w:ascii="Calisto MT" w:hAnsi="Calisto MT" w:cs="Arial"/>
                <w:color w:val="000000"/>
              </w:rPr>
              <w:t>1</w:t>
            </w:r>
            <w:r w:rsidRPr="0023722F" w:rsidR="00E269ED">
              <w:rPr>
                <w:rFonts w:ascii="Calisto MT" w:hAnsi="Calisto MT" w:cs="Arial"/>
                <w:color w:val="000000"/>
              </w:rPr>
              <w:t xml:space="preserve">:00 </w:t>
            </w:r>
            <w:r>
              <w:rPr>
                <w:rFonts w:ascii="Calisto MT" w:hAnsi="Calisto MT" w:cs="Arial"/>
                <w:color w:val="000000"/>
              </w:rPr>
              <w:t>p</w:t>
            </w:r>
            <w:r w:rsidRPr="0023722F" w:rsidR="00E269ED">
              <w:rPr>
                <w:rFonts w:ascii="Calisto MT" w:hAnsi="Calisto MT" w:cs="Arial"/>
                <w:color w:val="000000"/>
              </w:rPr>
              <w:t>.m.</w:t>
            </w:r>
          </w:p>
          <w:p w:rsidRPr="002D4D09" w:rsidR="00141EC7" w:rsidP="00317C81" w:rsidRDefault="00141EC7" w14:paraId="4845C638" w14:textId="247051CC">
            <w:pPr>
              <w:rPr>
                <w:rFonts w:ascii="Arial" w:hAnsi="Arial" w:cs="Arial"/>
              </w:rPr>
            </w:pPr>
          </w:p>
        </w:tc>
      </w:tr>
      <w:tr w:rsidRPr="002D4D09" w:rsidR="00141EC7" w:rsidTr="3765DB6B" w14:paraId="2FECE73B" w14:textId="77777777">
        <w:tc>
          <w:tcPr>
            <w:tcW w:w="2699" w:type="dxa"/>
            <w:tcMar/>
          </w:tcPr>
          <w:p w:rsidRPr="002D4D09" w:rsidR="00141EC7" w:rsidP="00317C81" w:rsidRDefault="00141EC7" w14:paraId="1637CA44" w14:textId="77777777">
            <w:pPr>
              <w:rPr>
                <w:rFonts w:ascii="Arial" w:hAnsi="Arial" w:cs="Arial"/>
              </w:rPr>
            </w:pPr>
            <w:r w:rsidRPr="002D4D09">
              <w:rPr>
                <w:rFonts w:ascii="Arial" w:hAnsi="Arial" w:cs="Arial"/>
              </w:rPr>
              <w:t xml:space="preserve">Venue </w:t>
            </w:r>
          </w:p>
        </w:tc>
        <w:tc>
          <w:tcPr>
            <w:tcW w:w="6675" w:type="dxa"/>
            <w:tcMar/>
          </w:tcPr>
          <w:p w:rsidRPr="0074731E" w:rsidR="00E269ED" w:rsidP="00E269ED" w:rsidRDefault="00E269ED" w14:paraId="58F2D711" w14:textId="51BC954B">
            <w:pPr>
              <w:jc w:val="both"/>
              <w:rPr>
                <w:rFonts w:ascii="Segoe UI" w:hAnsi="Segoe UI" w:cs="Segoe UI"/>
                <w:sz w:val="21"/>
                <w:szCs w:val="21"/>
              </w:rPr>
            </w:pPr>
            <w:r w:rsidRPr="0023722F">
              <w:rPr>
                <w:rFonts w:ascii="Calisto MT" w:hAnsi="Calisto MT" w:cs="Arial"/>
                <w:color w:val="000000"/>
              </w:rPr>
              <w:t xml:space="preserve">MS Teams </w:t>
            </w:r>
          </w:p>
          <w:p w:rsidRPr="002D4D09" w:rsidR="00141EC7" w:rsidP="00317C81" w:rsidRDefault="00141EC7" w14:paraId="75574487" w14:textId="5E18AA86">
            <w:pPr>
              <w:rPr>
                <w:rFonts w:ascii="Arial" w:hAnsi="Arial" w:cs="Arial"/>
              </w:rPr>
            </w:pPr>
          </w:p>
        </w:tc>
      </w:tr>
      <w:tr w:rsidRPr="002D4D09" w:rsidR="00141EC7" w:rsidTr="3765DB6B" w14:paraId="24BE9A23" w14:textId="77777777">
        <w:tc>
          <w:tcPr>
            <w:tcW w:w="2699" w:type="dxa"/>
            <w:tcMar/>
          </w:tcPr>
          <w:p w:rsidRPr="002D4D09" w:rsidR="00141EC7" w:rsidP="00317C81" w:rsidRDefault="00141EC7" w14:paraId="2E6F8366" w14:textId="77777777">
            <w:pPr>
              <w:rPr>
                <w:rFonts w:ascii="Arial" w:hAnsi="Arial" w:cs="Arial"/>
              </w:rPr>
            </w:pPr>
            <w:r w:rsidRPr="002D4D09">
              <w:rPr>
                <w:rFonts w:ascii="Arial" w:hAnsi="Arial" w:cs="Arial"/>
              </w:rPr>
              <w:t>Research Adviser:</w:t>
            </w:r>
          </w:p>
        </w:tc>
        <w:tc>
          <w:tcPr>
            <w:tcW w:w="6675" w:type="dxa"/>
            <w:tcMar/>
          </w:tcPr>
          <w:p w:rsidRPr="0074731E" w:rsidR="00E269ED" w:rsidP="00E269ED" w:rsidRDefault="00E269ED" w14:paraId="24018FB5" w14:textId="24E0FE75">
            <w:pPr>
              <w:jc w:val="both"/>
              <w:rPr>
                <w:rFonts w:ascii="Segoe UI" w:hAnsi="Segoe UI" w:cs="Segoe UI"/>
                <w:sz w:val="21"/>
                <w:szCs w:val="21"/>
              </w:rPr>
            </w:pPr>
            <w:r>
              <w:rPr>
                <w:rFonts w:ascii="Calisto MT" w:hAnsi="Calisto MT" w:cs="Arial"/>
                <w:color w:val="000000"/>
              </w:rPr>
              <w:t xml:space="preserve">Prof. </w:t>
            </w:r>
            <w:r w:rsidR="008E31CF">
              <w:rPr>
                <w:rFonts w:ascii="Calisto MT" w:hAnsi="Calisto MT" w:cs="Arial"/>
                <w:color w:val="000000"/>
              </w:rPr>
              <w:t xml:space="preserve">Julius </w:t>
            </w:r>
            <w:proofErr w:type="spellStart"/>
            <w:r w:rsidR="008E31CF">
              <w:rPr>
                <w:rFonts w:ascii="Calisto MT" w:hAnsi="Calisto MT" w:cs="Arial"/>
                <w:color w:val="000000"/>
              </w:rPr>
              <w:t>Sareno</w:t>
            </w:r>
            <w:proofErr w:type="spellEnd"/>
          </w:p>
          <w:p w:rsidRPr="002D4D09" w:rsidR="00141EC7" w:rsidP="00317C81" w:rsidRDefault="00141EC7" w14:paraId="7292BA93" w14:textId="6AF2D583">
            <w:pPr>
              <w:rPr>
                <w:rFonts w:ascii="Arial" w:hAnsi="Arial" w:cs="Arial"/>
              </w:rPr>
            </w:pPr>
          </w:p>
          <w:p w:rsidRPr="002D4D09" w:rsidR="00141EC7" w:rsidP="00317C81" w:rsidRDefault="00141EC7" w14:paraId="0710A60B" w14:textId="073AB732">
            <w:pPr>
              <w:rPr>
                <w:rFonts w:ascii="Arial" w:hAnsi="Arial" w:cs="Arial"/>
              </w:rPr>
            </w:pPr>
          </w:p>
        </w:tc>
      </w:tr>
      <w:tr w:rsidRPr="002D4D09" w:rsidR="00141EC7" w:rsidTr="3765DB6B" w14:paraId="3D26F7CD" w14:textId="77777777">
        <w:tc>
          <w:tcPr>
            <w:tcW w:w="2699" w:type="dxa"/>
            <w:tcMar/>
          </w:tcPr>
          <w:p w:rsidRPr="002D4D09" w:rsidR="00141EC7" w:rsidP="00317C81" w:rsidRDefault="00141EC7" w14:paraId="3F2BF5A6" w14:textId="77777777">
            <w:pPr>
              <w:rPr>
                <w:rFonts w:ascii="Arial" w:hAnsi="Arial" w:cs="Arial"/>
              </w:rPr>
            </w:pPr>
            <w:r w:rsidRPr="002D4D09">
              <w:rPr>
                <w:rFonts w:ascii="Arial" w:hAnsi="Arial" w:cs="Arial"/>
              </w:rPr>
              <w:t>Research Title:</w:t>
            </w:r>
          </w:p>
        </w:tc>
        <w:tc>
          <w:tcPr>
            <w:tcW w:w="6675" w:type="dxa"/>
            <w:tcMar/>
          </w:tcPr>
          <w:p w:rsidRPr="00E269ED" w:rsidR="00141EC7" w:rsidP="008E31CF" w:rsidRDefault="00E269ED" w14:paraId="147BBF58" w14:textId="4B038391">
            <w:pPr>
              <w:rPr>
                <w:rFonts w:ascii="Calisto MT" w:hAnsi="Calisto MT" w:cs="Arial"/>
                <w:color w:val="000000"/>
              </w:rPr>
            </w:pPr>
            <w:r w:rsidRPr="00E269ED">
              <w:rPr>
                <w:rFonts w:ascii="Calisto MT" w:hAnsi="Calisto MT" w:cs="Arial"/>
                <w:color w:val="000000"/>
              </w:rPr>
              <w:t xml:space="preserve">Development of </w:t>
            </w:r>
            <w:r w:rsidR="008E31CF">
              <w:rPr>
                <w:rFonts w:ascii="Calisto MT" w:hAnsi="Calisto MT" w:cs="Arial"/>
                <w:color w:val="000000"/>
              </w:rPr>
              <w:t>Petrographic Thin Section Analyzing System Using Machine Learning</w:t>
            </w:r>
          </w:p>
          <w:p w:rsidRPr="002D4D09" w:rsidR="00141EC7" w:rsidP="00317C81" w:rsidRDefault="00141EC7" w14:paraId="6A6844DE" w14:textId="77777777">
            <w:pPr>
              <w:rPr>
                <w:rFonts w:ascii="Arial" w:hAnsi="Arial" w:cs="Arial"/>
              </w:rPr>
            </w:pPr>
          </w:p>
        </w:tc>
      </w:tr>
    </w:tbl>
    <w:p w:rsidRPr="002D4D09" w:rsidR="00141EC7" w:rsidP="00141EC7" w:rsidRDefault="00141EC7" w14:paraId="1AFD56AE" w14:textId="77777777">
      <w:pPr>
        <w:rPr>
          <w:rFonts w:ascii="Arial" w:hAnsi="Arial" w:cs="Arial"/>
        </w:rPr>
      </w:pPr>
    </w:p>
    <w:p w:rsidRPr="002D4D09" w:rsidR="00141EC7" w:rsidP="00141EC7" w:rsidRDefault="00141EC7" w14:paraId="03F31793" w14:textId="77777777">
      <w:pPr>
        <w:rPr>
          <w:rFonts w:ascii="Arial" w:hAnsi="Arial" w:cs="Arial"/>
        </w:rPr>
      </w:pPr>
    </w:p>
    <w:p w:rsidRPr="002D4D09" w:rsidR="00141EC7" w:rsidP="00141EC7" w:rsidRDefault="00141EC7" w14:paraId="1FDC0506" w14:textId="77777777">
      <w:pPr>
        <w:rPr>
          <w:rFonts w:ascii="Arial" w:hAnsi="Arial" w:cs="Arial"/>
          <w:b/>
          <w:bCs/>
        </w:rPr>
      </w:pPr>
    </w:p>
    <w:p w:rsidRPr="002D4D09" w:rsidR="00141EC7" w:rsidP="00141EC7" w:rsidRDefault="00141EC7" w14:paraId="56B96782" w14:textId="77777777">
      <w:pPr>
        <w:rPr>
          <w:rFonts w:ascii="Arial" w:hAnsi="Arial" w:cs="Arial"/>
          <w:b/>
          <w:bCs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2618"/>
        <w:gridCol w:w="10377"/>
      </w:tblGrid>
      <w:tr w:rsidRPr="002D4D09" w:rsidR="00141EC7" w:rsidTr="7B4C61FB" w14:paraId="2112685E" w14:textId="77777777">
        <w:tc>
          <w:tcPr>
            <w:tcW w:w="2095" w:type="dxa"/>
            <w:tcMar/>
          </w:tcPr>
          <w:p w:rsidRPr="002D4D09" w:rsidR="00141EC7" w:rsidP="00670BA2" w:rsidRDefault="00141EC7" w14:paraId="21C4C623" w14:textId="77777777">
            <w:pPr>
              <w:jc w:val="center"/>
              <w:rPr>
                <w:rFonts w:ascii="Arial" w:hAnsi="Arial" w:cs="Arial"/>
              </w:rPr>
            </w:pPr>
            <w:r w:rsidRPr="002D4D09">
              <w:rPr>
                <w:rFonts w:ascii="Arial" w:hAnsi="Arial" w:cs="Arial"/>
              </w:rPr>
              <w:t>Panel Member</w:t>
            </w:r>
          </w:p>
        </w:tc>
        <w:tc>
          <w:tcPr>
            <w:tcW w:w="7265" w:type="dxa"/>
            <w:tcMar/>
          </w:tcPr>
          <w:p w:rsidRPr="002D4D09" w:rsidR="00141EC7" w:rsidP="00670BA2" w:rsidRDefault="00141EC7" w14:paraId="14F1F360" w14:textId="77777777">
            <w:pPr>
              <w:jc w:val="center"/>
              <w:rPr>
                <w:rFonts w:ascii="Arial" w:hAnsi="Arial" w:cs="Arial"/>
              </w:rPr>
            </w:pPr>
            <w:r w:rsidRPr="002D4D09">
              <w:rPr>
                <w:rFonts w:ascii="Arial" w:hAnsi="Arial" w:cs="Arial"/>
              </w:rPr>
              <w:t>Comments/ Remarks</w:t>
            </w:r>
          </w:p>
        </w:tc>
      </w:tr>
      <w:tr w:rsidRPr="002D4D09" w:rsidR="00141EC7" w:rsidTr="7B4C61FB" w14:paraId="10FD5E4F" w14:textId="77777777">
        <w:tc>
          <w:tcPr>
            <w:tcW w:w="2095" w:type="dxa"/>
            <w:tcMar/>
          </w:tcPr>
          <w:p w:rsidRPr="00434710" w:rsidR="00BC64A5" w:rsidP="00BC64A5" w:rsidRDefault="00BC64A5" w14:paraId="63EDE472" w14:textId="77777777">
            <w:pPr>
              <w:spacing w:line="265" w:lineRule="atLeast"/>
              <w:rPr>
                <w:b/>
                <w:bCs/>
              </w:rPr>
            </w:pPr>
            <w:r w:rsidRPr="00434710">
              <w:rPr>
                <w:b/>
                <w:bCs/>
              </w:rPr>
              <w:t xml:space="preserve">Prof. </w:t>
            </w:r>
            <w:r>
              <w:rPr>
                <w:b/>
                <w:bCs/>
              </w:rPr>
              <w:t xml:space="preserve">Fernando </w:t>
            </w:r>
            <w:r w:rsidRPr="00434710">
              <w:rPr>
                <w:b/>
                <w:bCs/>
              </w:rPr>
              <w:t>Renegado</w:t>
            </w:r>
            <w:r>
              <w:rPr>
                <w:b/>
                <w:bCs/>
              </w:rPr>
              <w:t xml:space="preserve"> </w:t>
            </w:r>
          </w:p>
          <w:p w:rsidRPr="002D4D09" w:rsidR="00141EC7" w:rsidP="00670BA2" w:rsidRDefault="00141EC7" w14:paraId="5A3AA45B" w14:textId="77777777">
            <w:pPr>
              <w:rPr>
                <w:rFonts w:ascii="Arial" w:hAnsi="Arial" w:cs="Arial"/>
              </w:rPr>
            </w:pPr>
          </w:p>
        </w:tc>
        <w:tc>
          <w:tcPr>
            <w:tcW w:w="7265" w:type="dxa"/>
            <w:tcMar/>
          </w:tcPr>
          <w:p w:rsidRPr="002D4D09" w:rsidR="00141EC7" w:rsidP="00670BA2" w:rsidRDefault="00141EC7" w14:paraId="16C01878" w14:textId="77777777">
            <w:pPr>
              <w:pStyle w:val="ListParagraph"/>
              <w:jc w:val="both"/>
              <w:rPr>
                <w:rFonts w:ascii="Arial" w:hAnsi="Arial" w:cs="Arial"/>
              </w:rPr>
            </w:pPr>
          </w:p>
          <w:p w:rsidR="00BC64A5" w:rsidP="00BC64A5" w:rsidRDefault="00BC64A5" w14:paraId="643C2585" w14:textId="7C7F8545">
            <w:pPr>
              <w:spacing w:line="265" w:lineRule="atLeast"/>
            </w:pPr>
            <w:r>
              <w:t>Focus on:</w:t>
            </w:r>
          </w:p>
          <w:p w:rsidRPr="00114988" w:rsidR="00BC64A5" w:rsidP="00BC64A5" w:rsidRDefault="00BC64A5" w14:paraId="727856E6" w14:textId="3E56F351">
            <w:pPr>
              <w:pStyle w:val="ListParagraph"/>
              <w:numPr>
                <w:ilvl w:val="0"/>
                <w:numId w:val="49"/>
              </w:numPr>
              <w:spacing w:line="265" w:lineRule="atLeast"/>
            </w:pPr>
            <w:r w:rsidRPr="00114988">
              <w:t>Deep learning algorithms, machine learning</w:t>
            </w:r>
          </w:p>
          <w:p w:rsidR="00BC64A5" w:rsidP="00BC64A5" w:rsidRDefault="00BC64A5" w14:paraId="0DAAB1DD" w14:textId="77777777">
            <w:pPr>
              <w:pStyle w:val="ListParagraph"/>
              <w:numPr>
                <w:ilvl w:val="0"/>
                <w:numId w:val="49"/>
              </w:numPr>
              <w:spacing w:line="265" w:lineRule="atLeast"/>
              <w:ind w:right="4118"/>
            </w:pPr>
            <w:r>
              <w:t>Thin layer section</w:t>
            </w:r>
          </w:p>
          <w:p w:rsidR="00BC64A5" w:rsidP="00BC64A5" w:rsidRDefault="00BC64A5" w14:paraId="68762BF2" w14:textId="77777777">
            <w:pPr>
              <w:pStyle w:val="ListParagraph"/>
              <w:numPr>
                <w:ilvl w:val="0"/>
                <w:numId w:val="49"/>
              </w:numPr>
              <w:spacing w:line="265" w:lineRule="atLeast"/>
            </w:pPr>
            <w:r>
              <w:t>Image from polarizing microscope</w:t>
            </w:r>
          </w:p>
          <w:p w:rsidRPr="00BC64A5" w:rsidR="00141EC7" w:rsidP="00BC64A5" w:rsidRDefault="00141EC7" w14:paraId="37239CBE" w14:textId="77777777">
            <w:pPr>
              <w:rPr>
                <w:rFonts w:ascii="Arial" w:hAnsi="Arial" w:cs="Arial"/>
              </w:rPr>
            </w:pPr>
          </w:p>
          <w:p w:rsidRPr="002D4D09" w:rsidR="00141EC7" w:rsidP="00670BA2" w:rsidRDefault="00141EC7" w14:paraId="6C40E77C" w14:textId="77777777">
            <w:pPr>
              <w:ind w:left="-43"/>
              <w:rPr>
                <w:rFonts w:ascii="Arial" w:hAnsi="Arial" w:cs="Arial"/>
              </w:rPr>
            </w:pPr>
          </w:p>
        </w:tc>
      </w:tr>
      <w:tr w:rsidRPr="002D4D09" w:rsidR="00141EC7" w:rsidTr="7B4C61FB" w14:paraId="3F254DBA" w14:textId="77777777">
        <w:tc>
          <w:tcPr>
            <w:tcW w:w="2095" w:type="dxa"/>
            <w:tcMar/>
          </w:tcPr>
          <w:p w:rsidRPr="002D4D09" w:rsidR="00141EC7" w:rsidP="00670BA2" w:rsidRDefault="00BC64A5" w14:paraId="0A890086" w14:textId="548775A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f. May M. Garcia</w:t>
            </w:r>
          </w:p>
        </w:tc>
        <w:tc>
          <w:tcPr>
            <w:tcW w:w="7265" w:type="dxa"/>
            <w:tcMar/>
          </w:tcPr>
          <w:p w:rsidRPr="00BC64A5" w:rsidR="00BC64A5" w:rsidP="00BC64A5" w:rsidRDefault="00BC64A5" w14:paraId="21DD5433" w14:textId="69653E50">
            <w:pPr>
              <w:pStyle w:val="ListParagraph"/>
              <w:numPr>
                <w:ilvl w:val="0"/>
                <w:numId w:val="49"/>
              </w:numPr>
              <w:rPr>
                <w:rFonts w:ascii="Arial" w:hAnsi="Arial" w:cs="Arial"/>
              </w:rPr>
            </w:pPr>
            <w:r w:rsidRPr="00BC64A5">
              <w:rPr>
                <w:rFonts w:ascii="Arial" w:hAnsi="Arial" w:cs="Arial"/>
              </w:rPr>
              <w:t>Table of Contents – follow latest thesis format of the CS Dept</w:t>
            </w:r>
            <w:r w:rsidRPr="00BC64A5">
              <w:rPr>
                <w:rFonts w:ascii="Arial" w:hAnsi="Arial" w:cs="Arial"/>
              </w:rPr>
              <w:br/>
            </w:r>
            <w:bookmarkStart w:name="_Hlk79775571" w:id="0"/>
            <w:r w:rsidRPr="00BC64A5">
              <w:rPr>
                <w:rFonts w:ascii="Arial" w:hAnsi="Arial" w:cs="Arial"/>
              </w:rPr>
              <w:t xml:space="preserve">observe appropriate citation </w:t>
            </w:r>
            <w:hyperlink w:history="1" r:id="rId8">
              <w:r w:rsidRPr="00BC64A5">
                <w:rPr>
                  <w:rStyle w:val="Hyperlink"/>
                  <w:rFonts w:ascii="Arial" w:hAnsi="Arial" w:cs="Arial"/>
                </w:rPr>
                <w:t>https://apastyle.apa.org/style-gramma</w:t>
              </w:r>
              <w:r w:rsidRPr="00BC64A5">
                <w:rPr>
                  <w:rStyle w:val="Hyperlink"/>
                  <w:rFonts w:ascii="Arial" w:hAnsi="Arial" w:cs="Arial"/>
                </w:rPr>
                <w:t>r</w:t>
              </w:r>
              <w:r w:rsidRPr="00BC64A5">
                <w:rPr>
                  <w:rStyle w:val="Hyperlink"/>
                  <w:rFonts w:ascii="Arial" w:hAnsi="Arial" w:cs="Arial"/>
                </w:rPr>
                <w:t>-guidelines/citations/basic-principles</w:t>
              </w:r>
            </w:hyperlink>
          </w:p>
          <w:bookmarkEnd w:id="0"/>
          <w:p w:rsidR="00BC64A5" w:rsidP="00BC64A5" w:rsidRDefault="00BC64A5" w14:paraId="1778FBD6" w14:textId="77777777">
            <w:pPr>
              <w:pStyle w:val="ListParagraph"/>
              <w:numPr>
                <w:ilvl w:val="0"/>
                <w:numId w:val="49"/>
              </w:numPr>
              <w:rPr>
                <w:rFonts w:ascii="Arial" w:hAnsi="Arial" w:cs="Arial"/>
              </w:rPr>
            </w:pPr>
            <w:r w:rsidRPr="00BC64A5">
              <w:rPr>
                <w:rFonts w:ascii="Arial" w:hAnsi="Arial" w:cs="Arial"/>
              </w:rPr>
              <w:t>Comments were listed in the manuscript</w:t>
            </w:r>
          </w:p>
          <w:p w:rsidR="00BC64A5" w:rsidP="00BC64A5" w:rsidRDefault="00BC64A5" w14:paraId="26FC3653" w14:textId="77777777">
            <w:pPr>
              <w:pStyle w:val="ListParagraph"/>
              <w:ind w:left="900"/>
              <w:rPr>
                <w:rFonts w:ascii="Arial" w:hAnsi="Arial" w:cs="Arial"/>
              </w:rPr>
            </w:pPr>
          </w:p>
          <w:p w:rsidR="00BC64A5" w:rsidP="00BC64A5" w:rsidRDefault="00BC64A5" w14:paraId="647F77DC" w14:textId="176208E7">
            <w:pPr>
              <w:pStyle w:val="ListParagraph"/>
              <w:ind w:left="900"/>
              <w:rPr>
                <w:rFonts w:ascii="Arial" w:hAnsi="Arial" w:cs="Arial"/>
              </w:rPr>
            </w:pPr>
            <w:r w:rsidRPr="00BC64A5">
              <w:rPr>
                <w:rFonts w:ascii="Arial" w:hAnsi="Arial" w:cs="Arial"/>
              </w:rPr>
              <w:t xml:space="preserve"> </w:t>
            </w:r>
          </w:p>
          <w:p w:rsidRPr="00BC64A5" w:rsidR="00BC64A5" w:rsidP="00BC64A5" w:rsidRDefault="00BC64A5" w14:paraId="0B54473D" w14:textId="77777777">
            <w:pPr>
              <w:pStyle w:val="ListParagraph"/>
              <w:numPr>
                <w:ilvl w:val="0"/>
                <w:numId w:val="49"/>
              </w:numPr>
              <w:rPr>
                <w:rFonts w:ascii="Arial" w:hAnsi="Arial" w:cs="Arial"/>
              </w:rPr>
            </w:pPr>
            <w:r>
              <w:t>if possible, please include the long process of rock classification mention testing criteria based on ISO25010</w:t>
            </w:r>
          </w:p>
          <w:p w:rsidRPr="00BC64A5" w:rsidR="00BC64A5" w:rsidP="00BC64A5" w:rsidRDefault="00BC64A5" w14:paraId="569BD91D" w14:textId="3C545BD8">
            <w:pPr>
              <w:pStyle w:val="ListParagraph"/>
              <w:numPr>
                <w:ilvl w:val="0"/>
                <w:numId w:val="49"/>
              </w:numPr>
              <w:rPr>
                <w:rFonts w:ascii="Arial" w:hAnsi="Arial" w:cs="Arial"/>
              </w:rPr>
            </w:pPr>
            <w:r>
              <w:t>Reliability: show a comparison table include manual and ML classification</w:t>
            </w:r>
          </w:p>
          <w:p w:rsidR="00BC64A5" w:rsidP="00BC64A5" w:rsidRDefault="00BC64A5" w14:paraId="33E514DD" w14:textId="77777777">
            <w:pPr>
              <w:pStyle w:val="ListParagraph"/>
              <w:numPr>
                <w:ilvl w:val="0"/>
                <w:numId w:val="50"/>
              </w:numPr>
              <w:spacing w:line="265" w:lineRule="atLeast"/>
            </w:pPr>
            <w:r>
              <w:t>include the ML algorithm to be used to analyze rock classification</w:t>
            </w:r>
          </w:p>
          <w:p w:rsidRPr="00BC64A5" w:rsidR="00141EC7" w:rsidP="7B4C61FB" w:rsidRDefault="00BC64A5" w14:paraId="1C9022DB" w14:textId="030B422A">
            <w:pPr>
              <w:pStyle w:val="ListParagraph"/>
              <w:numPr>
                <w:ilvl w:val="0"/>
                <w:numId w:val="50"/>
              </w:numPr>
              <w:spacing w:line="265" w:lineRule="atLeast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="00BC64A5">
              <w:rPr/>
              <w:t xml:space="preserve"> Please offer a detailed overview of the scope, including what the machine </w:t>
            </w:r>
            <w:r w:rsidR="00BC64A5">
              <w:rPr/>
              <w:t>learning result is.</w:t>
            </w:r>
          </w:p>
          <w:p w:rsidRPr="002D4D09" w:rsidR="00141EC7" w:rsidP="00670BA2" w:rsidRDefault="00141EC7" w14:paraId="741B0597" w14:textId="77777777">
            <w:pPr>
              <w:pStyle w:val="ListParagraph"/>
              <w:jc w:val="both"/>
              <w:rPr>
                <w:rFonts w:ascii="Arial" w:hAnsi="Arial" w:cs="Arial"/>
              </w:rPr>
            </w:pPr>
          </w:p>
          <w:p w:rsidRPr="002D4D09" w:rsidR="00141EC7" w:rsidP="00670BA2" w:rsidRDefault="00141EC7" w14:paraId="44E5CE3A" w14:textId="6095F669">
            <w:pPr>
              <w:pStyle w:val="ListParagraph"/>
              <w:jc w:val="both"/>
              <w:rPr>
                <w:rFonts w:ascii="Arial" w:hAnsi="Arial" w:cs="Arial"/>
              </w:rPr>
            </w:pPr>
          </w:p>
        </w:tc>
      </w:tr>
      <w:tr w:rsidRPr="002D4D09" w:rsidR="00141EC7" w:rsidTr="7B4C61FB" w14:paraId="6FF0A084" w14:textId="77777777">
        <w:tc>
          <w:tcPr>
            <w:tcW w:w="2095" w:type="dxa"/>
            <w:tcMar/>
          </w:tcPr>
          <w:p w:rsidRPr="00434710" w:rsidR="00BC64A5" w:rsidP="00BC64A5" w:rsidRDefault="00BC64A5" w14:paraId="37326BDE" w14:textId="77777777">
            <w:pPr>
              <w:spacing w:line="265" w:lineRule="atLeast"/>
              <w:rPr>
                <w:b/>
                <w:bCs/>
              </w:rPr>
            </w:pPr>
            <w:r w:rsidRPr="00434710">
              <w:rPr>
                <w:b/>
                <w:bCs/>
              </w:rPr>
              <w:t>Prof. Elanie Vizconde</w:t>
            </w:r>
          </w:p>
          <w:p w:rsidRPr="002D4D09" w:rsidR="00141EC7" w:rsidP="00670BA2" w:rsidRDefault="00141EC7" w14:paraId="19155F0C" w14:textId="77777777">
            <w:pPr>
              <w:rPr>
                <w:rFonts w:ascii="Arial" w:hAnsi="Arial" w:cs="Arial"/>
              </w:rPr>
            </w:pPr>
          </w:p>
        </w:tc>
        <w:tc>
          <w:tcPr>
            <w:tcW w:w="7265" w:type="dxa"/>
            <w:tcMar/>
          </w:tcPr>
          <w:p w:rsidRPr="002D4D09" w:rsidR="00141EC7" w:rsidP="00670BA2" w:rsidRDefault="00141EC7" w14:paraId="3B3AF4FD" w14:textId="77777777">
            <w:pPr>
              <w:pStyle w:val="ListParagraph"/>
              <w:jc w:val="both"/>
              <w:rPr>
                <w:rFonts w:ascii="Arial" w:hAnsi="Arial" w:cs="Arial"/>
              </w:rPr>
            </w:pPr>
          </w:p>
          <w:p w:rsidRPr="002D4D09" w:rsidR="00141EC7" w:rsidP="00BC64A5" w:rsidRDefault="00BC64A5" w14:paraId="1916C122" w14:textId="5FC2DA51">
            <w:pPr>
              <w:pStyle w:val="ListParagraph"/>
              <w:numPr>
                <w:ilvl w:val="0"/>
                <w:numId w:val="50"/>
              </w:numPr>
              <w:jc w:val="both"/>
              <w:rPr>
                <w:rFonts w:ascii="Arial" w:hAnsi="Arial" w:cs="Arial"/>
              </w:rPr>
            </w:pPr>
            <w:r w:rsidRPr="00BC64A5">
              <w:t xml:space="preserve">A motivational message was </w:t>
            </w:r>
            <w:r>
              <w:t>shared.</w:t>
            </w:r>
          </w:p>
          <w:p w:rsidRPr="00BC64A5" w:rsidR="00141EC7" w:rsidP="00BC64A5" w:rsidRDefault="00141EC7" w14:paraId="74F0FC07" w14:textId="77777777">
            <w:pPr>
              <w:jc w:val="both"/>
              <w:rPr>
                <w:rFonts w:ascii="Arial" w:hAnsi="Arial" w:cs="Arial"/>
              </w:rPr>
            </w:pPr>
          </w:p>
          <w:p w:rsidRPr="002D4D09" w:rsidR="00141EC7" w:rsidP="00670BA2" w:rsidRDefault="00141EC7" w14:paraId="63EC0109" w14:textId="4703B985">
            <w:pPr>
              <w:pStyle w:val="ListParagraph"/>
              <w:jc w:val="both"/>
              <w:rPr>
                <w:rFonts w:ascii="Arial" w:hAnsi="Arial" w:cs="Arial"/>
              </w:rPr>
            </w:pPr>
          </w:p>
        </w:tc>
      </w:tr>
      <w:tr w:rsidRPr="002D4D09" w:rsidR="00BC64A5" w:rsidTr="7B4C61FB" w14:paraId="5D571124" w14:textId="77777777">
        <w:tc>
          <w:tcPr>
            <w:tcW w:w="2095" w:type="dxa"/>
            <w:tcMar/>
          </w:tcPr>
          <w:p w:rsidRPr="00434710" w:rsidR="00BC64A5" w:rsidP="00BC64A5" w:rsidRDefault="00BC64A5" w14:paraId="37308D1E" w14:textId="77777777">
            <w:pPr>
              <w:spacing w:line="265" w:lineRule="atLeast"/>
              <w:rPr>
                <w:b/>
                <w:bCs/>
              </w:rPr>
            </w:pPr>
            <w:r w:rsidRPr="00434710">
              <w:rPr>
                <w:b/>
                <w:bCs/>
              </w:rPr>
              <w:t xml:space="preserve">Dr. </w:t>
            </w:r>
            <w:proofErr w:type="spellStart"/>
            <w:r w:rsidRPr="00434710">
              <w:rPr>
                <w:b/>
                <w:bCs/>
              </w:rPr>
              <w:t>Wellanie</w:t>
            </w:r>
            <w:proofErr w:type="spellEnd"/>
            <w:r w:rsidRPr="00434710">
              <w:rPr>
                <w:b/>
                <w:bCs/>
              </w:rPr>
              <w:t xml:space="preserve"> Molino</w:t>
            </w:r>
          </w:p>
          <w:p w:rsidRPr="00434710" w:rsidR="00BC64A5" w:rsidP="00BC64A5" w:rsidRDefault="00BC64A5" w14:paraId="45E94261" w14:textId="77777777">
            <w:pPr>
              <w:spacing w:line="265" w:lineRule="atLeast"/>
              <w:rPr>
                <w:b/>
                <w:bCs/>
              </w:rPr>
            </w:pPr>
          </w:p>
        </w:tc>
        <w:tc>
          <w:tcPr>
            <w:tcW w:w="7265" w:type="dxa"/>
            <w:tcMar/>
          </w:tcPr>
          <w:p w:rsidRPr="00BC64A5" w:rsidR="00BC64A5" w:rsidP="00BC64A5" w:rsidRDefault="00BC64A5" w14:paraId="434C6031" w14:textId="77777777">
            <w:pPr>
              <w:jc w:val="both"/>
              <w:rPr>
                <w:rFonts w:ascii="Arial" w:hAnsi="Arial" w:cs="Arial"/>
              </w:rPr>
            </w:pPr>
          </w:p>
          <w:p w:rsidR="00BC64A5" w:rsidP="00BC64A5" w:rsidRDefault="00BC64A5" w14:paraId="64130D4B" w14:textId="77777777">
            <w:pPr>
              <w:pStyle w:val="ListParagraph"/>
              <w:numPr>
                <w:ilvl w:val="0"/>
                <w:numId w:val="50"/>
              </w:numPr>
              <w:spacing w:line="265" w:lineRule="atLeast"/>
            </w:pPr>
            <w:r>
              <w:t>The presentation is overwhelming.</w:t>
            </w:r>
          </w:p>
          <w:p w:rsidR="00BC64A5" w:rsidP="00BC64A5" w:rsidRDefault="00BC64A5" w14:paraId="49F1D9C0" w14:textId="77777777">
            <w:pPr>
              <w:pStyle w:val="ListParagraph"/>
              <w:numPr>
                <w:ilvl w:val="0"/>
                <w:numId w:val="50"/>
              </w:numPr>
              <w:spacing w:line="265" w:lineRule="atLeast"/>
            </w:pPr>
            <w:r>
              <w:t>Instrument/ devices used</w:t>
            </w:r>
          </w:p>
          <w:p w:rsidR="00BC64A5" w:rsidP="00BC64A5" w:rsidRDefault="00BC64A5" w14:paraId="5E3B7CFB" w14:textId="77777777">
            <w:pPr>
              <w:pStyle w:val="ListParagraph"/>
              <w:numPr>
                <w:ilvl w:val="0"/>
                <w:numId w:val="50"/>
              </w:numPr>
              <w:spacing w:line="265" w:lineRule="atLeast"/>
            </w:pPr>
            <w:r>
              <w:t>Focus on rock classification, include in the delimitation of the  study</w:t>
            </w:r>
          </w:p>
          <w:p w:rsidR="00BC64A5" w:rsidP="00BC64A5" w:rsidRDefault="00BC64A5" w14:paraId="2B36880B" w14:textId="77777777">
            <w:pPr>
              <w:pStyle w:val="ListParagraph"/>
              <w:numPr>
                <w:ilvl w:val="0"/>
                <w:numId w:val="50"/>
              </w:numPr>
              <w:spacing w:line="265" w:lineRule="atLeast"/>
            </w:pPr>
            <w:r>
              <w:t xml:space="preserve">Image segmentation – identify the algorithm to be used </w:t>
            </w:r>
          </w:p>
          <w:p w:rsidR="00BC64A5" w:rsidP="00BC64A5" w:rsidRDefault="00BC64A5" w14:paraId="660DE62F" w14:textId="77777777">
            <w:pPr>
              <w:pStyle w:val="ListParagraph"/>
              <w:numPr>
                <w:ilvl w:val="0"/>
                <w:numId w:val="50"/>
              </w:numPr>
              <w:spacing w:line="265" w:lineRule="atLeast"/>
            </w:pPr>
            <w:r>
              <w:t>Along with the algorithms, there is also statistics</w:t>
            </w:r>
          </w:p>
          <w:p w:rsidR="00BC64A5" w:rsidP="00BC64A5" w:rsidRDefault="00BC64A5" w14:paraId="3E449142" w14:textId="77777777">
            <w:pPr>
              <w:pStyle w:val="ListParagraph"/>
              <w:numPr>
                <w:ilvl w:val="0"/>
                <w:numId w:val="50"/>
              </w:numPr>
              <w:spacing w:line="265" w:lineRule="atLeast"/>
              <w:rPr>
                <w:rStyle w:val="PageNumber"/>
              </w:rPr>
            </w:pPr>
            <w:r w:rsidRPr="004B5DB2">
              <w:rPr>
                <w:rStyle w:val="PageNumber"/>
              </w:rPr>
              <w:t>Determine the predictive label's output and include it in the operational definition of terms.</w:t>
            </w:r>
          </w:p>
          <w:p w:rsidR="00BC64A5" w:rsidP="00BC64A5" w:rsidRDefault="00BC64A5" w14:paraId="6785784D" w14:textId="77777777">
            <w:pPr>
              <w:pStyle w:val="ListParagraph"/>
              <w:numPr>
                <w:ilvl w:val="0"/>
                <w:numId w:val="50"/>
              </w:numPr>
              <w:spacing w:line="265" w:lineRule="atLeast"/>
              <w:rPr>
                <w:rStyle w:val="PageNumber"/>
              </w:rPr>
            </w:pPr>
            <w:r>
              <w:rPr>
                <w:rStyle w:val="PageNumber"/>
              </w:rPr>
              <w:t>Specific objective, enumerate important features of the system with corresponding interrelation.</w:t>
            </w:r>
          </w:p>
          <w:p w:rsidR="00BC64A5" w:rsidP="00BC64A5" w:rsidRDefault="00BC64A5" w14:paraId="06650E53" w14:textId="77777777">
            <w:pPr>
              <w:pStyle w:val="ListParagraph"/>
              <w:numPr>
                <w:ilvl w:val="0"/>
                <w:numId w:val="50"/>
              </w:numPr>
              <w:spacing w:line="265" w:lineRule="atLeast"/>
              <w:rPr>
                <w:rStyle w:val="PageNumber"/>
              </w:rPr>
            </w:pPr>
            <w:r>
              <w:rPr>
                <w:rStyle w:val="PageNumber"/>
              </w:rPr>
              <w:t>Also include technologies to be used in the project like  Phyton.</w:t>
            </w:r>
          </w:p>
          <w:p w:rsidRPr="004B5DB2" w:rsidR="00BC64A5" w:rsidP="00BC64A5" w:rsidRDefault="00BC64A5" w14:paraId="6DE32C4A" w14:textId="77777777">
            <w:pPr>
              <w:pStyle w:val="ListParagraph"/>
              <w:numPr>
                <w:ilvl w:val="0"/>
                <w:numId w:val="50"/>
              </w:numPr>
              <w:spacing w:line="265" w:lineRule="atLeast"/>
            </w:pPr>
            <w:r w:rsidRPr="004B5DB2">
              <w:rPr>
                <w:color w:val="000000"/>
              </w:rPr>
              <w:t>Please check on what test is used. ISO 25010 and TUP Evaluation? Are you testing the accuracy or validity?</w:t>
            </w:r>
          </w:p>
          <w:p w:rsidRPr="004B5DB2" w:rsidR="00BC64A5" w:rsidP="00BC64A5" w:rsidRDefault="00BC64A5" w14:paraId="3F26FE2E" w14:textId="0A765D9F">
            <w:pPr>
              <w:pStyle w:val="ListParagraph"/>
              <w:numPr>
                <w:ilvl w:val="0"/>
                <w:numId w:val="50"/>
              </w:numPr>
              <w:spacing w:line="265" w:lineRule="atLeast"/>
              <w:rPr/>
            </w:pPr>
            <w:r w:rsidRPr="7B4C61FB" w:rsidR="00BC64A5">
              <w:rPr>
                <w:color w:val="000000" w:themeColor="text1" w:themeTint="FF" w:themeShade="FF"/>
              </w:rPr>
              <w:t xml:space="preserve">Confusion </w:t>
            </w:r>
            <w:r w:rsidRPr="7B4C61FB" w:rsidR="1835005E">
              <w:rPr>
                <w:color w:val="000000" w:themeColor="text1" w:themeTint="FF" w:themeShade="FF"/>
              </w:rPr>
              <w:t>Matrix,</w:t>
            </w:r>
            <w:r w:rsidRPr="7B4C61FB" w:rsidR="00BC64A5">
              <w:rPr>
                <w:color w:val="000000" w:themeColor="text1" w:themeTint="FF" w:themeShade="FF"/>
              </w:rPr>
              <w:t xml:space="preserve"> performance measuring tool to check the accuracy of analytical model– include in your Chapter 3 of your manuscript.</w:t>
            </w:r>
          </w:p>
          <w:p w:rsidRPr="004B5DB2" w:rsidR="00BC64A5" w:rsidP="00BC64A5" w:rsidRDefault="00BC64A5" w14:paraId="55F208BF" w14:textId="77777777">
            <w:pPr>
              <w:pStyle w:val="ListParagraph"/>
              <w:numPr>
                <w:ilvl w:val="0"/>
                <w:numId w:val="50"/>
              </w:numPr>
              <w:spacing w:line="265" w:lineRule="atLeast"/>
            </w:pPr>
            <w:r>
              <w:rPr>
                <w:color w:val="000000"/>
              </w:rPr>
              <w:t>Kindly include the following:  types of rock, rock sample, number of images to be captured, what forms in terms of RGB optical magnification, dimension and minimum requirement to identify the sample -   include these in your chapter 3</w:t>
            </w:r>
          </w:p>
          <w:p w:rsidRPr="004B5DB2" w:rsidR="00BC64A5" w:rsidP="00BC64A5" w:rsidRDefault="00BC64A5" w14:paraId="41465FA7" w14:textId="77777777">
            <w:pPr>
              <w:pStyle w:val="ListParagraph"/>
              <w:numPr>
                <w:ilvl w:val="0"/>
                <w:numId w:val="50"/>
              </w:numPr>
              <w:spacing w:line="265" w:lineRule="atLeast"/>
            </w:pPr>
            <w:r>
              <w:rPr>
                <w:color w:val="000000"/>
              </w:rPr>
              <w:t>Actual results from geologist and your result in tabular form for comparison</w:t>
            </w:r>
          </w:p>
          <w:p w:rsidR="00BC64A5" w:rsidP="00BC64A5" w:rsidRDefault="00BC64A5" w14:paraId="43D06275" w14:textId="77777777">
            <w:pPr>
              <w:spacing w:line="265" w:lineRule="atLeast"/>
              <w:rPr>
                <w:rStyle w:val="PageNumber"/>
              </w:rPr>
            </w:pPr>
          </w:p>
          <w:p w:rsidRPr="002D4D09" w:rsidR="00BC64A5" w:rsidP="00BC64A5" w:rsidRDefault="00BC64A5" w14:paraId="20A4622D" w14:textId="77777777">
            <w:pPr>
              <w:pStyle w:val="ListParagraph"/>
              <w:jc w:val="both"/>
              <w:rPr>
                <w:rFonts w:ascii="Arial" w:hAnsi="Arial" w:cs="Arial"/>
              </w:rPr>
            </w:pPr>
          </w:p>
        </w:tc>
      </w:tr>
      <w:tr w:rsidRPr="002D4D09" w:rsidR="00BC64A5" w:rsidTr="7B4C61FB" w14:paraId="2609C8B3" w14:textId="77777777">
        <w:tc>
          <w:tcPr>
            <w:tcW w:w="2095" w:type="dxa"/>
            <w:tcMar/>
          </w:tcPr>
          <w:p w:rsidR="00BC64A5" w:rsidP="00BC64A5" w:rsidRDefault="00BC64A5" w14:paraId="606548BA" w14:textId="77777777">
            <w:pPr>
              <w:spacing w:line="265" w:lineRule="atLeast"/>
              <w:rPr>
                <w:rFonts w:ascii="-webkit-standard" w:hAnsi="-webkit-standard"/>
                <w:b/>
                <w:bCs/>
                <w:color w:val="000000"/>
                <w:sz w:val="22"/>
                <w:szCs w:val="22"/>
              </w:rPr>
            </w:pPr>
            <w:r w:rsidRPr="00ED277F">
              <w:rPr>
                <w:rFonts w:ascii="-webkit-standard" w:hAnsi="-webkit-standard"/>
                <w:b/>
                <w:bCs/>
                <w:color w:val="000000"/>
                <w:sz w:val="22"/>
                <w:szCs w:val="22"/>
              </w:rPr>
              <w:lastRenderedPageBreak/>
              <w:t xml:space="preserve">Prof. Julius </w:t>
            </w:r>
            <w:proofErr w:type="spellStart"/>
            <w:r w:rsidRPr="00ED277F">
              <w:rPr>
                <w:rFonts w:ascii="-webkit-standard" w:hAnsi="-webkit-standard"/>
                <w:b/>
                <w:bCs/>
                <w:color w:val="000000"/>
                <w:sz w:val="22"/>
                <w:szCs w:val="22"/>
              </w:rPr>
              <w:t>Sareno</w:t>
            </w:r>
            <w:proofErr w:type="spellEnd"/>
            <w:r w:rsidRPr="00ED277F">
              <w:rPr>
                <w:rFonts w:ascii="-webkit-standard" w:hAnsi="-webkit-standard"/>
                <w:b/>
                <w:bCs/>
                <w:color w:val="000000"/>
                <w:sz w:val="22"/>
                <w:szCs w:val="22"/>
              </w:rPr>
              <w:t xml:space="preserve"> </w:t>
            </w:r>
          </w:p>
          <w:p w:rsidRPr="00434710" w:rsidR="00BC64A5" w:rsidP="00BC64A5" w:rsidRDefault="00BC64A5" w14:paraId="6A04EC7F" w14:textId="77777777">
            <w:pPr>
              <w:spacing w:line="265" w:lineRule="atLeast"/>
              <w:rPr>
                <w:b/>
                <w:bCs/>
              </w:rPr>
            </w:pPr>
          </w:p>
        </w:tc>
        <w:tc>
          <w:tcPr>
            <w:tcW w:w="7265" w:type="dxa"/>
            <w:tcMar/>
          </w:tcPr>
          <w:p w:rsidRPr="00ED277F" w:rsidR="00BC64A5" w:rsidP="00BC64A5" w:rsidRDefault="00BC64A5" w14:paraId="412BA02A" w14:textId="77777777">
            <w:pPr>
              <w:pStyle w:val="ListParagraph"/>
              <w:numPr>
                <w:ilvl w:val="0"/>
                <w:numId w:val="50"/>
              </w:numPr>
              <w:spacing w:line="265" w:lineRule="atLeast"/>
              <w:rPr>
                <w:rFonts w:ascii="-webkit-standard" w:hAnsi="-webkit-standard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-webkit-standard" w:hAnsi="-webkit-standard"/>
                <w:b/>
                <w:bCs/>
                <w:color w:val="000000"/>
                <w:sz w:val="22"/>
                <w:szCs w:val="22"/>
              </w:rPr>
              <w:t xml:space="preserve">Inspiring message was given  </w:t>
            </w:r>
          </w:p>
          <w:p w:rsidRPr="00BC64A5" w:rsidR="00BC64A5" w:rsidP="00BC64A5" w:rsidRDefault="00BC64A5" w14:paraId="59F1A312" w14:textId="77777777">
            <w:pPr>
              <w:jc w:val="both"/>
              <w:rPr>
                <w:rFonts w:ascii="Arial" w:hAnsi="Arial" w:cs="Arial"/>
              </w:rPr>
            </w:pPr>
          </w:p>
        </w:tc>
      </w:tr>
      <w:tr w:rsidRPr="002D4D09" w:rsidR="00BC64A5" w:rsidTr="7B4C61FB" w14:paraId="5044BC1D" w14:textId="77777777">
        <w:tc>
          <w:tcPr>
            <w:tcW w:w="9360" w:type="dxa"/>
            <w:gridSpan w:val="2"/>
            <w:tcMar/>
          </w:tcPr>
          <w:p w:rsidR="00BC64A5" w:rsidP="00BC64A5" w:rsidRDefault="00BC64A5" w14:paraId="5DDA2DB5" w14:textId="66888B72">
            <w:pPr>
              <w:pStyle w:val="ListParagraph"/>
              <w:spacing w:line="265" w:lineRule="atLeast"/>
              <w:ind w:left="900"/>
            </w:pPr>
            <w:r w:rsidRPr="7B4C61FB" w:rsidR="00BC64A5">
              <w:rPr>
                <w:b w:val="1"/>
                <w:bCs w:val="1"/>
              </w:rPr>
              <w:t>Improved:</w:t>
            </w:r>
            <w:r w:rsidR="00BC64A5">
              <w:rPr/>
              <w:t xml:space="preserve"> Development </w:t>
            </w:r>
            <w:r w:rsidR="0BBAA552">
              <w:rPr/>
              <w:t>of an</w:t>
            </w:r>
            <w:r w:rsidR="00BC64A5">
              <w:rPr/>
              <w:t xml:space="preserve"> Analytical Model for Petrographic Thin Section Analysis</w:t>
            </w:r>
          </w:p>
          <w:p w:rsidR="00BC64A5" w:rsidP="00BC64A5" w:rsidRDefault="00BC64A5" w14:paraId="16186913" w14:textId="77777777">
            <w:pPr>
              <w:pStyle w:val="ListParagraph"/>
              <w:spacing w:line="265" w:lineRule="atLeast"/>
              <w:ind w:left="900"/>
              <w:rPr>
                <w:rFonts w:ascii="-webkit-standard" w:hAnsi="-webkit-standard"/>
                <w:b/>
                <w:bCs/>
                <w:color w:val="000000"/>
                <w:sz w:val="22"/>
                <w:szCs w:val="22"/>
              </w:rPr>
            </w:pPr>
          </w:p>
          <w:p w:rsidR="00BC64A5" w:rsidP="00BC64A5" w:rsidRDefault="00BC64A5" w14:paraId="4183BC18" w14:textId="77777777">
            <w:pPr>
              <w:pStyle w:val="ListParagraph"/>
              <w:spacing w:line="265" w:lineRule="atLeast"/>
              <w:ind w:left="900"/>
              <w:rPr>
                <w:rFonts w:ascii="-webkit-standard" w:hAnsi="-webkit-standard"/>
                <w:b/>
                <w:bCs/>
                <w:color w:val="000000"/>
                <w:sz w:val="22"/>
                <w:szCs w:val="22"/>
              </w:rPr>
            </w:pPr>
          </w:p>
          <w:p w:rsidR="00BC64A5" w:rsidP="00BC64A5" w:rsidRDefault="00BC64A5" w14:paraId="75D3B56A" w14:textId="77777777">
            <w:r>
              <w:t>Please take note of the following:</w:t>
            </w:r>
          </w:p>
          <w:p w:rsidR="00BC64A5" w:rsidP="00BC64A5" w:rsidRDefault="00BC64A5" w14:paraId="55E39566" w14:textId="77777777">
            <w:r>
              <w:t>Delete the program flow use UML class diagram instead</w:t>
            </w:r>
          </w:p>
          <w:p w:rsidR="00BC64A5" w:rsidP="00BC64A5" w:rsidRDefault="00BC64A5" w14:paraId="16E7477E" w14:textId="77777777"/>
          <w:p w:rsidR="00BC64A5" w:rsidP="00BC64A5" w:rsidRDefault="00BC64A5" w14:paraId="41AE73A8" w14:textId="1BA3B7D4">
            <w:r w:rsidR="00BC64A5">
              <w:rPr/>
              <w:t>All terms should be discussed in Chapter 2</w:t>
            </w:r>
          </w:p>
          <w:p w:rsidR="00BC64A5" w:rsidP="00BC64A5" w:rsidRDefault="00BC64A5" w14:paraId="5C97C76D" w14:textId="77777777"/>
          <w:p w:rsidR="00BC64A5" w:rsidP="00BC64A5" w:rsidRDefault="00BC64A5" w14:paraId="45CA80CE" w14:textId="77777777">
            <w:r w:rsidRPr="00ED277F">
              <w:t>Please use the college's research technical format.</w:t>
            </w:r>
          </w:p>
          <w:p w:rsidRPr="00BC64A5" w:rsidR="00BC64A5" w:rsidP="00BC64A5" w:rsidRDefault="00BC64A5" w14:paraId="5D1380E5" w14:textId="77777777">
            <w:pPr>
              <w:spacing w:line="265" w:lineRule="atLeast"/>
              <w:rPr>
                <w:rFonts w:ascii="-webkit-standard" w:hAnsi="-webkit-standard"/>
                <w:b/>
                <w:bCs/>
                <w:color w:val="000000"/>
                <w:sz w:val="22"/>
                <w:szCs w:val="22"/>
              </w:rPr>
            </w:pPr>
          </w:p>
        </w:tc>
      </w:tr>
      <w:tr w:rsidRPr="002D4D09" w:rsidR="00BC64A5" w:rsidTr="7B4C61FB" w14:paraId="0C9F1582" w14:textId="77777777">
        <w:tc>
          <w:tcPr>
            <w:tcW w:w="9360" w:type="dxa"/>
            <w:gridSpan w:val="2"/>
            <w:tcMar/>
          </w:tcPr>
          <w:p w:rsidR="00BC64A5" w:rsidP="00BC64A5" w:rsidRDefault="00BC64A5" w14:paraId="082B3B26" w14:textId="77777777">
            <w:pPr>
              <w:spacing w:before="100" w:beforeAutospacing="1" w:after="100" w:afterAutospacing="1"/>
            </w:pPr>
          </w:p>
          <w:p w:rsidR="00BC64A5" w:rsidP="00BC64A5" w:rsidRDefault="00BC64A5" w14:paraId="7D88D82C" w14:textId="77777777">
            <w:pPr>
              <w:spacing w:before="100" w:beforeAutospacing="1" w:after="100" w:afterAutospacing="1"/>
            </w:pPr>
            <w:r w:rsidRPr="001558AE">
              <w:t>The Research Topic Defense recorded meeting can be accessed via the following link:</w:t>
            </w:r>
          </w:p>
          <w:p w:rsidRPr="00DB64E1" w:rsidR="00BC64A5" w:rsidP="00BC64A5" w:rsidRDefault="00BC64A5" w14:paraId="05DA191B" w14:textId="77777777">
            <w:pPr>
              <w:spacing w:before="100" w:beforeAutospacing="1" w:after="100" w:afterAutospacing="1"/>
              <w:rPr>
                <w:rFonts w:ascii="Segoe UI" w:hAnsi="Segoe UI" w:cs="Segoe UI"/>
                <w:sz w:val="21"/>
                <w:szCs w:val="21"/>
              </w:rPr>
            </w:pPr>
            <w:hyperlink w:history="1" r:id="rId9">
              <w:r w:rsidRPr="0093227F">
                <w:rPr>
                  <w:rStyle w:val="Hyperlink"/>
                  <w:rFonts w:ascii="Segoe UI" w:hAnsi="Segoe UI" w:cs="Segoe UI"/>
                  <w:sz w:val="21"/>
                  <w:szCs w:val="21"/>
                </w:rPr>
                <w:t>https://tupmla.sharepoint.com/sites/ETEEAPRESEARCHDEFENSE/Shared%20Documents/General/Recordings/Meeting%20in%20_General_-20210814_130935-Meeting%20Recording.mp4?web=1</w:t>
              </w:r>
            </w:hyperlink>
          </w:p>
          <w:p w:rsidRPr="00ED277F" w:rsidR="00BC64A5" w:rsidP="00BC64A5" w:rsidRDefault="00BC64A5" w14:paraId="7574604B" w14:textId="77777777">
            <w:pPr>
              <w:pStyle w:val="ListParagraph"/>
              <w:spacing w:line="265" w:lineRule="atLeast"/>
              <w:ind w:left="900"/>
              <w:rPr>
                <w:b/>
                <w:bCs/>
              </w:rPr>
            </w:pPr>
          </w:p>
        </w:tc>
      </w:tr>
    </w:tbl>
    <w:p w:rsidRPr="002D4D09" w:rsidR="00141EC7" w:rsidP="00141EC7" w:rsidRDefault="00141EC7" w14:paraId="6317C3A8" w14:textId="77777777">
      <w:pPr>
        <w:rPr>
          <w:rFonts w:ascii="Arial" w:hAnsi="Arial" w:cs="Arial"/>
        </w:rPr>
      </w:pPr>
    </w:p>
    <w:p w:rsidRPr="002D4D09" w:rsidR="00141EC7" w:rsidP="00141EC7" w:rsidRDefault="00141EC7" w14:paraId="21B9DE66" w14:textId="77777777">
      <w:pPr>
        <w:rPr>
          <w:rFonts w:ascii="Arial" w:hAnsi="Arial" w:cs="Arial"/>
          <w:b/>
          <w:bCs/>
        </w:rPr>
      </w:pPr>
    </w:p>
    <w:p w:rsidRPr="002D4D09" w:rsidR="00141EC7" w:rsidP="00141EC7" w:rsidRDefault="00141EC7" w14:paraId="7295A4C7" w14:textId="77777777">
      <w:pPr>
        <w:rPr>
          <w:rFonts w:ascii="Arial" w:hAnsi="Arial" w:cs="Arial"/>
          <w:color w:val="9437FF"/>
        </w:rPr>
      </w:pPr>
      <w:r w:rsidRPr="002D4D09">
        <w:rPr>
          <w:rFonts w:ascii="Arial" w:hAnsi="Arial" w:cs="Arial"/>
          <w:color w:val="9437FF"/>
        </w:rPr>
        <w:t xml:space="preserve">Notes: Submit the Revision Matrix with the revised copy of manuscript. </w:t>
      </w:r>
    </w:p>
    <w:p w:rsidRPr="002D4D09" w:rsidR="00141EC7" w:rsidP="00141EC7" w:rsidRDefault="00141EC7" w14:paraId="71DF4932" w14:textId="77777777">
      <w:pPr>
        <w:rPr>
          <w:rFonts w:ascii="Arial" w:hAnsi="Arial" w:cs="Arial"/>
          <w:b/>
          <w:bCs/>
        </w:rPr>
      </w:pPr>
    </w:p>
    <w:p w:rsidRPr="002D4D09" w:rsidR="00141EC7" w:rsidP="00141EC7" w:rsidRDefault="00141EC7" w14:paraId="1E07FA61" w14:textId="77777777">
      <w:pPr>
        <w:spacing w:line="360" w:lineRule="auto"/>
        <w:rPr>
          <w:rFonts w:ascii="Arial" w:hAnsi="Arial" w:cs="Arial"/>
          <w:b/>
          <w:bCs/>
        </w:rPr>
      </w:pPr>
    </w:p>
    <w:p w:rsidRPr="002D4D09" w:rsidR="00392903" w:rsidP="00141EC7" w:rsidRDefault="00392903" w14:paraId="4447659D" w14:textId="787C5348">
      <w:pPr>
        <w:rPr>
          <w:rFonts w:ascii="Arial" w:hAnsi="Arial" w:cs="Arial"/>
        </w:rPr>
      </w:pPr>
    </w:p>
    <w:sectPr w:rsidRPr="002D4D09" w:rsidR="00392903" w:rsidSect="002D4D09">
      <w:headerReference w:type="default" r:id="rId10"/>
      <w:footerReference w:type="default" r:id="rId11"/>
      <w:pgSz w:w="12240" w:h="15840" w:orient="portrait"/>
      <w:pgMar w:top="720" w:right="720" w:bottom="720" w:left="720" w:header="720" w:footer="57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473D4" w:rsidP="00075217" w:rsidRDefault="004473D4" w14:paraId="4F0E64F2" w14:textId="77777777">
      <w:r>
        <w:separator/>
      </w:r>
    </w:p>
  </w:endnote>
  <w:endnote w:type="continuationSeparator" w:id="0">
    <w:p w:rsidR="004473D4" w:rsidP="00075217" w:rsidRDefault="004473D4" w14:paraId="13E5D0FF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4D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-webkit-standard">
    <w:altName w:val="Cambria"/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715" w:type="dxa"/>
      <w:jc w:val="center"/>
      <w:tblLook w:val="04A0" w:firstRow="1" w:lastRow="0" w:firstColumn="1" w:lastColumn="0" w:noHBand="0" w:noVBand="1"/>
    </w:tblPr>
    <w:tblGrid>
      <w:gridCol w:w="1615"/>
      <w:gridCol w:w="8100"/>
    </w:tblGrid>
    <w:tr w:rsidRPr="00D14915" w:rsidR="002D4D09" w:rsidTr="002D4D09" w14:paraId="2E7B1088" w14:textId="77777777">
      <w:trPr>
        <w:trHeight w:val="258"/>
        <w:jc w:val="center"/>
      </w:trPr>
      <w:tc>
        <w:tcPr>
          <w:tcW w:w="1615" w:type="dxa"/>
          <w:vAlign w:val="center"/>
        </w:tcPr>
        <w:p w:rsidRPr="00D14915" w:rsidR="002D4D09" w:rsidP="002D4D09" w:rsidRDefault="002D4D09" w14:paraId="1423CC55" w14:textId="77777777">
          <w:pPr>
            <w:rPr>
              <w:rFonts w:ascii="Arial" w:hAnsi="Arial" w:cs="Arial"/>
              <w:sz w:val="14"/>
              <w:szCs w:val="14"/>
            </w:rPr>
          </w:pPr>
          <w:r>
            <w:rPr>
              <w:rFonts w:ascii="Arial" w:hAnsi="Arial" w:cs="Arial"/>
              <w:sz w:val="14"/>
              <w:szCs w:val="14"/>
            </w:rPr>
            <w:t xml:space="preserve">Transaction </w:t>
          </w:r>
          <w:r w:rsidRPr="00D14915">
            <w:rPr>
              <w:rFonts w:ascii="Arial" w:hAnsi="Arial" w:cs="Arial"/>
              <w:sz w:val="14"/>
              <w:szCs w:val="14"/>
            </w:rPr>
            <w:t>ID</w:t>
          </w:r>
        </w:p>
      </w:tc>
      <w:tc>
        <w:tcPr>
          <w:tcW w:w="8100" w:type="dxa"/>
          <w:vAlign w:val="center"/>
        </w:tcPr>
        <w:p w:rsidRPr="00D14915" w:rsidR="002D4D09" w:rsidP="002D4D09" w:rsidRDefault="002D4D09" w14:paraId="3C629F03" w14:textId="7A14F7B8">
          <w:pPr>
            <w:rPr>
              <w:rFonts w:ascii="Arial" w:hAnsi="Arial" w:cs="Arial"/>
              <w:sz w:val="14"/>
              <w:szCs w:val="14"/>
            </w:rPr>
          </w:pPr>
        </w:p>
      </w:tc>
    </w:tr>
    <w:tr w:rsidRPr="00D14915" w:rsidR="002D4D09" w:rsidTr="002D4D09" w14:paraId="4692FCDF" w14:textId="77777777">
      <w:trPr>
        <w:trHeight w:val="258"/>
        <w:jc w:val="center"/>
      </w:trPr>
      <w:tc>
        <w:tcPr>
          <w:tcW w:w="1615" w:type="dxa"/>
          <w:vAlign w:val="center"/>
        </w:tcPr>
        <w:p w:rsidRPr="00D14915" w:rsidR="002D4D09" w:rsidP="002D4D09" w:rsidRDefault="002D4D09" w14:paraId="4235EE19" w14:textId="77777777">
          <w:pPr>
            <w:rPr>
              <w:rFonts w:ascii="Arial" w:hAnsi="Arial" w:cs="Arial"/>
              <w:sz w:val="14"/>
              <w:szCs w:val="14"/>
            </w:rPr>
          </w:pPr>
          <w:r w:rsidRPr="00D14915">
            <w:rPr>
              <w:rFonts w:ascii="Arial" w:hAnsi="Arial" w:cs="Arial"/>
              <w:sz w:val="14"/>
              <w:szCs w:val="14"/>
            </w:rPr>
            <w:t>Signature</w:t>
          </w:r>
        </w:p>
      </w:tc>
      <w:tc>
        <w:tcPr>
          <w:tcW w:w="8100" w:type="dxa"/>
          <w:vAlign w:val="center"/>
        </w:tcPr>
        <w:p w:rsidRPr="00D14915" w:rsidR="002D4D09" w:rsidP="002D4D09" w:rsidRDefault="002D4D09" w14:paraId="29FC13DE" w14:textId="77777777">
          <w:pPr>
            <w:rPr>
              <w:rFonts w:ascii="Arial" w:hAnsi="Arial" w:cs="Arial"/>
              <w:sz w:val="14"/>
              <w:szCs w:val="14"/>
            </w:rPr>
          </w:pPr>
        </w:p>
      </w:tc>
    </w:tr>
  </w:tbl>
  <w:p w:rsidRPr="002D4D09" w:rsidR="00881435" w:rsidP="002D4D09" w:rsidRDefault="00881435" w14:paraId="4779C644" w14:textId="4FE7DE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473D4" w:rsidP="00075217" w:rsidRDefault="004473D4" w14:paraId="652A9448" w14:textId="77777777">
      <w:r>
        <w:separator/>
      </w:r>
    </w:p>
  </w:footnote>
  <w:footnote w:type="continuationSeparator" w:id="0">
    <w:p w:rsidR="004473D4" w:rsidP="00075217" w:rsidRDefault="004473D4" w14:paraId="40F7D8ED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Style w:val="TableGrid"/>
      <w:tblW w:w="9614" w:type="dxa"/>
      <w:jc w:val="center"/>
      <w:tblLayout w:type="fixed"/>
      <w:tblLook w:val="04A0" w:firstRow="1" w:lastRow="0" w:firstColumn="1" w:lastColumn="0" w:noHBand="0" w:noVBand="1"/>
    </w:tblPr>
    <w:tblGrid>
      <w:gridCol w:w="1162"/>
      <w:gridCol w:w="5853"/>
      <w:gridCol w:w="1165"/>
      <w:gridCol w:w="1434"/>
    </w:tblGrid>
    <w:tr w:rsidR="002D4D09" w:rsidTr="002D4D09" w14:paraId="52C44684" w14:textId="77777777">
      <w:trPr>
        <w:trHeight w:val="288"/>
        <w:jc w:val="center"/>
      </w:trPr>
      <w:tc>
        <w:tcPr>
          <w:tcW w:w="1162" w:type="dxa"/>
          <w:vMerge w:val="restart"/>
        </w:tcPr>
        <w:p w:rsidR="002D4D09" w:rsidP="002D4D09" w:rsidRDefault="002D4D09" w14:paraId="30612590" w14:textId="51416F67">
          <w:pPr>
            <w:pStyle w:val="Header"/>
          </w:pPr>
          <w:r>
            <w:rPr>
              <w:rFonts w:ascii="Helvetica" w:hAnsi="Helvetica" w:cs="Helvetica"/>
              <w:noProof/>
              <w:sz w:val="16"/>
              <w:szCs w:val="16"/>
              <w:lang w:eastAsia="en-PH"/>
            </w:rPr>
            <w:drawing>
              <wp:anchor distT="0" distB="0" distL="114300" distR="114300" simplePos="0" relativeHeight="251659264" behindDoc="1" locked="0" layoutInCell="1" allowOverlap="1" wp14:anchorId="19B31FD9" wp14:editId="07D98A99">
                <wp:simplePos x="0" y="0"/>
                <wp:positionH relativeFrom="column">
                  <wp:posOffset>-59690</wp:posOffset>
                </wp:positionH>
                <wp:positionV relativeFrom="paragraph">
                  <wp:posOffset>4445</wp:posOffset>
                </wp:positionV>
                <wp:extent cx="721995" cy="721995"/>
                <wp:effectExtent l="0" t="0" r="1905" b="1905"/>
                <wp:wrapNone/>
                <wp:docPr id="12" name="Picture 12" descr="C:\Users\QA Admin.PLANNING-PC\Google Drive\Logos and Icons\TUP-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QA Admin.PLANNING-PC\Google Drive\Logos and Icons\TUP-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1995" cy="7219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2D4D09" w:rsidP="002D4D09" w:rsidRDefault="002D4D09" w14:paraId="19EAE06E" w14:textId="77777777"/>
        <w:p w:rsidRPr="007A40AC" w:rsidR="002D4D09" w:rsidP="002D4D09" w:rsidRDefault="002D4D09" w14:paraId="62B08AA4" w14:textId="77777777"/>
      </w:tc>
      <w:tc>
        <w:tcPr>
          <w:tcW w:w="5853" w:type="dxa"/>
          <w:vMerge w:val="restart"/>
          <w:vAlign w:val="center"/>
        </w:tcPr>
        <w:p w:rsidRPr="00C92517" w:rsidR="002D4D09" w:rsidP="002D4D09" w:rsidRDefault="002D4D09" w14:paraId="29C395A3" w14:textId="77777777">
          <w:pPr>
            <w:pStyle w:val="Header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C92517">
            <w:rPr>
              <w:rFonts w:ascii="Arial" w:hAnsi="Arial" w:cs="Arial"/>
              <w:b/>
              <w:sz w:val="20"/>
              <w:szCs w:val="20"/>
            </w:rPr>
            <w:t>TECHNOLOGICAL UNIVERSITY OF THE PHILIPPINES</w:t>
          </w:r>
        </w:p>
        <w:p w:rsidRPr="00531484" w:rsidR="002D4D09" w:rsidP="002D4D09" w:rsidRDefault="002D4D09" w14:paraId="4F5062CF" w14:textId="77777777">
          <w:pPr>
            <w:pStyle w:val="Header"/>
            <w:jc w:val="center"/>
            <w:rPr>
              <w:rFonts w:ascii="Arial" w:hAnsi="Arial" w:cs="Arial"/>
              <w:sz w:val="18"/>
              <w:szCs w:val="18"/>
            </w:rPr>
          </w:pPr>
          <w:r w:rsidRPr="00531484">
            <w:rPr>
              <w:rFonts w:ascii="Arial" w:hAnsi="Arial" w:cs="Arial"/>
              <w:sz w:val="18"/>
              <w:szCs w:val="18"/>
            </w:rPr>
            <w:t>Ayala Blvd., Ermita, Manila, 1000</w:t>
          </w:r>
          <w:r>
            <w:rPr>
              <w:rFonts w:ascii="Arial" w:hAnsi="Arial" w:cs="Arial"/>
              <w:sz w:val="18"/>
              <w:szCs w:val="18"/>
            </w:rPr>
            <w:t>,</w:t>
          </w:r>
          <w:r w:rsidRPr="00531484">
            <w:rPr>
              <w:rFonts w:ascii="Arial" w:hAnsi="Arial" w:cs="Arial"/>
              <w:sz w:val="18"/>
              <w:szCs w:val="18"/>
            </w:rPr>
            <w:t xml:space="preserve"> Philippines</w:t>
          </w:r>
        </w:p>
        <w:p w:rsidR="002D4D09" w:rsidP="002D4D09" w:rsidRDefault="002D4D09" w14:paraId="59EB7BCF" w14:textId="5CAF4582">
          <w:pPr>
            <w:pStyle w:val="Header"/>
            <w:jc w:val="center"/>
            <w:rPr>
              <w:rFonts w:ascii="Arial" w:hAnsi="Arial" w:cs="Arial"/>
              <w:sz w:val="18"/>
              <w:szCs w:val="18"/>
            </w:rPr>
          </w:pPr>
          <w:r w:rsidRPr="00531484">
            <w:rPr>
              <w:rFonts w:ascii="Arial" w:hAnsi="Arial" w:cs="Arial"/>
              <w:sz w:val="18"/>
              <w:szCs w:val="18"/>
            </w:rPr>
            <w:t xml:space="preserve">Tel No. </w:t>
          </w:r>
          <w:r>
            <w:rPr>
              <w:rFonts w:ascii="Arial" w:hAnsi="Arial" w:cs="Arial"/>
              <w:sz w:val="18"/>
              <w:szCs w:val="18"/>
            </w:rPr>
            <w:t>+632</w:t>
          </w:r>
          <w:r w:rsidRPr="00531484">
            <w:rPr>
              <w:rFonts w:ascii="Arial" w:hAnsi="Arial" w:cs="Arial"/>
              <w:sz w:val="18"/>
              <w:szCs w:val="18"/>
            </w:rPr>
            <w:t>-</w:t>
          </w:r>
          <w:r>
            <w:rPr>
              <w:rFonts w:ascii="Arial" w:hAnsi="Arial" w:cs="Arial"/>
              <w:sz w:val="18"/>
              <w:szCs w:val="18"/>
            </w:rPr>
            <w:t>5</w:t>
          </w:r>
          <w:r w:rsidRPr="00531484">
            <w:rPr>
              <w:rFonts w:ascii="Arial" w:hAnsi="Arial" w:cs="Arial"/>
              <w:sz w:val="18"/>
              <w:szCs w:val="18"/>
            </w:rPr>
            <w:t xml:space="preserve">301-3001 </w:t>
          </w:r>
          <w:r>
            <w:rPr>
              <w:rFonts w:ascii="Arial" w:hAnsi="Arial" w:cs="Arial"/>
              <w:sz w:val="18"/>
              <w:szCs w:val="18"/>
            </w:rPr>
            <w:t xml:space="preserve">local 616 </w:t>
          </w:r>
          <w:r w:rsidRPr="00531484">
            <w:rPr>
              <w:rFonts w:ascii="Arial" w:hAnsi="Arial" w:cs="Arial"/>
              <w:sz w:val="18"/>
              <w:szCs w:val="18"/>
            </w:rPr>
            <w:t xml:space="preserve">| </w:t>
          </w:r>
          <w:r>
            <w:rPr>
              <w:rFonts w:ascii="Arial" w:hAnsi="Arial" w:cs="Arial"/>
              <w:sz w:val="18"/>
              <w:szCs w:val="18"/>
            </w:rPr>
            <w:t>Fax No. +632-8521-4063</w:t>
          </w:r>
        </w:p>
        <w:p w:rsidRPr="00906D9D" w:rsidR="002D4D09" w:rsidP="002D4D09" w:rsidRDefault="002D4D09" w14:paraId="39F9A185" w14:textId="77777777">
          <w:pPr>
            <w:pStyle w:val="Header"/>
            <w:jc w:val="cent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8"/>
              <w:szCs w:val="18"/>
            </w:rPr>
            <w:t>Email: eteeap@tup.edu.ph | Website: www.tup.edu.ph</w:t>
          </w:r>
        </w:p>
      </w:tc>
      <w:tc>
        <w:tcPr>
          <w:tcW w:w="1165" w:type="dxa"/>
          <w:vAlign w:val="center"/>
        </w:tcPr>
        <w:p w:rsidRPr="00D9362D" w:rsidR="002D4D09" w:rsidP="002D4D09" w:rsidRDefault="002D4D09" w14:paraId="38B645AE" w14:textId="77777777">
          <w:pPr>
            <w:pStyle w:val="Head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Index No.</w:t>
          </w:r>
        </w:p>
      </w:tc>
      <w:tc>
        <w:tcPr>
          <w:tcW w:w="1434" w:type="dxa"/>
          <w:vAlign w:val="center"/>
        </w:tcPr>
        <w:p w:rsidRPr="00B939DB" w:rsidR="002D4D09" w:rsidP="002D4D09" w:rsidRDefault="002D4D09" w14:paraId="439C004C" w14:textId="6448FC8D">
          <w:pPr>
            <w:pStyle w:val="Head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F-ETP-3.7-</w:t>
          </w:r>
          <w:r w:rsidR="00D41038">
            <w:rPr>
              <w:rFonts w:ascii="Arial" w:hAnsi="Arial" w:cs="Arial"/>
              <w:sz w:val="16"/>
              <w:szCs w:val="16"/>
            </w:rPr>
            <w:t>RRM</w:t>
          </w:r>
        </w:p>
      </w:tc>
    </w:tr>
    <w:tr w:rsidR="002D4D09" w:rsidTr="002D4D09" w14:paraId="49A8EC26" w14:textId="77777777">
      <w:trPr>
        <w:trHeight w:val="288"/>
        <w:jc w:val="center"/>
      </w:trPr>
      <w:tc>
        <w:tcPr>
          <w:tcW w:w="1162" w:type="dxa"/>
          <w:vMerge/>
        </w:tcPr>
        <w:p w:rsidR="002D4D09" w:rsidP="002D4D09" w:rsidRDefault="002D4D09" w14:paraId="4ED206CD" w14:textId="77777777">
          <w:pPr>
            <w:pStyle w:val="Header"/>
          </w:pPr>
        </w:p>
      </w:tc>
      <w:tc>
        <w:tcPr>
          <w:tcW w:w="5853" w:type="dxa"/>
          <w:vMerge/>
        </w:tcPr>
        <w:p w:rsidR="002D4D09" w:rsidP="002D4D09" w:rsidRDefault="002D4D09" w14:paraId="6A5BBFEF" w14:textId="77777777">
          <w:pPr>
            <w:pStyle w:val="Header"/>
          </w:pPr>
        </w:p>
      </w:tc>
      <w:tc>
        <w:tcPr>
          <w:tcW w:w="1165" w:type="dxa"/>
          <w:vAlign w:val="center"/>
        </w:tcPr>
        <w:p w:rsidRPr="00B939DB" w:rsidR="002D4D09" w:rsidP="002D4D09" w:rsidRDefault="002D4D09" w14:paraId="5CDF2F61" w14:textId="77777777">
          <w:pPr>
            <w:pStyle w:val="Head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Issue No.</w:t>
          </w:r>
        </w:p>
      </w:tc>
      <w:tc>
        <w:tcPr>
          <w:tcW w:w="1434" w:type="dxa"/>
          <w:vAlign w:val="center"/>
        </w:tcPr>
        <w:p w:rsidRPr="00B939DB" w:rsidR="002D4D09" w:rsidP="002D4D09" w:rsidRDefault="002D4D09" w14:paraId="79298A3B" w14:textId="77777777">
          <w:pPr>
            <w:pStyle w:val="Head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01</w:t>
          </w:r>
        </w:p>
      </w:tc>
    </w:tr>
    <w:tr w:rsidR="002D4D09" w:rsidTr="002D4D09" w14:paraId="312F64E6" w14:textId="77777777">
      <w:trPr>
        <w:trHeight w:val="288"/>
        <w:jc w:val="center"/>
      </w:trPr>
      <w:tc>
        <w:tcPr>
          <w:tcW w:w="1162" w:type="dxa"/>
          <w:vMerge/>
        </w:tcPr>
        <w:p w:rsidR="002D4D09" w:rsidP="002D4D09" w:rsidRDefault="002D4D09" w14:paraId="70784B3D" w14:textId="77777777">
          <w:pPr>
            <w:pStyle w:val="Header"/>
          </w:pPr>
        </w:p>
      </w:tc>
      <w:tc>
        <w:tcPr>
          <w:tcW w:w="5853" w:type="dxa"/>
          <w:vMerge/>
        </w:tcPr>
        <w:p w:rsidR="002D4D09" w:rsidP="002D4D09" w:rsidRDefault="002D4D09" w14:paraId="51EB5068" w14:textId="77777777">
          <w:pPr>
            <w:pStyle w:val="Header"/>
          </w:pPr>
        </w:p>
      </w:tc>
      <w:tc>
        <w:tcPr>
          <w:tcW w:w="1165" w:type="dxa"/>
          <w:vAlign w:val="center"/>
        </w:tcPr>
        <w:p w:rsidRPr="00D43A8E" w:rsidR="002D4D09" w:rsidP="002D4D09" w:rsidRDefault="002D4D09" w14:paraId="4B787953" w14:textId="77777777">
          <w:pPr>
            <w:pStyle w:val="Head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Revision No.</w:t>
          </w:r>
        </w:p>
      </w:tc>
      <w:tc>
        <w:tcPr>
          <w:tcW w:w="1434" w:type="dxa"/>
          <w:vAlign w:val="center"/>
        </w:tcPr>
        <w:p w:rsidRPr="00D43A8E" w:rsidR="002D4D09" w:rsidP="002D4D09" w:rsidRDefault="002D4D09" w14:paraId="67D3534B" w14:textId="77777777">
          <w:pPr>
            <w:pStyle w:val="Head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00</w:t>
          </w:r>
        </w:p>
      </w:tc>
    </w:tr>
    <w:tr w:rsidR="002D4D09" w:rsidTr="002D4D09" w14:paraId="63027134" w14:textId="77777777">
      <w:trPr>
        <w:trHeight w:val="288"/>
        <w:jc w:val="center"/>
      </w:trPr>
      <w:tc>
        <w:tcPr>
          <w:tcW w:w="1162" w:type="dxa"/>
          <w:vMerge/>
        </w:tcPr>
        <w:p w:rsidR="002D4D09" w:rsidP="002D4D09" w:rsidRDefault="002D4D09" w14:paraId="023EA0AD" w14:textId="77777777">
          <w:pPr>
            <w:pStyle w:val="Header"/>
          </w:pPr>
        </w:p>
      </w:tc>
      <w:tc>
        <w:tcPr>
          <w:tcW w:w="5853" w:type="dxa"/>
          <w:vMerge/>
        </w:tcPr>
        <w:p w:rsidR="002D4D09" w:rsidP="002D4D09" w:rsidRDefault="002D4D09" w14:paraId="37A6CD83" w14:textId="77777777">
          <w:pPr>
            <w:pStyle w:val="Header"/>
          </w:pPr>
        </w:p>
      </w:tc>
      <w:tc>
        <w:tcPr>
          <w:tcW w:w="1165" w:type="dxa"/>
          <w:vAlign w:val="center"/>
        </w:tcPr>
        <w:p w:rsidR="002D4D09" w:rsidP="002D4D09" w:rsidRDefault="002D4D09" w14:paraId="1526EB11" w14:textId="77777777">
          <w:pPr>
            <w:pStyle w:val="Head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Date</w:t>
          </w:r>
        </w:p>
      </w:tc>
      <w:tc>
        <w:tcPr>
          <w:tcW w:w="1434" w:type="dxa"/>
          <w:vAlign w:val="center"/>
        </w:tcPr>
        <w:p w:rsidR="002D4D09" w:rsidP="002D4D09" w:rsidRDefault="002D4D09" w14:paraId="1114B8CE" w14:textId="77777777">
          <w:pPr>
            <w:pStyle w:val="Head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10042019</w:t>
          </w:r>
        </w:p>
      </w:tc>
    </w:tr>
    <w:tr w:rsidR="002D4D09" w:rsidTr="002D4D09" w14:paraId="52119659" w14:textId="77777777">
      <w:trPr>
        <w:trHeight w:val="288"/>
        <w:jc w:val="center"/>
      </w:trPr>
      <w:tc>
        <w:tcPr>
          <w:tcW w:w="1162" w:type="dxa"/>
          <w:vMerge w:val="restart"/>
          <w:vAlign w:val="center"/>
        </w:tcPr>
        <w:p w:rsidRPr="00873899" w:rsidR="002D4D09" w:rsidP="002D4D09" w:rsidRDefault="002D4D09" w14:paraId="6FBDC4D5" w14:textId="77777777">
          <w:pPr>
            <w:pStyle w:val="Header"/>
            <w:jc w:val="center"/>
            <w:rPr>
              <w:rFonts w:ascii="Arial" w:hAnsi="Arial" w:cs="Arial"/>
              <w:sz w:val="20"/>
              <w:szCs w:val="20"/>
            </w:rPr>
          </w:pPr>
          <w:r>
            <w:rPr>
              <w:rFonts w:ascii="Arial" w:hAnsi="Arial" w:cs="Arial"/>
              <w:sz w:val="20"/>
              <w:szCs w:val="20"/>
            </w:rPr>
            <w:t>VAA-ETP</w:t>
          </w:r>
        </w:p>
      </w:tc>
      <w:tc>
        <w:tcPr>
          <w:tcW w:w="5853" w:type="dxa"/>
          <w:vMerge w:val="restart"/>
          <w:vAlign w:val="center"/>
        </w:tcPr>
        <w:p w:rsidRPr="00A74DC9" w:rsidR="002D4D09" w:rsidP="002D4D09" w:rsidRDefault="002D4D09" w14:paraId="5E3523A0" w14:textId="5449E9C5">
          <w:pPr>
            <w:pStyle w:val="Header"/>
            <w:jc w:val="center"/>
            <w:rPr>
              <w:rFonts w:ascii="Arial" w:hAnsi="Arial" w:cs="Arial"/>
              <w:b/>
              <w:sz w:val="20"/>
              <w:szCs w:val="20"/>
            </w:rPr>
          </w:pPr>
          <w:r w:rsidRPr="002D4D09">
            <w:rPr>
              <w:rFonts w:ascii="Arial" w:hAnsi="Arial" w:cs="Arial"/>
              <w:b/>
              <w:sz w:val="20"/>
              <w:szCs w:val="20"/>
            </w:rPr>
            <w:t>RESEARCH REVISION MATRIX</w:t>
          </w:r>
        </w:p>
      </w:tc>
      <w:tc>
        <w:tcPr>
          <w:tcW w:w="1165" w:type="dxa"/>
          <w:vAlign w:val="center"/>
        </w:tcPr>
        <w:p w:rsidRPr="00D9362D" w:rsidR="002D4D09" w:rsidP="002D4D09" w:rsidRDefault="002D4D09" w14:paraId="37A4A1E5" w14:textId="77777777">
          <w:pPr>
            <w:pStyle w:val="Head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Page</w:t>
          </w:r>
        </w:p>
      </w:tc>
      <w:tc>
        <w:tcPr>
          <w:tcW w:w="1434" w:type="dxa"/>
          <w:vAlign w:val="center"/>
        </w:tcPr>
        <w:p w:rsidRPr="009B0D13" w:rsidR="002D4D09" w:rsidP="002D4D09" w:rsidRDefault="002D4D09" w14:paraId="41E38FD4" w14:textId="77777777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9B0D13">
            <w:rPr>
              <w:rFonts w:ascii="Arial" w:hAnsi="Arial" w:cs="Arial"/>
              <w:bCs/>
              <w:sz w:val="16"/>
              <w:szCs w:val="16"/>
            </w:rPr>
            <w:fldChar w:fldCharType="begin"/>
          </w:r>
          <w:r w:rsidRPr="009B0D13">
            <w:rPr>
              <w:rFonts w:ascii="Arial" w:hAnsi="Arial" w:cs="Arial"/>
              <w:bCs/>
              <w:sz w:val="16"/>
              <w:szCs w:val="16"/>
            </w:rPr>
            <w:instrText xml:space="preserve"> PAGE  \* Arabic  \* MERGEFORMAT </w:instrText>
          </w:r>
          <w:r w:rsidRPr="009B0D13">
            <w:rPr>
              <w:rFonts w:ascii="Arial" w:hAnsi="Arial" w:cs="Arial"/>
              <w:bCs/>
              <w:sz w:val="16"/>
              <w:szCs w:val="16"/>
            </w:rPr>
            <w:fldChar w:fldCharType="separate"/>
          </w:r>
          <w:r w:rsidRPr="009B0D13">
            <w:rPr>
              <w:rFonts w:ascii="Arial" w:hAnsi="Arial" w:cs="Arial"/>
              <w:bCs/>
              <w:noProof/>
              <w:sz w:val="16"/>
              <w:szCs w:val="16"/>
            </w:rPr>
            <w:t>1</w:t>
          </w:r>
          <w:r w:rsidRPr="009B0D13">
            <w:rPr>
              <w:rFonts w:ascii="Arial" w:hAnsi="Arial" w:cs="Arial"/>
              <w:bCs/>
              <w:sz w:val="16"/>
              <w:szCs w:val="16"/>
            </w:rPr>
            <w:fldChar w:fldCharType="end"/>
          </w:r>
          <w:r w:rsidRPr="009B0D13">
            <w:rPr>
              <w:rFonts w:ascii="Arial" w:hAnsi="Arial" w:cs="Arial"/>
              <w:sz w:val="16"/>
              <w:szCs w:val="16"/>
            </w:rPr>
            <w:t xml:space="preserve"> / </w:t>
          </w:r>
          <w:r w:rsidRPr="009B0D13">
            <w:rPr>
              <w:rFonts w:ascii="Arial" w:hAnsi="Arial" w:cs="Arial"/>
              <w:bCs/>
              <w:sz w:val="16"/>
              <w:szCs w:val="16"/>
            </w:rPr>
            <w:fldChar w:fldCharType="begin"/>
          </w:r>
          <w:r w:rsidRPr="009B0D13">
            <w:rPr>
              <w:rFonts w:ascii="Arial" w:hAnsi="Arial" w:cs="Arial"/>
              <w:bCs/>
              <w:sz w:val="16"/>
              <w:szCs w:val="16"/>
            </w:rPr>
            <w:instrText xml:space="preserve"> NUMPAGES  \* Arabic  \* MERGEFORMAT </w:instrText>
          </w:r>
          <w:r w:rsidRPr="009B0D13">
            <w:rPr>
              <w:rFonts w:ascii="Arial" w:hAnsi="Arial" w:cs="Arial"/>
              <w:bCs/>
              <w:sz w:val="16"/>
              <w:szCs w:val="16"/>
            </w:rPr>
            <w:fldChar w:fldCharType="separate"/>
          </w:r>
          <w:r w:rsidRPr="009B0D13">
            <w:rPr>
              <w:rFonts w:ascii="Arial" w:hAnsi="Arial" w:cs="Arial"/>
              <w:bCs/>
              <w:noProof/>
              <w:sz w:val="16"/>
              <w:szCs w:val="16"/>
            </w:rPr>
            <w:t>2</w:t>
          </w:r>
          <w:r w:rsidRPr="009B0D13">
            <w:rPr>
              <w:rFonts w:ascii="Arial" w:hAnsi="Arial" w:cs="Arial"/>
              <w:bCs/>
              <w:sz w:val="16"/>
              <w:szCs w:val="16"/>
            </w:rPr>
            <w:fldChar w:fldCharType="end"/>
          </w:r>
        </w:p>
      </w:tc>
    </w:tr>
    <w:tr w:rsidR="002D4D09" w:rsidTr="002D4D09" w14:paraId="748E7F36" w14:textId="77777777">
      <w:trPr>
        <w:trHeight w:val="288"/>
        <w:jc w:val="center"/>
      </w:trPr>
      <w:tc>
        <w:tcPr>
          <w:tcW w:w="1162" w:type="dxa"/>
          <w:vMerge/>
          <w:vAlign w:val="center"/>
        </w:tcPr>
        <w:p w:rsidR="002D4D09" w:rsidP="002D4D09" w:rsidRDefault="002D4D09" w14:paraId="07C1C87A" w14:textId="77777777">
          <w:pPr>
            <w:pStyle w:val="Header"/>
            <w:rPr>
              <w:rFonts w:ascii="Arial" w:hAnsi="Arial" w:cs="Arial"/>
              <w:sz w:val="20"/>
              <w:szCs w:val="20"/>
            </w:rPr>
          </w:pPr>
        </w:p>
      </w:tc>
      <w:tc>
        <w:tcPr>
          <w:tcW w:w="5853" w:type="dxa"/>
          <w:vMerge/>
          <w:vAlign w:val="center"/>
        </w:tcPr>
        <w:p w:rsidR="002D4D09" w:rsidP="002D4D09" w:rsidRDefault="002D4D09" w14:paraId="30349244" w14:textId="77777777">
          <w:pPr>
            <w:pStyle w:val="Header"/>
            <w:jc w:val="center"/>
            <w:rPr>
              <w:rFonts w:ascii="Arial" w:hAnsi="Arial" w:cs="Arial"/>
              <w:b/>
            </w:rPr>
          </w:pPr>
        </w:p>
      </w:tc>
      <w:tc>
        <w:tcPr>
          <w:tcW w:w="1165" w:type="dxa"/>
          <w:vAlign w:val="center"/>
        </w:tcPr>
        <w:p w:rsidR="002D4D09" w:rsidP="002D4D09" w:rsidRDefault="002D4D09" w14:paraId="6BDBF90B" w14:textId="77777777">
          <w:pPr>
            <w:pStyle w:val="Head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QAC No.</w:t>
          </w:r>
        </w:p>
      </w:tc>
      <w:tc>
        <w:tcPr>
          <w:tcW w:w="1434" w:type="dxa"/>
          <w:vAlign w:val="center"/>
        </w:tcPr>
        <w:p w:rsidRPr="007B1645" w:rsidR="002D4D09" w:rsidP="002D4D09" w:rsidRDefault="002D4D09" w14:paraId="70EDF9A1" w14:textId="0ACF6424">
          <w:pPr>
            <w:pStyle w:val="Header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  <w:szCs w:val="16"/>
            </w:rPr>
            <w:t>CC-</w:t>
          </w:r>
          <w:r>
            <w:rPr>
              <w:rFonts w:ascii="Arial" w:hAnsi="Arial" w:cs="Arial"/>
              <w:sz w:val="16"/>
              <w:szCs w:val="16"/>
            </w:rPr>
            <w:fldChar w:fldCharType="begin"/>
          </w:r>
          <w:r>
            <w:rPr>
              <w:rFonts w:ascii="Arial" w:hAnsi="Arial" w:cs="Arial"/>
              <w:sz w:val="16"/>
              <w:szCs w:val="16"/>
            </w:rPr>
            <w:instrText xml:space="preserve"> DATE \@ "MMddyyyy" </w:instrText>
          </w:r>
          <w:r>
            <w:rPr>
              <w:rFonts w:ascii="Arial" w:hAnsi="Arial" w:cs="Arial"/>
              <w:sz w:val="16"/>
              <w:szCs w:val="16"/>
            </w:rPr>
            <w:fldChar w:fldCharType="separate"/>
          </w:r>
          <w:r w:rsidR="00A3556E">
            <w:rPr>
              <w:rFonts w:ascii="Arial" w:hAnsi="Arial" w:cs="Arial"/>
              <w:noProof/>
              <w:sz w:val="16"/>
              <w:szCs w:val="16"/>
            </w:rPr>
            <w:t>07082021</w:t>
          </w:r>
          <w:r>
            <w:rPr>
              <w:rFonts w:ascii="Arial" w:hAnsi="Arial" w:cs="Arial"/>
              <w:sz w:val="16"/>
              <w:szCs w:val="16"/>
            </w:rPr>
            <w:fldChar w:fldCharType="end"/>
          </w:r>
        </w:p>
      </w:tc>
    </w:tr>
  </w:tbl>
  <w:p w:rsidRPr="002D4D09" w:rsidR="002F595D" w:rsidP="002D4D09" w:rsidRDefault="002F595D" w14:paraId="4274EBAE" w14:textId="0A2B31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3D8F072"/>
    <w:multiLevelType w:val="hybridMultilevel"/>
    <w:tmpl w:val="3C46381C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89"/>
    <w:multiLevelType w:val="singleLevel"/>
    <w:tmpl w:val="4748FF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2" w15:restartNumberingAfterBreak="0">
    <w:nsid w:val="00462FFD"/>
    <w:multiLevelType w:val="multilevel"/>
    <w:tmpl w:val="68E6CC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0D33E46"/>
    <w:multiLevelType w:val="hybridMultilevel"/>
    <w:tmpl w:val="D1A064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1472E06"/>
    <w:multiLevelType w:val="hybridMultilevel"/>
    <w:tmpl w:val="9B4A016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1A24407"/>
    <w:multiLevelType w:val="hybridMultilevel"/>
    <w:tmpl w:val="1624A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217E5A"/>
    <w:multiLevelType w:val="multilevel"/>
    <w:tmpl w:val="9AFC64A4"/>
    <w:lvl w:ilvl="0">
      <w:start w:val="4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43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08A55178"/>
    <w:multiLevelType w:val="hybridMultilevel"/>
    <w:tmpl w:val="EED4BE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092D7F8">
      <w:start w:val="1"/>
      <w:numFmt w:val="decimal"/>
      <w:lvlText w:val="2.%2."/>
      <w:lvlJc w:val="left"/>
      <w:pPr>
        <w:ind w:left="567" w:firstLine="513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3B15C7"/>
    <w:multiLevelType w:val="hybridMultilevel"/>
    <w:tmpl w:val="D85CE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01D54C8"/>
    <w:multiLevelType w:val="hybridMultilevel"/>
    <w:tmpl w:val="8924C6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4547DE4"/>
    <w:multiLevelType w:val="hybridMultilevel"/>
    <w:tmpl w:val="BB5C2AD6"/>
    <w:lvl w:ilvl="0" w:tplc="AF3650E0">
      <w:start w:val="1"/>
      <w:numFmt w:val="bullet"/>
      <w:lvlText w:val="-"/>
      <w:lvlJc w:val="left"/>
      <w:pPr>
        <w:ind w:left="2793" w:hanging="360"/>
      </w:pPr>
      <w:rPr>
        <w:rFonts w:hint="default" w:ascii="Calisto MT" w:hAnsi="Calisto MT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11" w15:restartNumberingAfterBreak="0">
    <w:nsid w:val="169624F7"/>
    <w:multiLevelType w:val="hybridMultilevel"/>
    <w:tmpl w:val="95BA8A4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17E84DB1"/>
    <w:multiLevelType w:val="hybridMultilevel"/>
    <w:tmpl w:val="AF524856"/>
    <w:lvl w:ilvl="0" w:tplc="AF3650E0">
      <w:start w:val="1"/>
      <w:numFmt w:val="bullet"/>
      <w:lvlText w:val="-"/>
      <w:lvlJc w:val="left"/>
      <w:pPr>
        <w:ind w:left="1353" w:hanging="360"/>
      </w:pPr>
      <w:rPr>
        <w:rFonts w:hint="default" w:ascii="Calisto MT" w:hAnsi="Calisto MT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17F377F2"/>
    <w:multiLevelType w:val="hybridMultilevel"/>
    <w:tmpl w:val="A9AA55C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A676BD"/>
    <w:multiLevelType w:val="multilevel"/>
    <w:tmpl w:val="9AFC64A4"/>
    <w:lvl w:ilvl="0">
      <w:start w:val="4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5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5" w15:restartNumberingAfterBreak="0">
    <w:nsid w:val="22170D1D"/>
    <w:multiLevelType w:val="multilevel"/>
    <w:tmpl w:val="8850E9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2583338"/>
    <w:multiLevelType w:val="hybridMultilevel"/>
    <w:tmpl w:val="2B7EE162"/>
    <w:lvl w:ilvl="0" w:tplc="04090001">
      <w:start w:val="1"/>
      <w:numFmt w:val="bullet"/>
      <w:lvlText w:val=""/>
      <w:lvlJc w:val="left"/>
      <w:pPr>
        <w:ind w:left="778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98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hint="default" w:ascii="Wingdings" w:hAnsi="Wingdings"/>
      </w:rPr>
    </w:lvl>
  </w:abstractNum>
  <w:abstractNum w:abstractNumId="17" w15:restartNumberingAfterBreak="0">
    <w:nsid w:val="236E780A"/>
    <w:multiLevelType w:val="hybridMultilevel"/>
    <w:tmpl w:val="B38A6B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39A008B"/>
    <w:multiLevelType w:val="hybridMultilevel"/>
    <w:tmpl w:val="E3082F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62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1B">
      <w:start w:val="1"/>
      <w:numFmt w:val="lowerRoman"/>
      <w:lvlText w:val="%4."/>
      <w:lvlJc w:val="righ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B25BE9"/>
    <w:multiLevelType w:val="multilevel"/>
    <w:tmpl w:val="3409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0" w15:restartNumberingAfterBreak="0">
    <w:nsid w:val="28E46259"/>
    <w:multiLevelType w:val="multilevel"/>
    <w:tmpl w:val="62FAA9D8"/>
    <w:lvl w:ilvl="0">
      <w:start w:val="4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4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2A4F5E40"/>
    <w:multiLevelType w:val="hybridMultilevel"/>
    <w:tmpl w:val="23FAA2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2DE42F61"/>
    <w:multiLevelType w:val="multilevel"/>
    <w:tmpl w:val="9AFC64A4"/>
    <w:lvl w:ilvl="0">
      <w:start w:val="4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5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2EBB6FC8"/>
    <w:multiLevelType w:val="hybridMultilevel"/>
    <w:tmpl w:val="3B6602E6"/>
    <w:lvl w:ilvl="0" w:tplc="8DFA4D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553D0F"/>
    <w:multiLevelType w:val="multilevel"/>
    <w:tmpl w:val="3A12204C"/>
    <w:lvl w:ilvl="0">
      <w:start w:val="4"/>
      <w:numFmt w:val="decimal"/>
      <w:lvlText w:val="%1"/>
      <w:lvlJc w:val="left"/>
      <w:pPr>
        <w:ind w:left="540" w:hanging="540"/>
      </w:pPr>
      <w:rPr>
        <w:rFonts w:hint="default"/>
        <w:b/>
      </w:rPr>
    </w:lvl>
    <w:lvl w:ilvl="1">
      <w:start w:val="25"/>
      <w:numFmt w:val="decimal"/>
      <w:lvlText w:val="%1.%2"/>
      <w:lvlJc w:val="left"/>
      <w:pPr>
        <w:ind w:left="990" w:hanging="54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333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459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  <w:b/>
      </w:rPr>
    </w:lvl>
  </w:abstractNum>
  <w:abstractNum w:abstractNumId="25" w15:restartNumberingAfterBreak="0">
    <w:nsid w:val="320935E5"/>
    <w:multiLevelType w:val="hybridMultilevel"/>
    <w:tmpl w:val="A35A32BA"/>
    <w:lvl w:ilvl="0" w:tplc="01E287E4">
      <w:numFmt w:val="bullet"/>
      <w:lvlText w:val="-"/>
      <w:lvlJc w:val="left"/>
      <w:pPr>
        <w:ind w:left="90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hint="default" w:ascii="Wingdings" w:hAnsi="Wingdings"/>
      </w:rPr>
    </w:lvl>
  </w:abstractNum>
  <w:abstractNum w:abstractNumId="26" w15:restartNumberingAfterBreak="0">
    <w:nsid w:val="34E27867"/>
    <w:multiLevelType w:val="multilevel"/>
    <w:tmpl w:val="62FAA9D8"/>
    <w:lvl w:ilvl="0">
      <w:start w:val="4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4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7" w15:restartNumberingAfterBreak="0">
    <w:nsid w:val="3AE520E3"/>
    <w:multiLevelType w:val="multilevel"/>
    <w:tmpl w:val="9AFC64A4"/>
    <w:lvl w:ilvl="0">
      <w:start w:val="4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43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8" w15:restartNumberingAfterBreak="0">
    <w:nsid w:val="4106454A"/>
    <w:multiLevelType w:val="hybridMultilevel"/>
    <w:tmpl w:val="D1A064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FC74E0"/>
    <w:multiLevelType w:val="hybridMultilevel"/>
    <w:tmpl w:val="2752C1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4150CB"/>
    <w:multiLevelType w:val="hybridMultilevel"/>
    <w:tmpl w:val="0994B8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62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F0C46FB"/>
    <w:multiLevelType w:val="hybridMultilevel"/>
    <w:tmpl w:val="B01EFC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B91255"/>
    <w:multiLevelType w:val="hybridMultilevel"/>
    <w:tmpl w:val="214486E6"/>
    <w:lvl w:ilvl="0" w:tplc="6B4822A2">
      <w:numFmt w:val="bullet"/>
      <w:lvlText w:val="-"/>
      <w:lvlJc w:val="left"/>
      <w:pPr>
        <w:ind w:left="90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hint="default" w:ascii="Wingdings" w:hAnsi="Wingdings"/>
      </w:rPr>
    </w:lvl>
  </w:abstractNum>
  <w:abstractNum w:abstractNumId="33" w15:restartNumberingAfterBreak="0">
    <w:nsid w:val="56D204CF"/>
    <w:multiLevelType w:val="multilevel"/>
    <w:tmpl w:val="0C5A252E"/>
    <w:lvl w:ilvl="0">
      <w:start w:val="4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6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4" w15:restartNumberingAfterBreak="0">
    <w:nsid w:val="580C0BB0"/>
    <w:multiLevelType w:val="hybridMultilevel"/>
    <w:tmpl w:val="0B7ABAF6"/>
    <w:lvl w:ilvl="0" w:tplc="AF3650E0">
      <w:start w:val="1"/>
      <w:numFmt w:val="bullet"/>
      <w:lvlText w:val="-"/>
      <w:lvlJc w:val="left"/>
      <w:pPr>
        <w:ind w:left="2793" w:hanging="360"/>
      </w:pPr>
      <w:rPr>
        <w:rFonts w:hint="default" w:ascii="Calisto MT" w:hAnsi="Calisto MT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35" w15:restartNumberingAfterBreak="0">
    <w:nsid w:val="584C2C89"/>
    <w:multiLevelType w:val="hybridMultilevel"/>
    <w:tmpl w:val="6A12BB3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A460C9C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8E19E6"/>
    <w:multiLevelType w:val="hybridMultilevel"/>
    <w:tmpl w:val="A02C53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2A21AB0"/>
    <w:multiLevelType w:val="hybridMultilevel"/>
    <w:tmpl w:val="BEAA30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4B8EC6"/>
    <w:multiLevelType w:val="hybridMultilevel"/>
    <w:tmpl w:val="4EEE2FC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9" w15:restartNumberingAfterBreak="0">
    <w:nsid w:val="65C46CD7"/>
    <w:multiLevelType w:val="hybridMultilevel"/>
    <w:tmpl w:val="83D4E7D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255A18"/>
    <w:multiLevelType w:val="hybridMultilevel"/>
    <w:tmpl w:val="3E1C3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5E62A8"/>
    <w:multiLevelType w:val="hybridMultilevel"/>
    <w:tmpl w:val="1B1EB92A"/>
    <w:lvl w:ilvl="0" w:tplc="3D42908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6801149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68EA2071"/>
    <w:multiLevelType w:val="hybridMultilevel"/>
    <w:tmpl w:val="F48E9C12"/>
    <w:lvl w:ilvl="0" w:tplc="8DFA4D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22A1344"/>
    <w:multiLevelType w:val="hybridMultilevel"/>
    <w:tmpl w:val="86E6917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5" w15:restartNumberingAfterBreak="0">
    <w:nsid w:val="72E62D87"/>
    <w:multiLevelType w:val="hybridMultilevel"/>
    <w:tmpl w:val="41282EE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4453BFE"/>
    <w:multiLevelType w:val="hybridMultilevel"/>
    <w:tmpl w:val="A9AA55C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DA21EC"/>
    <w:multiLevelType w:val="hybridMultilevel"/>
    <w:tmpl w:val="A9AA55CE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F10740"/>
    <w:multiLevelType w:val="multilevel"/>
    <w:tmpl w:val="28CA3B52"/>
    <w:lvl w:ilvl="0">
      <w:start w:val="4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25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9" w15:restartNumberingAfterBreak="0">
    <w:nsid w:val="7F677879"/>
    <w:multiLevelType w:val="hybridMultilevel"/>
    <w:tmpl w:val="1B3405BC"/>
    <w:lvl w:ilvl="0" w:tplc="AF3650E0">
      <w:start w:val="1"/>
      <w:numFmt w:val="bullet"/>
      <w:lvlText w:val="-"/>
      <w:lvlJc w:val="left"/>
      <w:pPr>
        <w:ind w:left="1353" w:hanging="360"/>
      </w:pPr>
      <w:rPr>
        <w:rFonts w:hint="default" w:ascii="Calisto MT" w:hAnsi="Calisto MT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2073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793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513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233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953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673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393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113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30"/>
  </w:num>
  <w:num w:numId="3">
    <w:abstractNumId w:val="9"/>
  </w:num>
  <w:num w:numId="4">
    <w:abstractNumId w:val="29"/>
  </w:num>
  <w:num w:numId="5">
    <w:abstractNumId w:val="18"/>
  </w:num>
  <w:num w:numId="6">
    <w:abstractNumId w:val="13"/>
  </w:num>
  <w:num w:numId="7">
    <w:abstractNumId w:val="47"/>
  </w:num>
  <w:num w:numId="8">
    <w:abstractNumId w:val="46"/>
  </w:num>
  <w:num w:numId="9">
    <w:abstractNumId w:val="39"/>
  </w:num>
  <w:num w:numId="10">
    <w:abstractNumId w:val="35"/>
  </w:num>
  <w:num w:numId="11">
    <w:abstractNumId w:val="42"/>
  </w:num>
  <w:num w:numId="12">
    <w:abstractNumId w:val="26"/>
  </w:num>
  <w:num w:numId="13">
    <w:abstractNumId w:val="24"/>
  </w:num>
  <w:num w:numId="14">
    <w:abstractNumId w:val="20"/>
  </w:num>
  <w:num w:numId="15">
    <w:abstractNumId w:val="48"/>
  </w:num>
  <w:num w:numId="16">
    <w:abstractNumId w:val="14"/>
  </w:num>
  <w:num w:numId="17">
    <w:abstractNumId w:val="33"/>
  </w:num>
  <w:num w:numId="18">
    <w:abstractNumId w:val="22"/>
  </w:num>
  <w:num w:numId="19">
    <w:abstractNumId w:val="6"/>
  </w:num>
  <w:num w:numId="20">
    <w:abstractNumId w:val="27"/>
  </w:num>
  <w:num w:numId="21">
    <w:abstractNumId w:val="19"/>
  </w:num>
  <w:num w:numId="22">
    <w:abstractNumId w:val="4"/>
  </w:num>
  <w:num w:numId="23">
    <w:abstractNumId w:val="45"/>
  </w:num>
  <w:num w:numId="24">
    <w:abstractNumId w:val="28"/>
  </w:num>
  <w:num w:numId="25">
    <w:abstractNumId w:val="3"/>
  </w:num>
  <w:num w:numId="26">
    <w:abstractNumId w:val="23"/>
  </w:num>
  <w:num w:numId="27">
    <w:abstractNumId w:val="41"/>
  </w:num>
  <w:num w:numId="28">
    <w:abstractNumId w:val="43"/>
  </w:num>
  <w:num w:numId="29">
    <w:abstractNumId w:val="1"/>
  </w:num>
  <w:num w:numId="30">
    <w:abstractNumId w:val="5"/>
  </w:num>
  <w:num w:numId="31">
    <w:abstractNumId w:val="8"/>
  </w:num>
  <w:num w:numId="32">
    <w:abstractNumId w:val="31"/>
  </w:num>
  <w:num w:numId="33">
    <w:abstractNumId w:val="7"/>
  </w:num>
  <w:num w:numId="34">
    <w:abstractNumId w:val="40"/>
  </w:num>
  <w:num w:numId="35">
    <w:abstractNumId w:val="21"/>
  </w:num>
  <w:num w:numId="36">
    <w:abstractNumId w:val="11"/>
  </w:num>
  <w:num w:numId="37">
    <w:abstractNumId w:val="17"/>
  </w:num>
  <w:num w:numId="38">
    <w:abstractNumId w:val="16"/>
  </w:num>
  <w:num w:numId="39">
    <w:abstractNumId w:val="44"/>
  </w:num>
  <w:num w:numId="40">
    <w:abstractNumId w:val="36"/>
  </w:num>
  <w:num w:numId="41">
    <w:abstractNumId w:val="15"/>
  </w:num>
  <w:num w:numId="42">
    <w:abstractNumId w:val="37"/>
  </w:num>
  <w:num w:numId="43">
    <w:abstractNumId w:val="49"/>
  </w:num>
  <w:num w:numId="44">
    <w:abstractNumId w:val="34"/>
  </w:num>
  <w:num w:numId="45">
    <w:abstractNumId w:val="10"/>
  </w:num>
  <w:num w:numId="46">
    <w:abstractNumId w:val="12"/>
  </w:num>
  <w:num w:numId="47">
    <w:abstractNumId w:val="38"/>
  </w:num>
  <w:num w:numId="48">
    <w:abstractNumId w:val="0"/>
  </w:num>
  <w:num w:numId="49">
    <w:abstractNumId w:val="25"/>
  </w:num>
  <w:num w:numId="5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trackRevisions w:val="false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sDQ3MjAEAhMjCyUdpeDU4uLM/DyQAqNaAMVOkD4sAAAA"/>
  </w:docVars>
  <w:rsids>
    <w:rsidRoot w:val="00AA12E3"/>
    <w:rsid w:val="00000DC5"/>
    <w:rsid w:val="00001BB7"/>
    <w:rsid w:val="000034CD"/>
    <w:rsid w:val="00003A58"/>
    <w:rsid w:val="00003A6D"/>
    <w:rsid w:val="0000440F"/>
    <w:rsid w:val="00005994"/>
    <w:rsid w:val="000104AB"/>
    <w:rsid w:val="00012967"/>
    <w:rsid w:val="00015097"/>
    <w:rsid w:val="000163E0"/>
    <w:rsid w:val="00017832"/>
    <w:rsid w:val="00020033"/>
    <w:rsid w:val="00020F8B"/>
    <w:rsid w:val="000231F4"/>
    <w:rsid w:val="00023708"/>
    <w:rsid w:val="00025B3E"/>
    <w:rsid w:val="00026AAC"/>
    <w:rsid w:val="00026D62"/>
    <w:rsid w:val="000270D0"/>
    <w:rsid w:val="00031658"/>
    <w:rsid w:val="00031D08"/>
    <w:rsid w:val="00033ECF"/>
    <w:rsid w:val="000346CB"/>
    <w:rsid w:val="00034B13"/>
    <w:rsid w:val="00035F04"/>
    <w:rsid w:val="00035F29"/>
    <w:rsid w:val="000360C6"/>
    <w:rsid w:val="00036ECC"/>
    <w:rsid w:val="0004005E"/>
    <w:rsid w:val="00040D0F"/>
    <w:rsid w:val="00044505"/>
    <w:rsid w:val="00044718"/>
    <w:rsid w:val="00044BE1"/>
    <w:rsid w:val="00044E48"/>
    <w:rsid w:val="00046D02"/>
    <w:rsid w:val="0005118B"/>
    <w:rsid w:val="00053229"/>
    <w:rsid w:val="00053E97"/>
    <w:rsid w:val="00062FAA"/>
    <w:rsid w:val="000631CA"/>
    <w:rsid w:val="00063A6B"/>
    <w:rsid w:val="00064B29"/>
    <w:rsid w:val="00066E07"/>
    <w:rsid w:val="00071FDE"/>
    <w:rsid w:val="00073208"/>
    <w:rsid w:val="0007429E"/>
    <w:rsid w:val="0007434F"/>
    <w:rsid w:val="00074A29"/>
    <w:rsid w:val="00075217"/>
    <w:rsid w:val="00077D04"/>
    <w:rsid w:val="00081811"/>
    <w:rsid w:val="00081E0E"/>
    <w:rsid w:val="0008258F"/>
    <w:rsid w:val="000832C8"/>
    <w:rsid w:val="00084EC5"/>
    <w:rsid w:val="00085113"/>
    <w:rsid w:val="00090ECB"/>
    <w:rsid w:val="00091591"/>
    <w:rsid w:val="00094F25"/>
    <w:rsid w:val="0009716F"/>
    <w:rsid w:val="000A0D49"/>
    <w:rsid w:val="000A0D54"/>
    <w:rsid w:val="000A0EE3"/>
    <w:rsid w:val="000A2D68"/>
    <w:rsid w:val="000A3857"/>
    <w:rsid w:val="000A3B2B"/>
    <w:rsid w:val="000A61D4"/>
    <w:rsid w:val="000A6896"/>
    <w:rsid w:val="000A6A76"/>
    <w:rsid w:val="000B06EB"/>
    <w:rsid w:val="000B452B"/>
    <w:rsid w:val="000C144E"/>
    <w:rsid w:val="000C56F6"/>
    <w:rsid w:val="000C5D44"/>
    <w:rsid w:val="000C6068"/>
    <w:rsid w:val="000C70E9"/>
    <w:rsid w:val="000C7A9B"/>
    <w:rsid w:val="000D00A8"/>
    <w:rsid w:val="000D02FD"/>
    <w:rsid w:val="000D1729"/>
    <w:rsid w:val="000D27DA"/>
    <w:rsid w:val="000D3F47"/>
    <w:rsid w:val="000D4787"/>
    <w:rsid w:val="000D6568"/>
    <w:rsid w:val="000D679A"/>
    <w:rsid w:val="000D7394"/>
    <w:rsid w:val="000D7EF2"/>
    <w:rsid w:val="000E1D15"/>
    <w:rsid w:val="000E3A4E"/>
    <w:rsid w:val="000E40C8"/>
    <w:rsid w:val="000E5267"/>
    <w:rsid w:val="000F245D"/>
    <w:rsid w:val="000F2667"/>
    <w:rsid w:val="000F3219"/>
    <w:rsid w:val="000F4A89"/>
    <w:rsid w:val="000F5333"/>
    <w:rsid w:val="000F5A2F"/>
    <w:rsid w:val="000F7A01"/>
    <w:rsid w:val="00102171"/>
    <w:rsid w:val="00102602"/>
    <w:rsid w:val="00102D3F"/>
    <w:rsid w:val="00103FC7"/>
    <w:rsid w:val="0010524F"/>
    <w:rsid w:val="00105BEC"/>
    <w:rsid w:val="00106449"/>
    <w:rsid w:val="0010683F"/>
    <w:rsid w:val="001104DE"/>
    <w:rsid w:val="0011189D"/>
    <w:rsid w:val="00113E37"/>
    <w:rsid w:val="001142A8"/>
    <w:rsid w:val="00115146"/>
    <w:rsid w:val="00115857"/>
    <w:rsid w:val="00116196"/>
    <w:rsid w:val="00116C93"/>
    <w:rsid w:val="00117EF7"/>
    <w:rsid w:val="0012120D"/>
    <w:rsid w:val="00121AC7"/>
    <w:rsid w:val="00121E41"/>
    <w:rsid w:val="00122ABF"/>
    <w:rsid w:val="00122E6F"/>
    <w:rsid w:val="00123B4D"/>
    <w:rsid w:val="00126699"/>
    <w:rsid w:val="00127D2A"/>
    <w:rsid w:val="001313CC"/>
    <w:rsid w:val="001319D2"/>
    <w:rsid w:val="00131CEE"/>
    <w:rsid w:val="0013436D"/>
    <w:rsid w:val="001354FF"/>
    <w:rsid w:val="00136538"/>
    <w:rsid w:val="00136A18"/>
    <w:rsid w:val="00137EFE"/>
    <w:rsid w:val="001416AD"/>
    <w:rsid w:val="00141EC7"/>
    <w:rsid w:val="00142C38"/>
    <w:rsid w:val="00144DC9"/>
    <w:rsid w:val="00146901"/>
    <w:rsid w:val="001502ED"/>
    <w:rsid w:val="00150EF7"/>
    <w:rsid w:val="00155299"/>
    <w:rsid w:val="00155B6E"/>
    <w:rsid w:val="00155CE4"/>
    <w:rsid w:val="00155E3E"/>
    <w:rsid w:val="0015778F"/>
    <w:rsid w:val="00160ED5"/>
    <w:rsid w:val="00162555"/>
    <w:rsid w:val="00164853"/>
    <w:rsid w:val="00166C74"/>
    <w:rsid w:val="001676C0"/>
    <w:rsid w:val="001676D1"/>
    <w:rsid w:val="001730E5"/>
    <w:rsid w:val="00173F07"/>
    <w:rsid w:val="00174E2A"/>
    <w:rsid w:val="00175AF7"/>
    <w:rsid w:val="00175DE6"/>
    <w:rsid w:val="0017697A"/>
    <w:rsid w:val="00180213"/>
    <w:rsid w:val="00184C6D"/>
    <w:rsid w:val="0018645A"/>
    <w:rsid w:val="00186526"/>
    <w:rsid w:val="001873C0"/>
    <w:rsid w:val="0019124B"/>
    <w:rsid w:val="00193233"/>
    <w:rsid w:val="00193D41"/>
    <w:rsid w:val="001941C0"/>
    <w:rsid w:val="001952E1"/>
    <w:rsid w:val="00196890"/>
    <w:rsid w:val="001A2E6B"/>
    <w:rsid w:val="001A4362"/>
    <w:rsid w:val="001A56A9"/>
    <w:rsid w:val="001A5878"/>
    <w:rsid w:val="001A58EB"/>
    <w:rsid w:val="001A64ED"/>
    <w:rsid w:val="001B0D25"/>
    <w:rsid w:val="001B266E"/>
    <w:rsid w:val="001B2E66"/>
    <w:rsid w:val="001B6668"/>
    <w:rsid w:val="001C3D7D"/>
    <w:rsid w:val="001C3F9F"/>
    <w:rsid w:val="001C615B"/>
    <w:rsid w:val="001C7055"/>
    <w:rsid w:val="001D1372"/>
    <w:rsid w:val="001D30B9"/>
    <w:rsid w:val="001D3EEF"/>
    <w:rsid w:val="001D4121"/>
    <w:rsid w:val="001D5FF8"/>
    <w:rsid w:val="001E66E1"/>
    <w:rsid w:val="001E6744"/>
    <w:rsid w:val="001F01C2"/>
    <w:rsid w:val="001F0C3C"/>
    <w:rsid w:val="001F23E2"/>
    <w:rsid w:val="001F57A4"/>
    <w:rsid w:val="001F6A1F"/>
    <w:rsid w:val="001F7DBD"/>
    <w:rsid w:val="001F7FFD"/>
    <w:rsid w:val="00200A8A"/>
    <w:rsid w:val="00200E54"/>
    <w:rsid w:val="00201638"/>
    <w:rsid w:val="002044E5"/>
    <w:rsid w:val="00204EE9"/>
    <w:rsid w:val="002062E8"/>
    <w:rsid w:val="0021129E"/>
    <w:rsid w:val="00211764"/>
    <w:rsid w:val="00213032"/>
    <w:rsid w:val="002136A8"/>
    <w:rsid w:val="002140C1"/>
    <w:rsid w:val="0021757C"/>
    <w:rsid w:val="002175BE"/>
    <w:rsid w:val="00220215"/>
    <w:rsid w:val="00220BD9"/>
    <w:rsid w:val="002230CF"/>
    <w:rsid w:val="00224E45"/>
    <w:rsid w:val="00224E5E"/>
    <w:rsid w:val="002251F9"/>
    <w:rsid w:val="00225567"/>
    <w:rsid w:val="002262DC"/>
    <w:rsid w:val="00232CB3"/>
    <w:rsid w:val="002349B6"/>
    <w:rsid w:val="00234B72"/>
    <w:rsid w:val="00240F8E"/>
    <w:rsid w:val="00241718"/>
    <w:rsid w:val="00245D10"/>
    <w:rsid w:val="00246A71"/>
    <w:rsid w:val="00246D02"/>
    <w:rsid w:val="0024799C"/>
    <w:rsid w:val="0025020C"/>
    <w:rsid w:val="002552F5"/>
    <w:rsid w:val="00255CCF"/>
    <w:rsid w:val="00256ADC"/>
    <w:rsid w:val="00257F24"/>
    <w:rsid w:val="002618C0"/>
    <w:rsid w:val="00264D34"/>
    <w:rsid w:val="00264D57"/>
    <w:rsid w:val="00271E26"/>
    <w:rsid w:val="00276017"/>
    <w:rsid w:val="00277E4C"/>
    <w:rsid w:val="002849BC"/>
    <w:rsid w:val="00285A1B"/>
    <w:rsid w:val="00291E7B"/>
    <w:rsid w:val="00292E6D"/>
    <w:rsid w:val="002945F8"/>
    <w:rsid w:val="00296BA2"/>
    <w:rsid w:val="0029740B"/>
    <w:rsid w:val="002A1683"/>
    <w:rsid w:val="002A2AAC"/>
    <w:rsid w:val="002A2AD5"/>
    <w:rsid w:val="002A4470"/>
    <w:rsid w:val="002B0029"/>
    <w:rsid w:val="002B0591"/>
    <w:rsid w:val="002B2EB4"/>
    <w:rsid w:val="002B3ADB"/>
    <w:rsid w:val="002B45B8"/>
    <w:rsid w:val="002B47E1"/>
    <w:rsid w:val="002B5519"/>
    <w:rsid w:val="002B5FC4"/>
    <w:rsid w:val="002B6807"/>
    <w:rsid w:val="002B78A7"/>
    <w:rsid w:val="002B7E1B"/>
    <w:rsid w:val="002C5112"/>
    <w:rsid w:val="002C5322"/>
    <w:rsid w:val="002C5ACD"/>
    <w:rsid w:val="002C70BE"/>
    <w:rsid w:val="002C7EBD"/>
    <w:rsid w:val="002D1F50"/>
    <w:rsid w:val="002D299A"/>
    <w:rsid w:val="002D2A05"/>
    <w:rsid w:val="002D3A0B"/>
    <w:rsid w:val="002D3B05"/>
    <w:rsid w:val="002D3C20"/>
    <w:rsid w:val="002D4D09"/>
    <w:rsid w:val="002D615D"/>
    <w:rsid w:val="002D66B8"/>
    <w:rsid w:val="002D71A0"/>
    <w:rsid w:val="002E16AA"/>
    <w:rsid w:val="002E3D6F"/>
    <w:rsid w:val="002E3D75"/>
    <w:rsid w:val="002E40ED"/>
    <w:rsid w:val="002E4815"/>
    <w:rsid w:val="002E642B"/>
    <w:rsid w:val="002E748C"/>
    <w:rsid w:val="002F0EBE"/>
    <w:rsid w:val="002F100F"/>
    <w:rsid w:val="002F2C8A"/>
    <w:rsid w:val="002F595D"/>
    <w:rsid w:val="002F5DEB"/>
    <w:rsid w:val="002F711F"/>
    <w:rsid w:val="00300B6C"/>
    <w:rsid w:val="00306D46"/>
    <w:rsid w:val="00310249"/>
    <w:rsid w:val="00311BC1"/>
    <w:rsid w:val="00312E3C"/>
    <w:rsid w:val="003132C2"/>
    <w:rsid w:val="00314717"/>
    <w:rsid w:val="003161B3"/>
    <w:rsid w:val="00317861"/>
    <w:rsid w:val="00317B2F"/>
    <w:rsid w:val="00317C81"/>
    <w:rsid w:val="003208C6"/>
    <w:rsid w:val="00320D4D"/>
    <w:rsid w:val="0032144C"/>
    <w:rsid w:val="0032261D"/>
    <w:rsid w:val="00322F62"/>
    <w:rsid w:val="00324952"/>
    <w:rsid w:val="00325F9C"/>
    <w:rsid w:val="0032647E"/>
    <w:rsid w:val="00331BF6"/>
    <w:rsid w:val="00332712"/>
    <w:rsid w:val="003339DD"/>
    <w:rsid w:val="00333A70"/>
    <w:rsid w:val="0033496B"/>
    <w:rsid w:val="003369D2"/>
    <w:rsid w:val="003370D0"/>
    <w:rsid w:val="003406B2"/>
    <w:rsid w:val="00340FC1"/>
    <w:rsid w:val="00341B7E"/>
    <w:rsid w:val="00343211"/>
    <w:rsid w:val="00343C25"/>
    <w:rsid w:val="00344E56"/>
    <w:rsid w:val="00351DF1"/>
    <w:rsid w:val="00352EB2"/>
    <w:rsid w:val="003530CC"/>
    <w:rsid w:val="003551AD"/>
    <w:rsid w:val="00355360"/>
    <w:rsid w:val="003561B4"/>
    <w:rsid w:val="003566B9"/>
    <w:rsid w:val="0035675A"/>
    <w:rsid w:val="0036056C"/>
    <w:rsid w:val="0036067A"/>
    <w:rsid w:val="00360998"/>
    <w:rsid w:val="003634CB"/>
    <w:rsid w:val="003640A6"/>
    <w:rsid w:val="003643FB"/>
    <w:rsid w:val="003656B5"/>
    <w:rsid w:val="00365DF8"/>
    <w:rsid w:val="00370D85"/>
    <w:rsid w:val="00373A01"/>
    <w:rsid w:val="00373D98"/>
    <w:rsid w:val="00376EE9"/>
    <w:rsid w:val="0038080E"/>
    <w:rsid w:val="00380E2A"/>
    <w:rsid w:val="00383687"/>
    <w:rsid w:val="00384998"/>
    <w:rsid w:val="00387408"/>
    <w:rsid w:val="00390254"/>
    <w:rsid w:val="0039188D"/>
    <w:rsid w:val="003922B4"/>
    <w:rsid w:val="00392903"/>
    <w:rsid w:val="00394E79"/>
    <w:rsid w:val="00395C42"/>
    <w:rsid w:val="00396827"/>
    <w:rsid w:val="003978D9"/>
    <w:rsid w:val="00397AAD"/>
    <w:rsid w:val="003A25C9"/>
    <w:rsid w:val="003A4A3B"/>
    <w:rsid w:val="003A509A"/>
    <w:rsid w:val="003A5AE9"/>
    <w:rsid w:val="003A5B8B"/>
    <w:rsid w:val="003A73AF"/>
    <w:rsid w:val="003A78BC"/>
    <w:rsid w:val="003A7FBA"/>
    <w:rsid w:val="003B12BD"/>
    <w:rsid w:val="003B1CCE"/>
    <w:rsid w:val="003B30D7"/>
    <w:rsid w:val="003B4152"/>
    <w:rsid w:val="003B43C7"/>
    <w:rsid w:val="003B7107"/>
    <w:rsid w:val="003B76B9"/>
    <w:rsid w:val="003C0516"/>
    <w:rsid w:val="003C06C2"/>
    <w:rsid w:val="003C0F15"/>
    <w:rsid w:val="003C494C"/>
    <w:rsid w:val="003C5AEC"/>
    <w:rsid w:val="003D01EE"/>
    <w:rsid w:val="003D110F"/>
    <w:rsid w:val="003D1223"/>
    <w:rsid w:val="003D2517"/>
    <w:rsid w:val="003D57A2"/>
    <w:rsid w:val="003D65C5"/>
    <w:rsid w:val="003D69F4"/>
    <w:rsid w:val="003E033C"/>
    <w:rsid w:val="003E1BEB"/>
    <w:rsid w:val="003E4CD8"/>
    <w:rsid w:val="003E5BEC"/>
    <w:rsid w:val="003E67D3"/>
    <w:rsid w:val="003E6FEB"/>
    <w:rsid w:val="003F0140"/>
    <w:rsid w:val="003F03EC"/>
    <w:rsid w:val="003F0FD7"/>
    <w:rsid w:val="003F4B86"/>
    <w:rsid w:val="003F5FB8"/>
    <w:rsid w:val="003F671A"/>
    <w:rsid w:val="003F76DE"/>
    <w:rsid w:val="003F7CCC"/>
    <w:rsid w:val="004019A6"/>
    <w:rsid w:val="00402AB5"/>
    <w:rsid w:val="00402E87"/>
    <w:rsid w:val="004036F9"/>
    <w:rsid w:val="0040375F"/>
    <w:rsid w:val="00407927"/>
    <w:rsid w:val="0041139D"/>
    <w:rsid w:val="00422C2E"/>
    <w:rsid w:val="00423501"/>
    <w:rsid w:val="0042606A"/>
    <w:rsid w:val="00427B36"/>
    <w:rsid w:val="00431115"/>
    <w:rsid w:val="004317CC"/>
    <w:rsid w:val="00432977"/>
    <w:rsid w:val="00433995"/>
    <w:rsid w:val="0043446E"/>
    <w:rsid w:val="00437300"/>
    <w:rsid w:val="00437F23"/>
    <w:rsid w:val="00440BCD"/>
    <w:rsid w:val="00442408"/>
    <w:rsid w:val="00442ED0"/>
    <w:rsid w:val="004439A5"/>
    <w:rsid w:val="0044528D"/>
    <w:rsid w:val="00445962"/>
    <w:rsid w:val="0044726B"/>
    <w:rsid w:val="004473D4"/>
    <w:rsid w:val="00447502"/>
    <w:rsid w:val="00450540"/>
    <w:rsid w:val="0045319C"/>
    <w:rsid w:val="004560B2"/>
    <w:rsid w:val="00460D8E"/>
    <w:rsid w:val="00461526"/>
    <w:rsid w:val="0046561C"/>
    <w:rsid w:val="00465A5F"/>
    <w:rsid w:val="00466D8B"/>
    <w:rsid w:val="004673AB"/>
    <w:rsid w:val="00470107"/>
    <w:rsid w:val="0047158F"/>
    <w:rsid w:val="00473282"/>
    <w:rsid w:val="00476E56"/>
    <w:rsid w:val="004770C7"/>
    <w:rsid w:val="0047719F"/>
    <w:rsid w:val="00477C72"/>
    <w:rsid w:val="00481BFE"/>
    <w:rsid w:val="00490C23"/>
    <w:rsid w:val="00491D7E"/>
    <w:rsid w:val="004927A1"/>
    <w:rsid w:val="00495A49"/>
    <w:rsid w:val="00496216"/>
    <w:rsid w:val="00497D03"/>
    <w:rsid w:val="004A047A"/>
    <w:rsid w:val="004A4B3F"/>
    <w:rsid w:val="004A5C49"/>
    <w:rsid w:val="004A62F3"/>
    <w:rsid w:val="004A77FE"/>
    <w:rsid w:val="004A7A21"/>
    <w:rsid w:val="004B00EB"/>
    <w:rsid w:val="004B3BE9"/>
    <w:rsid w:val="004B40A6"/>
    <w:rsid w:val="004B40AF"/>
    <w:rsid w:val="004B6131"/>
    <w:rsid w:val="004C1939"/>
    <w:rsid w:val="004C2680"/>
    <w:rsid w:val="004C2CDE"/>
    <w:rsid w:val="004C3B1D"/>
    <w:rsid w:val="004C3B9A"/>
    <w:rsid w:val="004C3C7A"/>
    <w:rsid w:val="004C728E"/>
    <w:rsid w:val="004C7E28"/>
    <w:rsid w:val="004D42E9"/>
    <w:rsid w:val="004D59F9"/>
    <w:rsid w:val="004E2DD5"/>
    <w:rsid w:val="004E327E"/>
    <w:rsid w:val="004E51CE"/>
    <w:rsid w:val="004F5D57"/>
    <w:rsid w:val="00502223"/>
    <w:rsid w:val="00502F89"/>
    <w:rsid w:val="0050396A"/>
    <w:rsid w:val="00503B8B"/>
    <w:rsid w:val="00506EA5"/>
    <w:rsid w:val="005077BE"/>
    <w:rsid w:val="00511B00"/>
    <w:rsid w:val="005121E0"/>
    <w:rsid w:val="005166F3"/>
    <w:rsid w:val="00516B72"/>
    <w:rsid w:val="0052039C"/>
    <w:rsid w:val="00522407"/>
    <w:rsid w:val="00523013"/>
    <w:rsid w:val="00525162"/>
    <w:rsid w:val="005254AF"/>
    <w:rsid w:val="005256BA"/>
    <w:rsid w:val="00530512"/>
    <w:rsid w:val="00530539"/>
    <w:rsid w:val="0053136B"/>
    <w:rsid w:val="0053290D"/>
    <w:rsid w:val="005330AE"/>
    <w:rsid w:val="00533EA6"/>
    <w:rsid w:val="005407EE"/>
    <w:rsid w:val="00540EAC"/>
    <w:rsid w:val="00542249"/>
    <w:rsid w:val="0054444B"/>
    <w:rsid w:val="00545DC9"/>
    <w:rsid w:val="00546E43"/>
    <w:rsid w:val="005529E3"/>
    <w:rsid w:val="005529E7"/>
    <w:rsid w:val="00553ADD"/>
    <w:rsid w:val="0056096A"/>
    <w:rsid w:val="00560AAA"/>
    <w:rsid w:val="00561F5F"/>
    <w:rsid w:val="00563DD4"/>
    <w:rsid w:val="00564F22"/>
    <w:rsid w:val="005706AC"/>
    <w:rsid w:val="00572DB1"/>
    <w:rsid w:val="00573491"/>
    <w:rsid w:val="00574811"/>
    <w:rsid w:val="00574BA6"/>
    <w:rsid w:val="00575B14"/>
    <w:rsid w:val="00582F47"/>
    <w:rsid w:val="00583121"/>
    <w:rsid w:val="00584723"/>
    <w:rsid w:val="0059066E"/>
    <w:rsid w:val="0059091B"/>
    <w:rsid w:val="00593EB3"/>
    <w:rsid w:val="0059520B"/>
    <w:rsid w:val="00595931"/>
    <w:rsid w:val="00597BF7"/>
    <w:rsid w:val="005A21ED"/>
    <w:rsid w:val="005A3BDE"/>
    <w:rsid w:val="005A3F2F"/>
    <w:rsid w:val="005A486D"/>
    <w:rsid w:val="005A4CF9"/>
    <w:rsid w:val="005A6875"/>
    <w:rsid w:val="005A6A2C"/>
    <w:rsid w:val="005A738B"/>
    <w:rsid w:val="005A7FDB"/>
    <w:rsid w:val="005B28C3"/>
    <w:rsid w:val="005B30FF"/>
    <w:rsid w:val="005B3ED2"/>
    <w:rsid w:val="005B4088"/>
    <w:rsid w:val="005B4439"/>
    <w:rsid w:val="005B4DEF"/>
    <w:rsid w:val="005B73C5"/>
    <w:rsid w:val="005B79DB"/>
    <w:rsid w:val="005C036F"/>
    <w:rsid w:val="005C1446"/>
    <w:rsid w:val="005C1490"/>
    <w:rsid w:val="005C3592"/>
    <w:rsid w:val="005C5B73"/>
    <w:rsid w:val="005C630E"/>
    <w:rsid w:val="005C6EBA"/>
    <w:rsid w:val="005D31D7"/>
    <w:rsid w:val="005D353A"/>
    <w:rsid w:val="005D3C73"/>
    <w:rsid w:val="005D5E3B"/>
    <w:rsid w:val="005D604B"/>
    <w:rsid w:val="005D664F"/>
    <w:rsid w:val="005E371C"/>
    <w:rsid w:val="005E45BA"/>
    <w:rsid w:val="005F1363"/>
    <w:rsid w:val="005F1AB8"/>
    <w:rsid w:val="005F2B6F"/>
    <w:rsid w:val="005F4E3F"/>
    <w:rsid w:val="005F5B07"/>
    <w:rsid w:val="00600FDB"/>
    <w:rsid w:val="00601B46"/>
    <w:rsid w:val="00606F03"/>
    <w:rsid w:val="00607474"/>
    <w:rsid w:val="00610D89"/>
    <w:rsid w:val="00610E46"/>
    <w:rsid w:val="00613348"/>
    <w:rsid w:val="0061365D"/>
    <w:rsid w:val="00613ED9"/>
    <w:rsid w:val="006145DC"/>
    <w:rsid w:val="006148FF"/>
    <w:rsid w:val="006155E2"/>
    <w:rsid w:val="006157F1"/>
    <w:rsid w:val="00620C32"/>
    <w:rsid w:val="00622C07"/>
    <w:rsid w:val="00625351"/>
    <w:rsid w:val="00625926"/>
    <w:rsid w:val="006260F1"/>
    <w:rsid w:val="006265C6"/>
    <w:rsid w:val="0063216D"/>
    <w:rsid w:val="00632DC6"/>
    <w:rsid w:val="00634592"/>
    <w:rsid w:val="00635844"/>
    <w:rsid w:val="00636EB8"/>
    <w:rsid w:val="006374F9"/>
    <w:rsid w:val="006414E5"/>
    <w:rsid w:val="006415B3"/>
    <w:rsid w:val="006415D9"/>
    <w:rsid w:val="0064315F"/>
    <w:rsid w:val="00644197"/>
    <w:rsid w:val="006454FB"/>
    <w:rsid w:val="00647244"/>
    <w:rsid w:val="00647831"/>
    <w:rsid w:val="006506BC"/>
    <w:rsid w:val="00655D0A"/>
    <w:rsid w:val="00660021"/>
    <w:rsid w:val="006605A7"/>
    <w:rsid w:val="00660C91"/>
    <w:rsid w:val="00662DCF"/>
    <w:rsid w:val="00664603"/>
    <w:rsid w:val="006652D9"/>
    <w:rsid w:val="00667087"/>
    <w:rsid w:val="00667845"/>
    <w:rsid w:val="00673B08"/>
    <w:rsid w:val="00673D6E"/>
    <w:rsid w:val="006770D9"/>
    <w:rsid w:val="006776E0"/>
    <w:rsid w:val="006800EC"/>
    <w:rsid w:val="006805A1"/>
    <w:rsid w:val="0068066D"/>
    <w:rsid w:val="006806CA"/>
    <w:rsid w:val="00681E20"/>
    <w:rsid w:val="00683E78"/>
    <w:rsid w:val="006858F3"/>
    <w:rsid w:val="00686570"/>
    <w:rsid w:val="0068668F"/>
    <w:rsid w:val="00687C4F"/>
    <w:rsid w:val="006938B1"/>
    <w:rsid w:val="006943B1"/>
    <w:rsid w:val="0069575B"/>
    <w:rsid w:val="00695AFC"/>
    <w:rsid w:val="006964EE"/>
    <w:rsid w:val="006965E8"/>
    <w:rsid w:val="006A1728"/>
    <w:rsid w:val="006A2750"/>
    <w:rsid w:val="006A30E6"/>
    <w:rsid w:val="006A3478"/>
    <w:rsid w:val="006A4D06"/>
    <w:rsid w:val="006A6F32"/>
    <w:rsid w:val="006B2107"/>
    <w:rsid w:val="006B2EF9"/>
    <w:rsid w:val="006B3658"/>
    <w:rsid w:val="006B3A8B"/>
    <w:rsid w:val="006B4AED"/>
    <w:rsid w:val="006B7F73"/>
    <w:rsid w:val="006C03CF"/>
    <w:rsid w:val="006C082D"/>
    <w:rsid w:val="006C1DE1"/>
    <w:rsid w:val="006C23B6"/>
    <w:rsid w:val="006C28F4"/>
    <w:rsid w:val="006C4CEB"/>
    <w:rsid w:val="006C72DC"/>
    <w:rsid w:val="006D0AD2"/>
    <w:rsid w:val="006D25DF"/>
    <w:rsid w:val="006D3EFC"/>
    <w:rsid w:val="006D43DF"/>
    <w:rsid w:val="006D5B0B"/>
    <w:rsid w:val="006D6BA7"/>
    <w:rsid w:val="006D6EA1"/>
    <w:rsid w:val="006D77D7"/>
    <w:rsid w:val="006E03C2"/>
    <w:rsid w:val="006E03C7"/>
    <w:rsid w:val="006E29B3"/>
    <w:rsid w:val="006E4953"/>
    <w:rsid w:val="006E5E0D"/>
    <w:rsid w:val="006F1D03"/>
    <w:rsid w:val="006F4DCE"/>
    <w:rsid w:val="006F66B1"/>
    <w:rsid w:val="006F6EE6"/>
    <w:rsid w:val="00700E6F"/>
    <w:rsid w:val="00703461"/>
    <w:rsid w:val="007035CA"/>
    <w:rsid w:val="007048F3"/>
    <w:rsid w:val="00713BF4"/>
    <w:rsid w:val="007147F9"/>
    <w:rsid w:val="00715ACC"/>
    <w:rsid w:val="00716ACF"/>
    <w:rsid w:val="00716F60"/>
    <w:rsid w:val="00717085"/>
    <w:rsid w:val="007172DE"/>
    <w:rsid w:val="00717D5A"/>
    <w:rsid w:val="0072028D"/>
    <w:rsid w:val="00723184"/>
    <w:rsid w:val="00724E04"/>
    <w:rsid w:val="00726B68"/>
    <w:rsid w:val="0073007D"/>
    <w:rsid w:val="007309F9"/>
    <w:rsid w:val="00730A87"/>
    <w:rsid w:val="00735561"/>
    <w:rsid w:val="00736F85"/>
    <w:rsid w:val="00737E31"/>
    <w:rsid w:val="007404B2"/>
    <w:rsid w:val="00740684"/>
    <w:rsid w:val="00741484"/>
    <w:rsid w:val="00743380"/>
    <w:rsid w:val="0074385B"/>
    <w:rsid w:val="00744865"/>
    <w:rsid w:val="00744B34"/>
    <w:rsid w:val="00744F21"/>
    <w:rsid w:val="00745762"/>
    <w:rsid w:val="007501CD"/>
    <w:rsid w:val="007502D0"/>
    <w:rsid w:val="007519D8"/>
    <w:rsid w:val="00753DB7"/>
    <w:rsid w:val="007553EC"/>
    <w:rsid w:val="0075547F"/>
    <w:rsid w:val="00755CE4"/>
    <w:rsid w:val="0076074A"/>
    <w:rsid w:val="00760EF8"/>
    <w:rsid w:val="007611FA"/>
    <w:rsid w:val="00762F0E"/>
    <w:rsid w:val="007714CA"/>
    <w:rsid w:val="00771963"/>
    <w:rsid w:val="007730E1"/>
    <w:rsid w:val="00773350"/>
    <w:rsid w:val="00773F24"/>
    <w:rsid w:val="00773F77"/>
    <w:rsid w:val="007740A3"/>
    <w:rsid w:val="00774CDC"/>
    <w:rsid w:val="0078097D"/>
    <w:rsid w:val="00782E0B"/>
    <w:rsid w:val="00784710"/>
    <w:rsid w:val="00785D07"/>
    <w:rsid w:val="00787B79"/>
    <w:rsid w:val="00791C01"/>
    <w:rsid w:val="00795AC3"/>
    <w:rsid w:val="007A0EED"/>
    <w:rsid w:val="007A12DD"/>
    <w:rsid w:val="007A37D8"/>
    <w:rsid w:val="007A393A"/>
    <w:rsid w:val="007A41FB"/>
    <w:rsid w:val="007A5395"/>
    <w:rsid w:val="007A5D63"/>
    <w:rsid w:val="007A671B"/>
    <w:rsid w:val="007B002F"/>
    <w:rsid w:val="007B0722"/>
    <w:rsid w:val="007B36CC"/>
    <w:rsid w:val="007B4421"/>
    <w:rsid w:val="007B7765"/>
    <w:rsid w:val="007C0813"/>
    <w:rsid w:val="007C0ECC"/>
    <w:rsid w:val="007C0F59"/>
    <w:rsid w:val="007C3233"/>
    <w:rsid w:val="007C4597"/>
    <w:rsid w:val="007C6028"/>
    <w:rsid w:val="007C63CA"/>
    <w:rsid w:val="007D0C31"/>
    <w:rsid w:val="007D10D9"/>
    <w:rsid w:val="007D3806"/>
    <w:rsid w:val="007D4716"/>
    <w:rsid w:val="007D47CE"/>
    <w:rsid w:val="007D5261"/>
    <w:rsid w:val="007D699A"/>
    <w:rsid w:val="007D70A3"/>
    <w:rsid w:val="007D78BC"/>
    <w:rsid w:val="007E1546"/>
    <w:rsid w:val="007E16C6"/>
    <w:rsid w:val="007E3750"/>
    <w:rsid w:val="007F0314"/>
    <w:rsid w:val="007F0FDF"/>
    <w:rsid w:val="007F1A3F"/>
    <w:rsid w:val="007F1E2A"/>
    <w:rsid w:val="007F4560"/>
    <w:rsid w:val="007F5049"/>
    <w:rsid w:val="007F6E24"/>
    <w:rsid w:val="007F7B57"/>
    <w:rsid w:val="008000F8"/>
    <w:rsid w:val="008014B4"/>
    <w:rsid w:val="00801C90"/>
    <w:rsid w:val="00801FF8"/>
    <w:rsid w:val="0080636B"/>
    <w:rsid w:val="00806917"/>
    <w:rsid w:val="00810888"/>
    <w:rsid w:val="00811816"/>
    <w:rsid w:val="00812D84"/>
    <w:rsid w:val="00813B1E"/>
    <w:rsid w:val="008209A3"/>
    <w:rsid w:val="00820A5A"/>
    <w:rsid w:val="00822F5E"/>
    <w:rsid w:val="00823943"/>
    <w:rsid w:val="0082563D"/>
    <w:rsid w:val="00826314"/>
    <w:rsid w:val="00827311"/>
    <w:rsid w:val="00830906"/>
    <w:rsid w:val="00832BCB"/>
    <w:rsid w:val="0083402C"/>
    <w:rsid w:val="00834250"/>
    <w:rsid w:val="00835421"/>
    <w:rsid w:val="008360E6"/>
    <w:rsid w:val="0083724B"/>
    <w:rsid w:val="008403F2"/>
    <w:rsid w:val="00841768"/>
    <w:rsid w:val="00842357"/>
    <w:rsid w:val="00842F42"/>
    <w:rsid w:val="008438C1"/>
    <w:rsid w:val="008447DC"/>
    <w:rsid w:val="008463E8"/>
    <w:rsid w:val="00846F1B"/>
    <w:rsid w:val="00851977"/>
    <w:rsid w:val="00856B26"/>
    <w:rsid w:val="0086138D"/>
    <w:rsid w:val="00864BA0"/>
    <w:rsid w:val="0086557A"/>
    <w:rsid w:val="00866256"/>
    <w:rsid w:val="00867A0D"/>
    <w:rsid w:val="00867AF7"/>
    <w:rsid w:val="0087033D"/>
    <w:rsid w:val="0087068F"/>
    <w:rsid w:val="0087077D"/>
    <w:rsid w:val="00870910"/>
    <w:rsid w:val="0087110F"/>
    <w:rsid w:val="0087301F"/>
    <w:rsid w:val="00873D0F"/>
    <w:rsid w:val="008753BE"/>
    <w:rsid w:val="0087609F"/>
    <w:rsid w:val="008766E9"/>
    <w:rsid w:val="00876C6A"/>
    <w:rsid w:val="0087722A"/>
    <w:rsid w:val="00880AC3"/>
    <w:rsid w:val="0088142E"/>
    <w:rsid w:val="00881435"/>
    <w:rsid w:val="0088157A"/>
    <w:rsid w:val="008822B0"/>
    <w:rsid w:val="008825F9"/>
    <w:rsid w:val="008858DE"/>
    <w:rsid w:val="00885ABC"/>
    <w:rsid w:val="008867B3"/>
    <w:rsid w:val="00886867"/>
    <w:rsid w:val="00890780"/>
    <w:rsid w:val="0089251A"/>
    <w:rsid w:val="008952FF"/>
    <w:rsid w:val="00895330"/>
    <w:rsid w:val="008A0F65"/>
    <w:rsid w:val="008A127A"/>
    <w:rsid w:val="008A1399"/>
    <w:rsid w:val="008A2EE6"/>
    <w:rsid w:val="008A6899"/>
    <w:rsid w:val="008A7917"/>
    <w:rsid w:val="008B167A"/>
    <w:rsid w:val="008B1A0D"/>
    <w:rsid w:val="008B3238"/>
    <w:rsid w:val="008B3504"/>
    <w:rsid w:val="008B4C71"/>
    <w:rsid w:val="008B566C"/>
    <w:rsid w:val="008B64DC"/>
    <w:rsid w:val="008C0165"/>
    <w:rsid w:val="008C0CCF"/>
    <w:rsid w:val="008C18F9"/>
    <w:rsid w:val="008C3F0C"/>
    <w:rsid w:val="008C422C"/>
    <w:rsid w:val="008C46AF"/>
    <w:rsid w:val="008C4F02"/>
    <w:rsid w:val="008C669E"/>
    <w:rsid w:val="008C6785"/>
    <w:rsid w:val="008C689F"/>
    <w:rsid w:val="008D0036"/>
    <w:rsid w:val="008D2208"/>
    <w:rsid w:val="008D4B94"/>
    <w:rsid w:val="008D5ADF"/>
    <w:rsid w:val="008D62F7"/>
    <w:rsid w:val="008E1EAE"/>
    <w:rsid w:val="008E241D"/>
    <w:rsid w:val="008E31CF"/>
    <w:rsid w:val="008E4D1B"/>
    <w:rsid w:val="008E5299"/>
    <w:rsid w:val="008E52A6"/>
    <w:rsid w:val="008E71BE"/>
    <w:rsid w:val="008F1928"/>
    <w:rsid w:val="008F214E"/>
    <w:rsid w:val="008F2396"/>
    <w:rsid w:val="008F3A53"/>
    <w:rsid w:val="008F4ADE"/>
    <w:rsid w:val="008F511B"/>
    <w:rsid w:val="008F6631"/>
    <w:rsid w:val="008F68BB"/>
    <w:rsid w:val="008F6CF3"/>
    <w:rsid w:val="008F714D"/>
    <w:rsid w:val="008F71AD"/>
    <w:rsid w:val="008F7D32"/>
    <w:rsid w:val="00900A01"/>
    <w:rsid w:val="00903661"/>
    <w:rsid w:val="009046D8"/>
    <w:rsid w:val="00911273"/>
    <w:rsid w:val="00912A35"/>
    <w:rsid w:val="0091608F"/>
    <w:rsid w:val="009172B6"/>
    <w:rsid w:val="009216C1"/>
    <w:rsid w:val="00923BF2"/>
    <w:rsid w:val="00924727"/>
    <w:rsid w:val="00924C99"/>
    <w:rsid w:val="009252E7"/>
    <w:rsid w:val="0093021E"/>
    <w:rsid w:val="009332B0"/>
    <w:rsid w:val="00935468"/>
    <w:rsid w:val="00936928"/>
    <w:rsid w:val="009406B4"/>
    <w:rsid w:val="009406D7"/>
    <w:rsid w:val="00941B6D"/>
    <w:rsid w:val="009429CD"/>
    <w:rsid w:val="009446E1"/>
    <w:rsid w:val="0094476C"/>
    <w:rsid w:val="00945A29"/>
    <w:rsid w:val="00945D3B"/>
    <w:rsid w:val="0095252C"/>
    <w:rsid w:val="0095341D"/>
    <w:rsid w:val="009627D8"/>
    <w:rsid w:val="00963CF3"/>
    <w:rsid w:val="00964006"/>
    <w:rsid w:val="00965896"/>
    <w:rsid w:val="00965E1D"/>
    <w:rsid w:val="0097094C"/>
    <w:rsid w:val="00971C76"/>
    <w:rsid w:val="00972F3B"/>
    <w:rsid w:val="009734F7"/>
    <w:rsid w:val="00973771"/>
    <w:rsid w:val="009758D2"/>
    <w:rsid w:val="00984758"/>
    <w:rsid w:val="00986BCA"/>
    <w:rsid w:val="00987F81"/>
    <w:rsid w:val="00993FFF"/>
    <w:rsid w:val="00995317"/>
    <w:rsid w:val="009962AF"/>
    <w:rsid w:val="00996ADC"/>
    <w:rsid w:val="00996EAC"/>
    <w:rsid w:val="009971A9"/>
    <w:rsid w:val="009973BE"/>
    <w:rsid w:val="00997FDE"/>
    <w:rsid w:val="009A04EE"/>
    <w:rsid w:val="009A09FD"/>
    <w:rsid w:val="009A2CBB"/>
    <w:rsid w:val="009A2EC7"/>
    <w:rsid w:val="009A39A6"/>
    <w:rsid w:val="009A5067"/>
    <w:rsid w:val="009A5F9B"/>
    <w:rsid w:val="009B0AE4"/>
    <w:rsid w:val="009B2D2E"/>
    <w:rsid w:val="009B740D"/>
    <w:rsid w:val="009B7698"/>
    <w:rsid w:val="009C1A7F"/>
    <w:rsid w:val="009C3829"/>
    <w:rsid w:val="009C4A12"/>
    <w:rsid w:val="009C7252"/>
    <w:rsid w:val="009C785D"/>
    <w:rsid w:val="009D04B0"/>
    <w:rsid w:val="009D1257"/>
    <w:rsid w:val="009D676F"/>
    <w:rsid w:val="009D6D76"/>
    <w:rsid w:val="009E0978"/>
    <w:rsid w:val="009E15CF"/>
    <w:rsid w:val="009E1D00"/>
    <w:rsid w:val="009E4793"/>
    <w:rsid w:val="009E5D66"/>
    <w:rsid w:val="009E66F3"/>
    <w:rsid w:val="009E6D74"/>
    <w:rsid w:val="009F213F"/>
    <w:rsid w:val="009F2DA0"/>
    <w:rsid w:val="009F42CD"/>
    <w:rsid w:val="009F562A"/>
    <w:rsid w:val="009F6303"/>
    <w:rsid w:val="009F6A81"/>
    <w:rsid w:val="009F741E"/>
    <w:rsid w:val="009F7CC2"/>
    <w:rsid w:val="00A0010C"/>
    <w:rsid w:val="00A00517"/>
    <w:rsid w:val="00A0111E"/>
    <w:rsid w:val="00A02F73"/>
    <w:rsid w:val="00A06FAF"/>
    <w:rsid w:val="00A10F62"/>
    <w:rsid w:val="00A11924"/>
    <w:rsid w:val="00A12F90"/>
    <w:rsid w:val="00A14509"/>
    <w:rsid w:val="00A153D5"/>
    <w:rsid w:val="00A16144"/>
    <w:rsid w:val="00A16C43"/>
    <w:rsid w:val="00A21F4E"/>
    <w:rsid w:val="00A22513"/>
    <w:rsid w:val="00A228A3"/>
    <w:rsid w:val="00A22FDA"/>
    <w:rsid w:val="00A2537E"/>
    <w:rsid w:val="00A27C22"/>
    <w:rsid w:val="00A316E9"/>
    <w:rsid w:val="00A31950"/>
    <w:rsid w:val="00A34E00"/>
    <w:rsid w:val="00A3556E"/>
    <w:rsid w:val="00A36441"/>
    <w:rsid w:val="00A408D5"/>
    <w:rsid w:val="00A41560"/>
    <w:rsid w:val="00A41EA7"/>
    <w:rsid w:val="00A43658"/>
    <w:rsid w:val="00A43796"/>
    <w:rsid w:val="00A43D34"/>
    <w:rsid w:val="00A44961"/>
    <w:rsid w:val="00A4715A"/>
    <w:rsid w:val="00A50FC6"/>
    <w:rsid w:val="00A51C6B"/>
    <w:rsid w:val="00A5322D"/>
    <w:rsid w:val="00A5372B"/>
    <w:rsid w:val="00A537A6"/>
    <w:rsid w:val="00A539F7"/>
    <w:rsid w:val="00A53A81"/>
    <w:rsid w:val="00A5599C"/>
    <w:rsid w:val="00A57A44"/>
    <w:rsid w:val="00A6127B"/>
    <w:rsid w:val="00A615FE"/>
    <w:rsid w:val="00A62750"/>
    <w:rsid w:val="00A62B90"/>
    <w:rsid w:val="00A62E81"/>
    <w:rsid w:val="00A630EF"/>
    <w:rsid w:val="00A637E9"/>
    <w:rsid w:val="00A64219"/>
    <w:rsid w:val="00A6434C"/>
    <w:rsid w:val="00A65F75"/>
    <w:rsid w:val="00A704C7"/>
    <w:rsid w:val="00A71B93"/>
    <w:rsid w:val="00A72384"/>
    <w:rsid w:val="00A72DC3"/>
    <w:rsid w:val="00A7406C"/>
    <w:rsid w:val="00A742EB"/>
    <w:rsid w:val="00A764F0"/>
    <w:rsid w:val="00A8157F"/>
    <w:rsid w:val="00A824F6"/>
    <w:rsid w:val="00A831F8"/>
    <w:rsid w:val="00A83301"/>
    <w:rsid w:val="00A8508A"/>
    <w:rsid w:val="00A8719D"/>
    <w:rsid w:val="00A91B45"/>
    <w:rsid w:val="00A920BD"/>
    <w:rsid w:val="00A931E2"/>
    <w:rsid w:val="00A9426E"/>
    <w:rsid w:val="00A94D76"/>
    <w:rsid w:val="00A9585A"/>
    <w:rsid w:val="00A971B7"/>
    <w:rsid w:val="00A97DE9"/>
    <w:rsid w:val="00AA12E3"/>
    <w:rsid w:val="00AA2A3E"/>
    <w:rsid w:val="00AA4557"/>
    <w:rsid w:val="00AA4D0A"/>
    <w:rsid w:val="00AA52AE"/>
    <w:rsid w:val="00AA5F1A"/>
    <w:rsid w:val="00AA6C0E"/>
    <w:rsid w:val="00AB360B"/>
    <w:rsid w:val="00AB3EB5"/>
    <w:rsid w:val="00AB46A2"/>
    <w:rsid w:val="00AB6459"/>
    <w:rsid w:val="00AB7435"/>
    <w:rsid w:val="00AC1745"/>
    <w:rsid w:val="00AC3B84"/>
    <w:rsid w:val="00AC45F7"/>
    <w:rsid w:val="00AD24C8"/>
    <w:rsid w:val="00AD42EB"/>
    <w:rsid w:val="00AD4A27"/>
    <w:rsid w:val="00AD6427"/>
    <w:rsid w:val="00AD6BA1"/>
    <w:rsid w:val="00AE0136"/>
    <w:rsid w:val="00AE1772"/>
    <w:rsid w:val="00AE2218"/>
    <w:rsid w:val="00AE2DD9"/>
    <w:rsid w:val="00AE34F7"/>
    <w:rsid w:val="00AE4B55"/>
    <w:rsid w:val="00AE5B6B"/>
    <w:rsid w:val="00AE7B3F"/>
    <w:rsid w:val="00AF0B7D"/>
    <w:rsid w:val="00AF4030"/>
    <w:rsid w:val="00AF4DA5"/>
    <w:rsid w:val="00AF54B2"/>
    <w:rsid w:val="00B012E4"/>
    <w:rsid w:val="00B03B72"/>
    <w:rsid w:val="00B05560"/>
    <w:rsid w:val="00B05CBC"/>
    <w:rsid w:val="00B06B01"/>
    <w:rsid w:val="00B1196B"/>
    <w:rsid w:val="00B15B94"/>
    <w:rsid w:val="00B1657B"/>
    <w:rsid w:val="00B1666F"/>
    <w:rsid w:val="00B213DE"/>
    <w:rsid w:val="00B21605"/>
    <w:rsid w:val="00B21E7F"/>
    <w:rsid w:val="00B21EA5"/>
    <w:rsid w:val="00B249C7"/>
    <w:rsid w:val="00B264C2"/>
    <w:rsid w:val="00B26793"/>
    <w:rsid w:val="00B26A01"/>
    <w:rsid w:val="00B30444"/>
    <w:rsid w:val="00B33015"/>
    <w:rsid w:val="00B33C29"/>
    <w:rsid w:val="00B33D3B"/>
    <w:rsid w:val="00B341A3"/>
    <w:rsid w:val="00B36990"/>
    <w:rsid w:val="00B409E1"/>
    <w:rsid w:val="00B41AAC"/>
    <w:rsid w:val="00B43552"/>
    <w:rsid w:val="00B44DAE"/>
    <w:rsid w:val="00B44EA7"/>
    <w:rsid w:val="00B46E4C"/>
    <w:rsid w:val="00B46FCA"/>
    <w:rsid w:val="00B477D3"/>
    <w:rsid w:val="00B50BA9"/>
    <w:rsid w:val="00B50C90"/>
    <w:rsid w:val="00B52E3F"/>
    <w:rsid w:val="00B541D7"/>
    <w:rsid w:val="00B54CF9"/>
    <w:rsid w:val="00B556E6"/>
    <w:rsid w:val="00B55B24"/>
    <w:rsid w:val="00B572D1"/>
    <w:rsid w:val="00B617C4"/>
    <w:rsid w:val="00B61ECD"/>
    <w:rsid w:val="00B62857"/>
    <w:rsid w:val="00B648C8"/>
    <w:rsid w:val="00B65AAF"/>
    <w:rsid w:val="00B65B53"/>
    <w:rsid w:val="00B65B7C"/>
    <w:rsid w:val="00B675EE"/>
    <w:rsid w:val="00B67978"/>
    <w:rsid w:val="00B70365"/>
    <w:rsid w:val="00B72A6D"/>
    <w:rsid w:val="00B74A7F"/>
    <w:rsid w:val="00B7777C"/>
    <w:rsid w:val="00B80123"/>
    <w:rsid w:val="00B80686"/>
    <w:rsid w:val="00B83518"/>
    <w:rsid w:val="00B85247"/>
    <w:rsid w:val="00B91AE0"/>
    <w:rsid w:val="00B92A54"/>
    <w:rsid w:val="00B95065"/>
    <w:rsid w:val="00B96FD5"/>
    <w:rsid w:val="00BA1430"/>
    <w:rsid w:val="00BA1B8D"/>
    <w:rsid w:val="00BA6C1B"/>
    <w:rsid w:val="00BA765D"/>
    <w:rsid w:val="00BB09A9"/>
    <w:rsid w:val="00BB36C2"/>
    <w:rsid w:val="00BB3878"/>
    <w:rsid w:val="00BB3889"/>
    <w:rsid w:val="00BB47D6"/>
    <w:rsid w:val="00BB58B4"/>
    <w:rsid w:val="00BB6D9D"/>
    <w:rsid w:val="00BB7F7F"/>
    <w:rsid w:val="00BC0F7E"/>
    <w:rsid w:val="00BC2416"/>
    <w:rsid w:val="00BC2475"/>
    <w:rsid w:val="00BC2AEC"/>
    <w:rsid w:val="00BC2C40"/>
    <w:rsid w:val="00BC32D5"/>
    <w:rsid w:val="00BC353C"/>
    <w:rsid w:val="00BC64A5"/>
    <w:rsid w:val="00BD0B7F"/>
    <w:rsid w:val="00BD2478"/>
    <w:rsid w:val="00BD3C08"/>
    <w:rsid w:val="00BD44A4"/>
    <w:rsid w:val="00BD44AC"/>
    <w:rsid w:val="00BD5F84"/>
    <w:rsid w:val="00BD7545"/>
    <w:rsid w:val="00BD7DB5"/>
    <w:rsid w:val="00BE055F"/>
    <w:rsid w:val="00BE0CEE"/>
    <w:rsid w:val="00BE17A4"/>
    <w:rsid w:val="00BE1BBD"/>
    <w:rsid w:val="00BE25FF"/>
    <w:rsid w:val="00BE3910"/>
    <w:rsid w:val="00BE3CF3"/>
    <w:rsid w:val="00BE78CF"/>
    <w:rsid w:val="00BE7FD2"/>
    <w:rsid w:val="00BF1582"/>
    <w:rsid w:val="00BF52D1"/>
    <w:rsid w:val="00BF5C83"/>
    <w:rsid w:val="00C001F2"/>
    <w:rsid w:val="00C01C5B"/>
    <w:rsid w:val="00C035E5"/>
    <w:rsid w:val="00C047E5"/>
    <w:rsid w:val="00C04B3B"/>
    <w:rsid w:val="00C04CA9"/>
    <w:rsid w:val="00C053B9"/>
    <w:rsid w:val="00C060D0"/>
    <w:rsid w:val="00C06261"/>
    <w:rsid w:val="00C06718"/>
    <w:rsid w:val="00C068F5"/>
    <w:rsid w:val="00C07162"/>
    <w:rsid w:val="00C131D8"/>
    <w:rsid w:val="00C133F4"/>
    <w:rsid w:val="00C151F5"/>
    <w:rsid w:val="00C155A2"/>
    <w:rsid w:val="00C21297"/>
    <w:rsid w:val="00C22073"/>
    <w:rsid w:val="00C228B0"/>
    <w:rsid w:val="00C22968"/>
    <w:rsid w:val="00C22AFA"/>
    <w:rsid w:val="00C269DE"/>
    <w:rsid w:val="00C31630"/>
    <w:rsid w:val="00C344C1"/>
    <w:rsid w:val="00C3729C"/>
    <w:rsid w:val="00C37F87"/>
    <w:rsid w:val="00C41A3C"/>
    <w:rsid w:val="00C41BC0"/>
    <w:rsid w:val="00C45F84"/>
    <w:rsid w:val="00C46E42"/>
    <w:rsid w:val="00C47B6D"/>
    <w:rsid w:val="00C506A8"/>
    <w:rsid w:val="00C510DF"/>
    <w:rsid w:val="00C5340E"/>
    <w:rsid w:val="00C53D05"/>
    <w:rsid w:val="00C5556D"/>
    <w:rsid w:val="00C5710D"/>
    <w:rsid w:val="00C63D93"/>
    <w:rsid w:val="00C64FA3"/>
    <w:rsid w:val="00C652D3"/>
    <w:rsid w:val="00C70513"/>
    <w:rsid w:val="00C705F7"/>
    <w:rsid w:val="00C728D7"/>
    <w:rsid w:val="00C73150"/>
    <w:rsid w:val="00C7440B"/>
    <w:rsid w:val="00C749A4"/>
    <w:rsid w:val="00C758F5"/>
    <w:rsid w:val="00C8521E"/>
    <w:rsid w:val="00C85FCD"/>
    <w:rsid w:val="00C86051"/>
    <w:rsid w:val="00C8753E"/>
    <w:rsid w:val="00C9577D"/>
    <w:rsid w:val="00C96A81"/>
    <w:rsid w:val="00CA25F9"/>
    <w:rsid w:val="00CA2A4A"/>
    <w:rsid w:val="00CA3BF9"/>
    <w:rsid w:val="00CA405D"/>
    <w:rsid w:val="00CA59AB"/>
    <w:rsid w:val="00CA65E0"/>
    <w:rsid w:val="00CA6BF4"/>
    <w:rsid w:val="00CA7C4D"/>
    <w:rsid w:val="00CB22B8"/>
    <w:rsid w:val="00CB24C4"/>
    <w:rsid w:val="00CB7CF9"/>
    <w:rsid w:val="00CC119B"/>
    <w:rsid w:val="00CC5E21"/>
    <w:rsid w:val="00CC6031"/>
    <w:rsid w:val="00CC68E4"/>
    <w:rsid w:val="00CC79AB"/>
    <w:rsid w:val="00CD3873"/>
    <w:rsid w:val="00CD5352"/>
    <w:rsid w:val="00CD69BF"/>
    <w:rsid w:val="00CD7440"/>
    <w:rsid w:val="00CD744C"/>
    <w:rsid w:val="00CE21B2"/>
    <w:rsid w:val="00CE2EA9"/>
    <w:rsid w:val="00CF37F7"/>
    <w:rsid w:val="00CF3FE1"/>
    <w:rsid w:val="00CF5049"/>
    <w:rsid w:val="00CF7CD8"/>
    <w:rsid w:val="00D0403E"/>
    <w:rsid w:val="00D06A45"/>
    <w:rsid w:val="00D10473"/>
    <w:rsid w:val="00D11386"/>
    <w:rsid w:val="00D12CA4"/>
    <w:rsid w:val="00D14268"/>
    <w:rsid w:val="00D147F3"/>
    <w:rsid w:val="00D1773D"/>
    <w:rsid w:val="00D17CA7"/>
    <w:rsid w:val="00D21B2A"/>
    <w:rsid w:val="00D24936"/>
    <w:rsid w:val="00D25803"/>
    <w:rsid w:val="00D25F49"/>
    <w:rsid w:val="00D37D34"/>
    <w:rsid w:val="00D41038"/>
    <w:rsid w:val="00D41B25"/>
    <w:rsid w:val="00D43056"/>
    <w:rsid w:val="00D43FF8"/>
    <w:rsid w:val="00D44151"/>
    <w:rsid w:val="00D50318"/>
    <w:rsid w:val="00D50980"/>
    <w:rsid w:val="00D51E09"/>
    <w:rsid w:val="00D57E66"/>
    <w:rsid w:val="00D60281"/>
    <w:rsid w:val="00D610A3"/>
    <w:rsid w:val="00D622D1"/>
    <w:rsid w:val="00D623C2"/>
    <w:rsid w:val="00D63BD5"/>
    <w:rsid w:val="00D70514"/>
    <w:rsid w:val="00D71611"/>
    <w:rsid w:val="00D71BA0"/>
    <w:rsid w:val="00D74426"/>
    <w:rsid w:val="00D746E7"/>
    <w:rsid w:val="00D74A17"/>
    <w:rsid w:val="00D75002"/>
    <w:rsid w:val="00D8335F"/>
    <w:rsid w:val="00D85668"/>
    <w:rsid w:val="00D86B30"/>
    <w:rsid w:val="00D86DDB"/>
    <w:rsid w:val="00D91850"/>
    <w:rsid w:val="00D95314"/>
    <w:rsid w:val="00D96106"/>
    <w:rsid w:val="00D96B72"/>
    <w:rsid w:val="00DA0A63"/>
    <w:rsid w:val="00DA2A4E"/>
    <w:rsid w:val="00DA7448"/>
    <w:rsid w:val="00DB226A"/>
    <w:rsid w:val="00DB23E9"/>
    <w:rsid w:val="00DB27B5"/>
    <w:rsid w:val="00DB4745"/>
    <w:rsid w:val="00DB5209"/>
    <w:rsid w:val="00DB7E36"/>
    <w:rsid w:val="00DC1519"/>
    <w:rsid w:val="00DC25C1"/>
    <w:rsid w:val="00DC312F"/>
    <w:rsid w:val="00DC7CE7"/>
    <w:rsid w:val="00DD1742"/>
    <w:rsid w:val="00DD1CAE"/>
    <w:rsid w:val="00DD1E0E"/>
    <w:rsid w:val="00DD4B7D"/>
    <w:rsid w:val="00DD54A5"/>
    <w:rsid w:val="00DD5DE0"/>
    <w:rsid w:val="00DE23E5"/>
    <w:rsid w:val="00DE2B27"/>
    <w:rsid w:val="00DE3487"/>
    <w:rsid w:val="00DE421F"/>
    <w:rsid w:val="00DE4D08"/>
    <w:rsid w:val="00DE4D91"/>
    <w:rsid w:val="00DE6F35"/>
    <w:rsid w:val="00DF0684"/>
    <w:rsid w:val="00DF07D3"/>
    <w:rsid w:val="00DF163A"/>
    <w:rsid w:val="00DF23DA"/>
    <w:rsid w:val="00DF2DD1"/>
    <w:rsid w:val="00DF2ED7"/>
    <w:rsid w:val="00E000EA"/>
    <w:rsid w:val="00E018B2"/>
    <w:rsid w:val="00E024C8"/>
    <w:rsid w:val="00E042D1"/>
    <w:rsid w:val="00E0562E"/>
    <w:rsid w:val="00E121C1"/>
    <w:rsid w:val="00E13CE2"/>
    <w:rsid w:val="00E14F53"/>
    <w:rsid w:val="00E15F86"/>
    <w:rsid w:val="00E21B75"/>
    <w:rsid w:val="00E21E30"/>
    <w:rsid w:val="00E22389"/>
    <w:rsid w:val="00E22F1D"/>
    <w:rsid w:val="00E24147"/>
    <w:rsid w:val="00E250F7"/>
    <w:rsid w:val="00E25F99"/>
    <w:rsid w:val="00E269ED"/>
    <w:rsid w:val="00E3170E"/>
    <w:rsid w:val="00E343EC"/>
    <w:rsid w:val="00E36853"/>
    <w:rsid w:val="00E41CFF"/>
    <w:rsid w:val="00E44F30"/>
    <w:rsid w:val="00E44FD6"/>
    <w:rsid w:val="00E46AE8"/>
    <w:rsid w:val="00E500AC"/>
    <w:rsid w:val="00E50EE6"/>
    <w:rsid w:val="00E548CB"/>
    <w:rsid w:val="00E54BFD"/>
    <w:rsid w:val="00E56A31"/>
    <w:rsid w:val="00E601A9"/>
    <w:rsid w:val="00E61016"/>
    <w:rsid w:val="00E616E9"/>
    <w:rsid w:val="00E646C3"/>
    <w:rsid w:val="00E66231"/>
    <w:rsid w:val="00E66B65"/>
    <w:rsid w:val="00E671FB"/>
    <w:rsid w:val="00E67614"/>
    <w:rsid w:val="00E6799C"/>
    <w:rsid w:val="00E67BCB"/>
    <w:rsid w:val="00E748EB"/>
    <w:rsid w:val="00E74F55"/>
    <w:rsid w:val="00E77086"/>
    <w:rsid w:val="00E772E9"/>
    <w:rsid w:val="00E77A8B"/>
    <w:rsid w:val="00E8022C"/>
    <w:rsid w:val="00E8029A"/>
    <w:rsid w:val="00E80794"/>
    <w:rsid w:val="00E80F1F"/>
    <w:rsid w:val="00E82552"/>
    <w:rsid w:val="00E825FB"/>
    <w:rsid w:val="00E83BF0"/>
    <w:rsid w:val="00E848D4"/>
    <w:rsid w:val="00E853ED"/>
    <w:rsid w:val="00E908C9"/>
    <w:rsid w:val="00E91FF9"/>
    <w:rsid w:val="00E9300A"/>
    <w:rsid w:val="00E9431B"/>
    <w:rsid w:val="00E95FE1"/>
    <w:rsid w:val="00EA2960"/>
    <w:rsid w:val="00EA2B9D"/>
    <w:rsid w:val="00EA4949"/>
    <w:rsid w:val="00EA5B0B"/>
    <w:rsid w:val="00EA5D7B"/>
    <w:rsid w:val="00EA61E5"/>
    <w:rsid w:val="00EA64FE"/>
    <w:rsid w:val="00EA6C57"/>
    <w:rsid w:val="00EA6F99"/>
    <w:rsid w:val="00EA7981"/>
    <w:rsid w:val="00EB0919"/>
    <w:rsid w:val="00EB28F9"/>
    <w:rsid w:val="00EB314F"/>
    <w:rsid w:val="00EB31DB"/>
    <w:rsid w:val="00EB3662"/>
    <w:rsid w:val="00EB3A63"/>
    <w:rsid w:val="00EB3E4D"/>
    <w:rsid w:val="00EB5F99"/>
    <w:rsid w:val="00EC0560"/>
    <w:rsid w:val="00EC07B8"/>
    <w:rsid w:val="00EC2588"/>
    <w:rsid w:val="00EC4421"/>
    <w:rsid w:val="00EC4B01"/>
    <w:rsid w:val="00EC4CA9"/>
    <w:rsid w:val="00EC4D3F"/>
    <w:rsid w:val="00EC6726"/>
    <w:rsid w:val="00ED1808"/>
    <w:rsid w:val="00ED3895"/>
    <w:rsid w:val="00ED3A6C"/>
    <w:rsid w:val="00ED42E8"/>
    <w:rsid w:val="00ED4E16"/>
    <w:rsid w:val="00ED50AA"/>
    <w:rsid w:val="00EE0522"/>
    <w:rsid w:val="00EE09FD"/>
    <w:rsid w:val="00EE7558"/>
    <w:rsid w:val="00EF33B2"/>
    <w:rsid w:val="00EF46D5"/>
    <w:rsid w:val="00EF51B3"/>
    <w:rsid w:val="00EF71D1"/>
    <w:rsid w:val="00F0065B"/>
    <w:rsid w:val="00F015E1"/>
    <w:rsid w:val="00F01831"/>
    <w:rsid w:val="00F0270D"/>
    <w:rsid w:val="00F044ED"/>
    <w:rsid w:val="00F105B5"/>
    <w:rsid w:val="00F118E1"/>
    <w:rsid w:val="00F132B7"/>
    <w:rsid w:val="00F13912"/>
    <w:rsid w:val="00F1498C"/>
    <w:rsid w:val="00F15028"/>
    <w:rsid w:val="00F16078"/>
    <w:rsid w:val="00F211D1"/>
    <w:rsid w:val="00F21210"/>
    <w:rsid w:val="00F241C1"/>
    <w:rsid w:val="00F25C34"/>
    <w:rsid w:val="00F26C96"/>
    <w:rsid w:val="00F3031B"/>
    <w:rsid w:val="00F340AD"/>
    <w:rsid w:val="00F409AE"/>
    <w:rsid w:val="00F425B3"/>
    <w:rsid w:val="00F42849"/>
    <w:rsid w:val="00F45F1C"/>
    <w:rsid w:val="00F4643C"/>
    <w:rsid w:val="00F52794"/>
    <w:rsid w:val="00F53BE4"/>
    <w:rsid w:val="00F54106"/>
    <w:rsid w:val="00F541F2"/>
    <w:rsid w:val="00F551AF"/>
    <w:rsid w:val="00F57282"/>
    <w:rsid w:val="00F57B06"/>
    <w:rsid w:val="00F61A56"/>
    <w:rsid w:val="00F62A61"/>
    <w:rsid w:val="00F62B1E"/>
    <w:rsid w:val="00F638A0"/>
    <w:rsid w:val="00F64F6A"/>
    <w:rsid w:val="00F65090"/>
    <w:rsid w:val="00F67762"/>
    <w:rsid w:val="00F67CF4"/>
    <w:rsid w:val="00F702EF"/>
    <w:rsid w:val="00F708D0"/>
    <w:rsid w:val="00F71F9E"/>
    <w:rsid w:val="00F73E3E"/>
    <w:rsid w:val="00F7536A"/>
    <w:rsid w:val="00F764A0"/>
    <w:rsid w:val="00F76FD7"/>
    <w:rsid w:val="00F778E3"/>
    <w:rsid w:val="00F80FB9"/>
    <w:rsid w:val="00F83A54"/>
    <w:rsid w:val="00F8559F"/>
    <w:rsid w:val="00F86711"/>
    <w:rsid w:val="00F873B3"/>
    <w:rsid w:val="00F877B8"/>
    <w:rsid w:val="00F87E66"/>
    <w:rsid w:val="00F94E21"/>
    <w:rsid w:val="00F95F70"/>
    <w:rsid w:val="00F95F9D"/>
    <w:rsid w:val="00F9780C"/>
    <w:rsid w:val="00FA20AF"/>
    <w:rsid w:val="00FA562D"/>
    <w:rsid w:val="00FA7E0F"/>
    <w:rsid w:val="00FB0524"/>
    <w:rsid w:val="00FB2FCB"/>
    <w:rsid w:val="00FB3972"/>
    <w:rsid w:val="00FB3B4A"/>
    <w:rsid w:val="00FB3F89"/>
    <w:rsid w:val="00FB4B09"/>
    <w:rsid w:val="00FB57B9"/>
    <w:rsid w:val="00FB58E2"/>
    <w:rsid w:val="00FB6CEB"/>
    <w:rsid w:val="00FB75E2"/>
    <w:rsid w:val="00FB7CC5"/>
    <w:rsid w:val="00FC037C"/>
    <w:rsid w:val="00FC0E81"/>
    <w:rsid w:val="00FC10C1"/>
    <w:rsid w:val="00FC1EFD"/>
    <w:rsid w:val="00FC2177"/>
    <w:rsid w:val="00FC38D9"/>
    <w:rsid w:val="00FC3F52"/>
    <w:rsid w:val="00FC60A9"/>
    <w:rsid w:val="00FC6FEB"/>
    <w:rsid w:val="00FC77D3"/>
    <w:rsid w:val="00FC7CF4"/>
    <w:rsid w:val="00FD00DD"/>
    <w:rsid w:val="00FD1FB9"/>
    <w:rsid w:val="00FD2A13"/>
    <w:rsid w:val="00FD3E39"/>
    <w:rsid w:val="00FD59CD"/>
    <w:rsid w:val="00FD6136"/>
    <w:rsid w:val="00FD6C23"/>
    <w:rsid w:val="00FE009C"/>
    <w:rsid w:val="00FE089D"/>
    <w:rsid w:val="00FE2CDA"/>
    <w:rsid w:val="00FE44DA"/>
    <w:rsid w:val="00FE6F75"/>
    <w:rsid w:val="00FE7736"/>
    <w:rsid w:val="00FE7F48"/>
    <w:rsid w:val="00FF3454"/>
    <w:rsid w:val="00FF36E4"/>
    <w:rsid w:val="00FF5064"/>
    <w:rsid w:val="0BBAA552"/>
    <w:rsid w:val="1835005E"/>
    <w:rsid w:val="2B33C429"/>
    <w:rsid w:val="3765DB6B"/>
    <w:rsid w:val="7B4C61FB"/>
    <w:rsid w:val="7C40BC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FEDE3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styleId="Normal" w:default="1">
    <w:name w:val="Normal"/>
    <w:qFormat/>
    <w:rsid w:val="00B41AAC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PH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A12E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075217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075217"/>
  </w:style>
  <w:style w:type="paragraph" w:styleId="Footer">
    <w:name w:val="footer"/>
    <w:basedOn w:val="Normal"/>
    <w:link w:val="FooterChar"/>
    <w:uiPriority w:val="99"/>
    <w:unhideWhenUsed/>
    <w:rsid w:val="00075217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075217"/>
  </w:style>
  <w:style w:type="paragraph" w:styleId="BalloonText">
    <w:name w:val="Balloon Text"/>
    <w:basedOn w:val="Normal"/>
    <w:link w:val="BalloonTextChar"/>
    <w:uiPriority w:val="99"/>
    <w:semiHidden/>
    <w:unhideWhenUsed/>
    <w:rsid w:val="00075217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07521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752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39DD"/>
    <w:pPr>
      <w:ind w:left="720"/>
      <w:contextualSpacing/>
    </w:pPr>
  </w:style>
  <w:style w:type="character" w:styleId="Mention1" w:customStyle="1">
    <w:name w:val="Mention1"/>
    <w:basedOn w:val="DefaultParagraphFont"/>
    <w:uiPriority w:val="99"/>
    <w:semiHidden/>
    <w:unhideWhenUsed/>
    <w:rsid w:val="001F6A1F"/>
    <w:rPr>
      <w:color w:val="2B579A"/>
      <w:shd w:val="clear" w:color="auto" w:fill="E6E6E6"/>
    </w:rPr>
  </w:style>
  <w:style w:type="paragraph" w:styleId="ListBullet">
    <w:name w:val="List Bullet"/>
    <w:basedOn w:val="Normal"/>
    <w:uiPriority w:val="99"/>
    <w:unhideWhenUsed/>
    <w:rsid w:val="00460D8E"/>
    <w:pPr>
      <w:numPr>
        <w:numId w:val="29"/>
      </w:numPr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40BC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40BCD"/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440BC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40BCD"/>
    <w:rPr>
      <w:b/>
      <w:bCs/>
      <w:sz w:val="20"/>
      <w:szCs w:val="20"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40BC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A2E6B"/>
    <w:rPr>
      <w:color w:val="800080" w:themeColor="followedHyperlink"/>
      <w:u w:val="single"/>
    </w:rPr>
  </w:style>
  <w:style w:type="paragraph" w:styleId="Default" w:customStyle="1">
    <w:name w:val="Default"/>
    <w:rsid w:val="00D51E0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paragraph" w:styleId="NoSpacing">
    <w:name w:val="No Spacing"/>
    <w:uiPriority w:val="1"/>
    <w:qFormat/>
    <w:rsid w:val="00D51E09"/>
    <w:pPr>
      <w:spacing w:after="0" w:line="240" w:lineRule="auto"/>
    </w:pPr>
    <w:rPr>
      <w:rFonts w:ascii="Calibri" w:hAnsi="Calibri" w:eastAsia="Times New Roman" w:cs="Times New Roman"/>
      <w:lang w:val="en-PH" w:eastAsia="en-PH"/>
    </w:rPr>
  </w:style>
  <w:style w:type="character" w:styleId="apple-converted-space" w:customStyle="1">
    <w:name w:val="apple-converted-space"/>
    <w:basedOn w:val="DefaultParagraphFont"/>
    <w:rsid w:val="00AD42EB"/>
  </w:style>
  <w:style w:type="character" w:styleId="PlaceholderText">
    <w:name w:val="Placeholder Text"/>
    <w:basedOn w:val="DefaultParagraphFont"/>
    <w:uiPriority w:val="99"/>
    <w:semiHidden/>
    <w:rsid w:val="00A3556E"/>
    <w:rPr>
      <w:color w:val="808080"/>
    </w:rPr>
  </w:style>
  <w:style w:type="character" w:styleId="PageNumber">
    <w:name w:val="page number"/>
    <w:basedOn w:val="DefaultParagraphFont"/>
    <w:uiPriority w:val="99"/>
    <w:semiHidden/>
    <w:unhideWhenUsed/>
    <w:rsid w:val="00BC64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2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5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9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2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apastyle.apa.org/style-grammar-guidelines/citations/basic-principles" TargetMode="External" Id="rId8" /><Relationship Type="http://schemas.openxmlformats.org/officeDocument/2006/relationships/glossaryDocument" Target="glossary/document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hyperlink" Target="https://tupmla.sharepoint.com/sites/ETEEAPRESEARCHDEFENSE/Shared%20Documents/General/Recordings/Meeting%20in%20_General_-20210814_130935-Meeting%20Recording.mp4?web=1" TargetMode="External" Id="rId9" /><Relationship Type="http://schemas.openxmlformats.org/officeDocument/2006/relationships/theme" Target="theme/theme1.xml" Id="rId14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1B41DE-160F-4144-AE0C-1401490A9E28}"/>
      </w:docPartPr>
      <w:docPartBody>
        <w:p w:rsidR="003641B7" w:rsidRDefault="000A3857">
          <w:r w:rsidRPr="006B053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4D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-webkit-standard">
    <w:altName w:val="Cambria"/>
    <w:panose1 w:val="020B0604020202020204"/>
    <w:charset w:val="00"/>
    <w:family w:val="roman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3857"/>
    <w:rsid w:val="000A3857"/>
    <w:rsid w:val="003641B7"/>
    <w:rsid w:val="005411B0"/>
    <w:rsid w:val="006A0D4A"/>
    <w:rsid w:val="008E0626"/>
    <w:rsid w:val="009D7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en-P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A385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056DC5-0EE4-412A-9DE3-7644598F643C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ADMIN</dc:creator>
  <lastModifiedBy>Rolito  Remolador</lastModifiedBy>
  <revision>5</revision>
  <lastPrinted>2021-01-21T11:54:00.0000000Z</lastPrinted>
  <dcterms:created xsi:type="dcterms:W3CDTF">2021-08-14T08:53:00.0000000Z</dcterms:created>
  <dcterms:modified xsi:type="dcterms:W3CDTF">2023-06-02T11:33:14.1920441Z</dcterms:modified>
</coreProperties>
</file>